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886A15" w14:textId="1475BBC2" w:rsidR="0035356C" w:rsidRDefault="0035356C" w:rsidP="005236C2">
      <w:pPr>
        <w:jc w:val="center"/>
        <w:rPr>
          <w:b/>
          <w:bCs/>
          <w:sz w:val="72"/>
          <w:szCs w:val="72"/>
        </w:rPr>
      </w:pPr>
      <w:r>
        <w:rPr>
          <w:b/>
          <w:bCs/>
          <w:noProof/>
          <w:sz w:val="72"/>
          <w:szCs w:val="72"/>
        </w:rPr>
        <w:drawing>
          <wp:anchor distT="0" distB="0" distL="114300" distR="114300" simplePos="0" relativeHeight="251670528" behindDoc="1" locked="0" layoutInCell="1" allowOverlap="1" wp14:anchorId="1A1D3BA2" wp14:editId="5390647A">
            <wp:simplePos x="0" y="0"/>
            <wp:positionH relativeFrom="column">
              <wp:posOffset>5158740</wp:posOffset>
            </wp:positionH>
            <wp:positionV relativeFrom="paragraph">
              <wp:posOffset>-777240</wp:posOffset>
            </wp:positionV>
            <wp:extent cx="1813560" cy="1813560"/>
            <wp:effectExtent l="0" t="0" r="0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3560" cy="1813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noProof/>
          <w:sz w:val="72"/>
          <w:szCs w:val="72"/>
        </w:rPr>
        <w:drawing>
          <wp:anchor distT="0" distB="0" distL="114300" distR="114300" simplePos="0" relativeHeight="251669504" behindDoc="1" locked="0" layoutInCell="1" allowOverlap="1" wp14:anchorId="0707D637" wp14:editId="65560C9D">
            <wp:simplePos x="0" y="0"/>
            <wp:positionH relativeFrom="margin">
              <wp:posOffset>-472440</wp:posOffset>
            </wp:positionH>
            <wp:positionV relativeFrom="paragraph">
              <wp:posOffset>-609600</wp:posOffset>
            </wp:positionV>
            <wp:extent cx="1341120" cy="1341120"/>
            <wp:effectExtent l="0" t="0" r="0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1120" cy="1341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F96D53" w14:textId="2CE07229" w:rsidR="007F4662" w:rsidRDefault="005236C2" w:rsidP="005236C2">
      <w:pPr>
        <w:jc w:val="center"/>
        <w:rPr>
          <w:b/>
          <w:bCs/>
          <w:sz w:val="72"/>
          <w:szCs w:val="72"/>
        </w:rPr>
      </w:pPr>
      <w:r w:rsidRPr="005236C2">
        <w:rPr>
          <w:b/>
          <w:bCs/>
          <w:sz w:val="72"/>
          <w:szCs w:val="72"/>
        </w:rPr>
        <w:t>Serial Peripheral Interface</w:t>
      </w:r>
    </w:p>
    <w:p w14:paraId="3BA71965" w14:textId="455718C8" w:rsidR="005236C2" w:rsidRPr="00D9450B" w:rsidRDefault="005236C2" w:rsidP="005236C2">
      <w:pPr>
        <w:jc w:val="center"/>
        <w:rPr>
          <w:b/>
          <w:bCs/>
          <w:sz w:val="72"/>
          <w:szCs w:val="72"/>
        </w:rPr>
      </w:pPr>
      <w:r w:rsidRPr="00D9450B">
        <w:rPr>
          <w:b/>
          <w:bCs/>
          <w:sz w:val="72"/>
          <w:szCs w:val="72"/>
        </w:rPr>
        <w:t>Advanced Logic Design</w:t>
      </w:r>
    </w:p>
    <w:p w14:paraId="395E88C6" w14:textId="32D0CE15" w:rsidR="005236C2" w:rsidRDefault="00F0306F" w:rsidP="005236C2">
      <w:pPr>
        <w:jc w:val="center"/>
      </w:pPr>
      <w:r>
        <w:rPr>
          <w:noProof/>
          <w:sz w:val="72"/>
          <w:szCs w:val="72"/>
        </w:rPr>
        <w:drawing>
          <wp:inline distT="0" distB="0" distL="0" distR="0" wp14:anchorId="1C5F2EA9" wp14:editId="388DDC1D">
            <wp:extent cx="3880235" cy="2392680"/>
            <wp:effectExtent l="0" t="0" r="635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8846" cy="2422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36B858" w14:textId="77777777" w:rsidR="005236C2" w:rsidRPr="005236C2" w:rsidRDefault="005236C2" w:rsidP="005236C2">
      <w:pPr>
        <w:rPr>
          <w:rFonts w:asciiTheme="majorBidi" w:hAnsiTheme="majorBidi" w:cstheme="majorBidi"/>
          <w:b/>
          <w:bCs/>
          <w:sz w:val="48"/>
          <w:szCs w:val="48"/>
        </w:rPr>
      </w:pPr>
      <w:r w:rsidRPr="005236C2">
        <w:rPr>
          <w:rFonts w:asciiTheme="majorBidi" w:hAnsiTheme="majorBidi" w:cstheme="majorBidi"/>
          <w:b/>
          <w:bCs/>
          <w:sz w:val="48"/>
          <w:szCs w:val="48"/>
        </w:rPr>
        <w:t>Team Members:</w:t>
      </w:r>
    </w:p>
    <w:p w14:paraId="7EC71272" w14:textId="77777777" w:rsidR="00351585" w:rsidRDefault="00351585" w:rsidP="00351585">
      <w:pPr>
        <w:pStyle w:val="ListParagraph"/>
        <w:widowControl w:val="0"/>
        <w:numPr>
          <w:ilvl w:val="0"/>
          <w:numId w:val="31"/>
        </w:numPr>
        <w:tabs>
          <w:tab w:val="left" w:pos="2101"/>
        </w:tabs>
        <w:autoSpaceDE w:val="0"/>
        <w:autoSpaceDN w:val="0"/>
        <w:spacing w:before="204" w:after="0" w:line="240" w:lineRule="auto"/>
        <w:contextualSpacing w:val="0"/>
        <w:rPr>
          <w:b/>
          <w:sz w:val="40"/>
        </w:rPr>
      </w:pPr>
      <w:r>
        <w:rPr>
          <w:b/>
          <w:sz w:val="40"/>
        </w:rPr>
        <w:t>Ahmed Alaa El-Sayed Arabi</w:t>
      </w:r>
      <w:r>
        <w:rPr>
          <w:b/>
          <w:spacing w:val="-11"/>
          <w:sz w:val="40"/>
        </w:rPr>
        <w:t xml:space="preserve"> </w:t>
      </w:r>
      <w:proofErr w:type="spellStart"/>
      <w:r>
        <w:rPr>
          <w:b/>
          <w:sz w:val="40"/>
        </w:rPr>
        <w:t>Zidan</w:t>
      </w:r>
      <w:proofErr w:type="spellEnd"/>
      <w:r>
        <w:rPr>
          <w:b/>
          <w:sz w:val="40"/>
        </w:rPr>
        <w:t xml:space="preserve"> (SEC: 1, BN:6)</w:t>
      </w:r>
    </w:p>
    <w:p w14:paraId="361B9EDE" w14:textId="77777777" w:rsidR="00351585" w:rsidRDefault="00351585" w:rsidP="00351585">
      <w:pPr>
        <w:pStyle w:val="ListParagraph"/>
        <w:widowControl w:val="0"/>
        <w:numPr>
          <w:ilvl w:val="0"/>
          <w:numId w:val="31"/>
        </w:numPr>
        <w:tabs>
          <w:tab w:val="left" w:pos="2101"/>
        </w:tabs>
        <w:autoSpaceDE w:val="0"/>
        <w:autoSpaceDN w:val="0"/>
        <w:spacing w:before="195" w:after="0" w:line="240" w:lineRule="auto"/>
        <w:contextualSpacing w:val="0"/>
        <w:rPr>
          <w:b/>
          <w:sz w:val="40"/>
        </w:rPr>
      </w:pPr>
      <w:r w:rsidRPr="008311EA">
        <w:rPr>
          <w:b/>
          <w:sz w:val="40"/>
        </w:rPr>
        <w:t xml:space="preserve">Ahmed Atta </w:t>
      </w:r>
      <w:r>
        <w:rPr>
          <w:b/>
          <w:sz w:val="40"/>
        </w:rPr>
        <w:t>A</w:t>
      </w:r>
      <w:r w:rsidRPr="008311EA">
        <w:rPr>
          <w:b/>
          <w:sz w:val="40"/>
        </w:rPr>
        <w:t xml:space="preserve">bdallah </w:t>
      </w:r>
      <w:proofErr w:type="spellStart"/>
      <w:r>
        <w:rPr>
          <w:b/>
          <w:sz w:val="40"/>
        </w:rPr>
        <w:t>A</w:t>
      </w:r>
      <w:r w:rsidRPr="008311EA">
        <w:rPr>
          <w:b/>
          <w:sz w:val="40"/>
        </w:rPr>
        <w:t>bdelhay</w:t>
      </w:r>
      <w:proofErr w:type="spellEnd"/>
      <w:r w:rsidRPr="008311EA">
        <w:rPr>
          <w:b/>
          <w:sz w:val="40"/>
        </w:rPr>
        <w:t xml:space="preserve"> (SEC:1</w:t>
      </w:r>
      <w:r>
        <w:rPr>
          <w:b/>
          <w:sz w:val="40"/>
        </w:rPr>
        <w:t>,</w:t>
      </w:r>
      <w:r w:rsidRPr="008311EA">
        <w:rPr>
          <w:b/>
          <w:sz w:val="40"/>
        </w:rPr>
        <w:t xml:space="preserve"> BN:5)</w:t>
      </w:r>
    </w:p>
    <w:p w14:paraId="5CAA8370" w14:textId="77777777" w:rsidR="00351585" w:rsidRPr="008311EA" w:rsidRDefault="00351585" w:rsidP="00351585">
      <w:pPr>
        <w:pStyle w:val="ListParagraph"/>
        <w:widowControl w:val="0"/>
        <w:numPr>
          <w:ilvl w:val="0"/>
          <w:numId w:val="31"/>
        </w:numPr>
        <w:tabs>
          <w:tab w:val="left" w:pos="2101"/>
        </w:tabs>
        <w:autoSpaceDE w:val="0"/>
        <w:autoSpaceDN w:val="0"/>
        <w:spacing w:before="195" w:after="0" w:line="240" w:lineRule="auto"/>
        <w:contextualSpacing w:val="0"/>
        <w:rPr>
          <w:b/>
          <w:sz w:val="40"/>
        </w:rPr>
      </w:pPr>
      <w:proofErr w:type="spellStart"/>
      <w:r w:rsidRPr="008311EA">
        <w:rPr>
          <w:b/>
          <w:sz w:val="40"/>
        </w:rPr>
        <w:t>Menatalh</w:t>
      </w:r>
      <w:proofErr w:type="spellEnd"/>
      <w:r w:rsidRPr="008311EA">
        <w:rPr>
          <w:b/>
          <w:sz w:val="40"/>
        </w:rPr>
        <w:t xml:space="preserve"> </w:t>
      </w:r>
      <w:proofErr w:type="spellStart"/>
      <w:r w:rsidRPr="008311EA">
        <w:rPr>
          <w:b/>
          <w:sz w:val="40"/>
        </w:rPr>
        <w:t>Hossamalden</w:t>
      </w:r>
      <w:proofErr w:type="spellEnd"/>
      <w:r w:rsidRPr="008311EA">
        <w:rPr>
          <w:b/>
          <w:sz w:val="40"/>
        </w:rPr>
        <w:t xml:space="preserve"> </w:t>
      </w:r>
      <w:proofErr w:type="spellStart"/>
      <w:r w:rsidRPr="008311EA">
        <w:rPr>
          <w:b/>
          <w:sz w:val="40"/>
        </w:rPr>
        <w:t>Abdrabo</w:t>
      </w:r>
      <w:proofErr w:type="spellEnd"/>
      <w:r w:rsidRPr="008311EA">
        <w:rPr>
          <w:b/>
          <w:sz w:val="40"/>
        </w:rPr>
        <w:t xml:space="preserve"> Said (SEC:2</w:t>
      </w:r>
      <w:r>
        <w:rPr>
          <w:b/>
          <w:sz w:val="40"/>
        </w:rPr>
        <w:t>,</w:t>
      </w:r>
      <w:r w:rsidRPr="008311EA">
        <w:rPr>
          <w:b/>
          <w:sz w:val="40"/>
        </w:rPr>
        <w:t xml:space="preserve"> BN:27)</w:t>
      </w:r>
    </w:p>
    <w:p w14:paraId="148142E5" w14:textId="77777777" w:rsidR="00351585" w:rsidRDefault="00351585" w:rsidP="00351585">
      <w:pPr>
        <w:pStyle w:val="ListParagraph"/>
        <w:widowControl w:val="0"/>
        <w:numPr>
          <w:ilvl w:val="0"/>
          <w:numId w:val="31"/>
        </w:numPr>
        <w:tabs>
          <w:tab w:val="left" w:pos="2101"/>
        </w:tabs>
        <w:autoSpaceDE w:val="0"/>
        <w:autoSpaceDN w:val="0"/>
        <w:spacing w:before="197" w:after="0" w:line="240" w:lineRule="auto"/>
        <w:contextualSpacing w:val="0"/>
        <w:rPr>
          <w:b/>
          <w:sz w:val="40"/>
        </w:rPr>
      </w:pPr>
      <w:r>
        <w:rPr>
          <w:b/>
          <w:sz w:val="40"/>
        </w:rPr>
        <w:t>Sarah</w:t>
      </w:r>
      <w:r>
        <w:rPr>
          <w:b/>
          <w:spacing w:val="-3"/>
          <w:sz w:val="40"/>
        </w:rPr>
        <w:t xml:space="preserve"> </w:t>
      </w:r>
      <w:r>
        <w:rPr>
          <w:b/>
          <w:sz w:val="40"/>
        </w:rPr>
        <w:t>Mohamed Hossam Hassan Sayed (SEC:1, BN:29)</w:t>
      </w:r>
    </w:p>
    <w:p w14:paraId="213B9A15" w14:textId="76DF7A95" w:rsidR="005236C2" w:rsidRDefault="005236C2" w:rsidP="005236C2">
      <w:pPr>
        <w:rPr>
          <w:rFonts w:asciiTheme="majorBidi" w:hAnsiTheme="majorBidi" w:cstheme="majorBidi"/>
          <w:b/>
          <w:bCs/>
          <w:sz w:val="48"/>
          <w:szCs w:val="48"/>
        </w:rPr>
      </w:pPr>
      <w:r w:rsidRPr="005236C2">
        <w:rPr>
          <w:rFonts w:asciiTheme="majorBidi" w:hAnsiTheme="majorBidi" w:cstheme="majorBidi"/>
          <w:b/>
          <w:bCs/>
          <w:sz w:val="48"/>
          <w:szCs w:val="48"/>
        </w:rPr>
        <w:t>Supervised by:</w:t>
      </w:r>
    </w:p>
    <w:p w14:paraId="766E9326" w14:textId="6C09ED1C" w:rsidR="005236C2" w:rsidRDefault="005236C2" w:rsidP="00AE3EA4">
      <w:pPr>
        <w:pStyle w:val="ListParagraph"/>
        <w:numPr>
          <w:ilvl w:val="0"/>
          <w:numId w:val="16"/>
        </w:numPr>
        <w:rPr>
          <w:rFonts w:asciiTheme="majorBidi" w:hAnsiTheme="majorBidi" w:cstheme="majorBidi"/>
          <w:b/>
          <w:bCs/>
          <w:sz w:val="40"/>
          <w:szCs w:val="40"/>
        </w:rPr>
      </w:pPr>
      <w:r w:rsidRPr="00AE3EA4">
        <w:rPr>
          <w:rFonts w:asciiTheme="majorBidi" w:hAnsiTheme="majorBidi" w:cstheme="majorBidi"/>
          <w:b/>
          <w:bCs/>
          <w:sz w:val="40"/>
          <w:szCs w:val="40"/>
        </w:rPr>
        <w:t xml:space="preserve">Dr. Ihab </w:t>
      </w:r>
      <w:proofErr w:type="spellStart"/>
      <w:r w:rsidRPr="00AE3EA4">
        <w:rPr>
          <w:rFonts w:asciiTheme="majorBidi" w:hAnsiTheme="majorBidi" w:cstheme="majorBidi"/>
          <w:b/>
          <w:bCs/>
          <w:sz w:val="40"/>
          <w:szCs w:val="40"/>
        </w:rPr>
        <w:t>Talkhan</w:t>
      </w:r>
      <w:proofErr w:type="spellEnd"/>
    </w:p>
    <w:p w14:paraId="53DA2982" w14:textId="0E0502E8" w:rsidR="00194253" w:rsidRPr="00194253" w:rsidRDefault="00194253" w:rsidP="00194253">
      <w:pPr>
        <w:pStyle w:val="ListParagraph"/>
        <w:numPr>
          <w:ilvl w:val="0"/>
          <w:numId w:val="16"/>
        </w:numPr>
        <w:rPr>
          <w:rFonts w:asciiTheme="majorBidi" w:hAnsiTheme="majorBidi" w:cstheme="majorBidi"/>
          <w:b/>
          <w:bCs/>
          <w:sz w:val="40"/>
          <w:szCs w:val="40"/>
        </w:rPr>
      </w:pPr>
      <w:r>
        <w:rPr>
          <w:rFonts w:asciiTheme="majorBidi" w:hAnsiTheme="majorBidi" w:cstheme="majorBidi"/>
          <w:b/>
          <w:bCs/>
          <w:sz w:val="40"/>
          <w:szCs w:val="40"/>
        </w:rPr>
        <w:t>Eng. Mustafa Mahmoud</w:t>
      </w:r>
    </w:p>
    <w:p w14:paraId="54E92789" w14:textId="2676CD0F" w:rsidR="005236C2" w:rsidRPr="00AE3EA4" w:rsidRDefault="005236C2" w:rsidP="00AE3EA4">
      <w:pPr>
        <w:pStyle w:val="ListParagraph"/>
        <w:numPr>
          <w:ilvl w:val="0"/>
          <w:numId w:val="16"/>
        </w:numPr>
        <w:rPr>
          <w:rFonts w:asciiTheme="majorBidi" w:hAnsiTheme="majorBidi" w:cstheme="majorBidi"/>
          <w:b/>
          <w:bCs/>
          <w:sz w:val="40"/>
          <w:szCs w:val="40"/>
        </w:rPr>
      </w:pPr>
      <w:r w:rsidRPr="00AE3EA4">
        <w:rPr>
          <w:rFonts w:asciiTheme="majorBidi" w:hAnsiTheme="majorBidi" w:cstheme="majorBidi"/>
          <w:b/>
          <w:bCs/>
          <w:sz w:val="40"/>
          <w:szCs w:val="40"/>
        </w:rPr>
        <w:t>Eng. Yahya Zakaria</w:t>
      </w:r>
    </w:p>
    <w:p w14:paraId="2C1C1308" w14:textId="19C481F9" w:rsidR="00991899" w:rsidRPr="0089443E" w:rsidRDefault="009D2404" w:rsidP="00412E84">
      <w:pPr>
        <w:rPr>
          <w:rFonts w:asciiTheme="majorBidi" w:eastAsiaTheme="minorEastAsia" w:hAnsiTheme="majorBidi" w:cstheme="majorBidi"/>
          <w:b/>
          <w:bCs/>
          <w:sz w:val="36"/>
          <w:szCs w:val="36"/>
          <w:lang w:eastAsia="zh-CN"/>
        </w:rPr>
      </w:pPr>
      <w:bookmarkStart w:id="0" w:name="_Hlk72858300"/>
      <w:bookmarkEnd w:id="0"/>
      <w:r w:rsidRPr="0089443E">
        <w:rPr>
          <w:rFonts w:asciiTheme="majorBidi" w:eastAsiaTheme="minorEastAsia" w:hAnsiTheme="majorBidi" w:cstheme="majorBidi"/>
          <w:b/>
          <w:bCs/>
          <w:sz w:val="36"/>
          <w:szCs w:val="36"/>
          <w:lang w:eastAsia="zh-CN"/>
        </w:rPr>
        <w:lastRenderedPageBreak/>
        <w:t>Part I: Master Mod</w:t>
      </w:r>
      <w:r w:rsidR="00F4431D" w:rsidRPr="0089443E">
        <w:rPr>
          <w:rFonts w:asciiTheme="majorBidi" w:eastAsiaTheme="minorEastAsia" w:hAnsiTheme="majorBidi" w:cstheme="majorBidi"/>
          <w:b/>
          <w:bCs/>
          <w:sz w:val="36"/>
          <w:szCs w:val="36"/>
          <w:lang w:eastAsia="zh-CN"/>
        </w:rPr>
        <w:t>ule</w:t>
      </w:r>
    </w:p>
    <w:p w14:paraId="3284D623" w14:textId="6641C0ED" w:rsidR="00991899" w:rsidRDefault="000838D6" w:rsidP="000838D6">
      <w:pPr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3D462A2" wp14:editId="5C74EF36">
                <wp:simplePos x="0" y="0"/>
                <wp:positionH relativeFrom="page">
                  <wp:posOffset>2026920</wp:posOffset>
                </wp:positionH>
                <wp:positionV relativeFrom="paragraph">
                  <wp:posOffset>1444625</wp:posOffset>
                </wp:positionV>
                <wp:extent cx="3434715" cy="266700"/>
                <wp:effectExtent l="0" t="0" r="13335" b="1905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34715" cy="26670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709AE00" w14:textId="27A0FB7F" w:rsidR="000838D6" w:rsidRDefault="000838D6" w:rsidP="000838D6">
                            <w:pPr>
                              <w:jc w:val="center"/>
                            </w:pPr>
                            <w:r>
                              <w:t>Figure 1: Master Prototyp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3D462A2" id="Rectangle 14" o:spid="_x0000_s1026" style="position:absolute;margin-left:159.6pt;margin-top:113.75pt;width:270.45pt;height:21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" filled="f" strokecolor="#2f528f" strokeweight="1pt">
                <v:textbox>
                  <w:txbxContent>
                    <w:p w14:paraId="2709AE00" w14:textId="27A0FB7F" w:rsidR="000838D6" w:rsidRDefault="000838D6" w:rsidP="000838D6">
                      <w:pPr>
                        <w:jc w:val="center"/>
                      </w:pPr>
                      <w:r>
                        <w:t>Figure 1: Master Prototype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B23F77">
        <w:rPr>
          <w:noProof/>
        </w:rPr>
        <w:drawing>
          <wp:inline distT="0" distB="0" distL="0" distR="0" wp14:anchorId="7E5D7593" wp14:editId="21BF2A1B">
            <wp:extent cx="5600700" cy="13792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379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69A474" w14:textId="36BCF0D2" w:rsidR="00991899" w:rsidRDefault="00991899" w:rsidP="000838D6">
      <w:pPr>
        <w:jc w:val="center"/>
        <w:rPr>
          <w:sz w:val="28"/>
          <w:szCs w:val="28"/>
        </w:rPr>
      </w:pPr>
    </w:p>
    <w:p w14:paraId="04DBB2E7" w14:textId="5096CE47" w:rsidR="00991899" w:rsidRPr="0076373E" w:rsidRDefault="007A4758" w:rsidP="00412E84">
      <w:pPr>
        <w:rPr>
          <w:rFonts w:asciiTheme="majorBidi" w:hAnsiTheme="majorBidi" w:cstheme="majorBidi"/>
          <w:b/>
          <w:bCs/>
          <w:sz w:val="32"/>
          <w:szCs w:val="32"/>
        </w:rPr>
      </w:pPr>
      <w:r w:rsidRPr="0076373E">
        <w:rPr>
          <w:rFonts w:asciiTheme="majorBidi" w:hAnsiTheme="majorBidi" w:cstheme="majorBidi"/>
          <w:b/>
          <w:bCs/>
          <w:sz w:val="32"/>
          <w:szCs w:val="32"/>
        </w:rPr>
        <w:t>A</w:t>
      </w:r>
      <w:r w:rsidR="00895E7D" w:rsidRPr="0076373E">
        <w:rPr>
          <w:rFonts w:asciiTheme="majorBidi" w:hAnsiTheme="majorBidi" w:cstheme="majorBidi"/>
          <w:b/>
          <w:bCs/>
          <w:sz w:val="32"/>
          <w:szCs w:val="32"/>
        </w:rPr>
        <w:t>.</w:t>
      </w:r>
      <w:r w:rsidRPr="0076373E">
        <w:rPr>
          <w:rFonts w:asciiTheme="majorBidi" w:hAnsiTheme="majorBidi" w:cstheme="majorBidi"/>
          <w:b/>
          <w:bCs/>
          <w:sz w:val="32"/>
          <w:szCs w:val="32"/>
        </w:rPr>
        <w:t xml:space="preserve"> Ports:</w:t>
      </w:r>
    </w:p>
    <w:tbl>
      <w:tblPr>
        <w:tblStyle w:val="TableGrid"/>
        <w:tblW w:w="10051" w:type="dxa"/>
        <w:tblLook w:val="04A0" w:firstRow="1" w:lastRow="0" w:firstColumn="1" w:lastColumn="0" w:noHBand="0" w:noVBand="1"/>
      </w:tblPr>
      <w:tblGrid>
        <w:gridCol w:w="3349"/>
        <w:gridCol w:w="2586"/>
        <w:gridCol w:w="4116"/>
      </w:tblGrid>
      <w:tr w:rsidR="007A4758" w14:paraId="77B6BCC9" w14:textId="77777777" w:rsidTr="00D932E9">
        <w:trPr>
          <w:trHeight w:val="368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3917EF" w14:textId="77777777" w:rsidR="007A4758" w:rsidRPr="0076373E" w:rsidRDefault="007A4758" w:rsidP="0076373E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Port Name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57E944" w14:textId="212D7F7E" w:rsidR="007A4758" w:rsidRPr="0076373E" w:rsidRDefault="007A4758" w:rsidP="0076373E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 xml:space="preserve">Type </w:t>
            </w:r>
            <w:r w:rsidR="002849DD"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/ Size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9CAD72" w14:textId="77777777" w:rsidR="007A4758" w:rsidRPr="0076373E" w:rsidRDefault="007A4758" w:rsidP="0076373E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Description</w:t>
            </w:r>
          </w:p>
        </w:tc>
      </w:tr>
      <w:tr w:rsidR="007A4758" w14:paraId="47FF68B3" w14:textId="77777777" w:rsidTr="00D932E9">
        <w:trPr>
          <w:trHeight w:val="71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756B13" w14:textId="2B0B0BEE" w:rsidR="002D28FC" w:rsidRPr="00027B9D" w:rsidRDefault="00C9218F" w:rsidP="002D28FC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proofErr w:type="spellStart"/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c</w:t>
            </w:r>
            <w:r w:rsidR="007A4758"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lk</w:t>
            </w:r>
            <w:proofErr w:type="spellEnd"/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997BB7" w14:textId="77777777" w:rsidR="007A4758" w:rsidRPr="00027B9D" w:rsidRDefault="007A4758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put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E5A533" w14:textId="6564EF0A" w:rsidR="007A4758" w:rsidRPr="00027B9D" w:rsidRDefault="007755C5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The synchronous clock generated from the Microcontroller feeding the master of SPI.</w:t>
            </w:r>
          </w:p>
        </w:tc>
      </w:tr>
      <w:tr w:rsidR="007A4758" w14:paraId="4A822C99" w14:textId="77777777" w:rsidTr="00D932E9">
        <w:trPr>
          <w:trHeight w:val="68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606655" w14:textId="789D6B21" w:rsidR="007A4758" w:rsidRPr="00027B9D" w:rsidRDefault="002D28FC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eset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42936A" w14:textId="51A4268F" w:rsidR="007A4758" w:rsidRPr="00027B9D" w:rsidRDefault="007A4758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put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66F92B" w14:textId="77777777" w:rsidR="00B24317" w:rsidRPr="00027B9D" w:rsidRDefault="00B24317" w:rsidP="00B24317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esets the Register’s Data to 0</w:t>
            </w:r>
          </w:p>
          <w:p w14:paraId="5A1DF663" w14:textId="0671AA6F" w:rsidR="007A4758" w:rsidRPr="00027B9D" w:rsidRDefault="00B24317" w:rsidP="00B24317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(Asynchronous reset).</w:t>
            </w:r>
          </w:p>
        </w:tc>
      </w:tr>
      <w:tr w:rsidR="007A4758" w14:paraId="5D093A89" w14:textId="77777777" w:rsidTr="00D932E9">
        <w:trPr>
          <w:trHeight w:val="71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F5D45A" w14:textId="2379C225" w:rsidR="007A4758" w:rsidRPr="00027B9D" w:rsidRDefault="00E35C9A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start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E07AAE" w14:textId="755BB6B8" w:rsidR="007A4758" w:rsidRPr="00027B9D" w:rsidRDefault="00412BCA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put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CF33F6" w14:textId="2BFF2FB4" w:rsidR="007A4758" w:rsidRPr="00027B9D" w:rsidRDefault="005C3E1A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The bit which </w:t>
            </w:r>
            <w:proofErr w:type="gramStart"/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trigger</w:t>
            </w:r>
            <w:proofErr w:type="gramEnd"/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 the transmission and receiving process.</w:t>
            </w:r>
          </w:p>
        </w:tc>
      </w:tr>
      <w:tr w:rsidR="007A4758" w14:paraId="613E31E3" w14:textId="77777777" w:rsidTr="00D932E9">
        <w:trPr>
          <w:trHeight w:val="68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176F43" w14:textId="698BF6EC" w:rsidR="007A4758" w:rsidRPr="00027B9D" w:rsidRDefault="00E35C9A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proofErr w:type="spellStart"/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slaveSelect</w:t>
            </w:r>
            <w:proofErr w:type="spellEnd"/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1440D9" w14:textId="791073CF" w:rsidR="007A4758" w:rsidRPr="00027B9D" w:rsidRDefault="007A4758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put</w:t>
            </w:r>
            <w:r w:rsidR="00433802"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 [</w:t>
            </w:r>
            <w:r w:rsidR="00FB2CC0"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1</w:t>
            </w:r>
            <w:r w:rsidR="00433802"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:0]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0880B4" w14:textId="254297CA" w:rsidR="007A4758" w:rsidRPr="00027B9D" w:rsidRDefault="00FD6707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The number of the slave to be connected to.</w:t>
            </w:r>
          </w:p>
        </w:tc>
      </w:tr>
      <w:tr w:rsidR="007A4758" w14:paraId="050BE7C4" w14:textId="77777777" w:rsidTr="00D932E9">
        <w:trPr>
          <w:trHeight w:val="71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0CA9A9" w14:textId="610135D1" w:rsidR="007A4758" w:rsidRPr="00027B9D" w:rsidRDefault="00E35C9A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proofErr w:type="spellStart"/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masterDataToSend</w:t>
            </w:r>
            <w:proofErr w:type="spellEnd"/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D5717D" w14:textId="227B8DA9" w:rsidR="007A4758" w:rsidRPr="00027B9D" w:rsidRDefault="007A4758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put</w:t>
            </w:r>
            <w:r w:rsidR="00476317"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 [7:0]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6FB1FD" w14:textId="3F4F87C8" w:rsidR="007A4758" w:rsidRPr="00027B9D" w:rsidRDefault="00A77F6F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The 8-bits data we put in the Register to be sent in the transmission process.</w:t>
            </w:r>
          </w:p>
        </w:tc>
      </w:tr>
      <w:tr w:rsidR="007A4758" w14:paraId="683F0C9B" w14:textId="77777777" w:rsidTr="00E35C9A">
        <w:trPr>
          <w:trHeight w:val="68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C70E2A" w14:textId="4DB41E14" w:rsidR="007A4758" w:rsidRPr="00027B9D" w:rsidRDefault="00E35C9A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MISO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77316E" w14:textId="77777777" w:rsidR="007A4758" w:rsidRPr="00027B9D" w:rsidRDefault="007A4758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put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03070" w14:textId="20DDA19B" w:rsidR="007A4758" w:rsidRPr="00027B9D" w:rsidRDefault="00E35C9A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The bit </w:t>
            </w:r>
            <w:r w:rsidR="00CD4C09"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eceived</w:t>
            </w: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 </w:t>
            </w:r>
            <w:r w:rsidR="00CD4C09"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by</w:t>
            </w: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 the master from slave at each clock pulse.</w:t>
            </w:r>
          </w:p>
        </w:tc>
      </w:tr>
      <w:tr w:rsidR="00412BCA" w14:paraId="77FD3A79" w14:textId="77777777" w:rsidTr="00D932E9">
        <w:trPr>
          <w:trHeight w:val="68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686A3" w14:textId="6A856258" w:rsidR="00412BCA" w:rsidRPr="00027B9D" w:rsidRDefault="00476317" w:rsidP="00E35C9A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proofErr w:type="spellStart"/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masterDataRecieved</w:t>
            </w:r>
            <w:proofErr w:type="spellEnd"/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8137A" w14:textId="32824DE9" w:rsidR="00412BCA" w:rsidRPr="00027B9D" w:rsidRDefault="00970C19" w:rsidP="00E35C9A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O</w:t>
            </w:r>
            <w:r w:rsidR="00D02B44"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u</w:t>
            </w: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tput reg [7:0]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FF740" w14:textId="1D8F6BE1" w:rsidR="00412BCA" w:rsidRPr="00027B9D" w:rsidRDefault="00D02B44" w:rsidP="00E35C9A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The 8-bits data which The Slave Receives at the end of receiving</w:t>
            </w:r>
            <w:r w:rsidR="00970C19"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 process</w:t>
            </w: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.</w:t>
            </w:r>
          </w:p>
        </w:tc>
      </w:tr>
      <w:tr w:rsidR="00EF77E2" w14:paraId="5ECDF576" w14:textId="77777777" w:rsidTr="00D932E9">
        <w:trPr>
          <w:trHeight w:val="68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16BD5" w14:textId="21D2BA78" w:rsidR="00EF77E2" w:rsidRPr="00027B9D" w:rsidRDefault="00EF77E2" w:rsidP="00E35C9A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SCLK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298D5" w14:textId="73F43B96" w:rsidR="00EF77E2" w:rsidRPr="00027B9D" w:rsidRDefault="00EF77E2" w:rsidP="00E35C9A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output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DDDAC" w14:textId="55EFC8AE" w:rsidR="00EF77E2" w:rsidRPr="00027B9D" w:rsidRDefault="00A05748" w:rsidP="00E35C9A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The Synchronous clock of The Master.</w:t>
            </w:r>
          </w:p>
        </w:tc>
      </w:tr>
      <w:tr w:rsidR="00A05748" w14:paraId="022D949A" w14:textId="77777777" w:rsidTr="00D932E9">
        <w:trPr>
          <w:trHeight w:val="68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4C541" w14:textId="7021BE68" w:rsidR="00A05748" w:rsidRPr="00027B9D" w:rsidRDefault="00A05748" w:rsidP="00E35C9A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CS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014D3" w14:textId="5DD32904" w:rsidR="00A05748" w:rsidRPr="00027B9D" w:rsidRDefault="00A05748" w:rsidP="00E35C9A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Output [</w:t>
            </w:r>
            <w:r w:rsidR="00CD6F7E"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0</w:t>
            </w: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:</w:t>
            </w:r>
            <w:r w:rsidR="00CD6F7E"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2</w:t>
            </w: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]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B9DB2" w14:textId="67DA5248" w:rsidR="00A05748" w:rsidRPr="00027B9D" w:rsidRDefault="00D71E3F" w:rsidP="00E35C9A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Enable bit of The Transmission (Active-Low).</w:t>
            </w:r>
          </w:p>
        </w:tc>
      </w:tr>
      <w:tr w:rsidR="00EF77E2" w14:paraId="20405BC2" w14:textId="77777777" w:rsidTr="00D932E9">
        <w:trPr>
          <w:trHeight w:val="68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87A3D" w14:textId="7172FC85" w:rsidR="00EF77E2" w:rsidRPr="00027B9D" w:rsidRDefault="00A05748" w:rsidP="0002751C">
            <w:pPr>
              <w:ind w:left="-30"/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MOSI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641B0" w14:textId="32761CF6" w:rsidR="00EF77E2" w:rsidRPr="00027B9D" w:rsidRDefault="00A05748" w:rsidP="00E35C9A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Output reg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2DA5F" w14:textId="1D5C9F79" w:rsidR="00EF77E2" w:rsidRPr="00917E08" w:rsidRDefault="00A05748" w:rsidP="00E35C9A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917E08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The bit transmitted to the slave from the master at each clock pulse.</w:t>
            </w:r>
          </w:p>
        </w:tc>
      </w:tr>
    </w:tbl>
    <w:p w14:paraId="21BA7E24" w14:textId="77777777" w:rsidR="00027B9D" w:rsidRDefault="00027B9D" w:rsidP="00895E7D">
      <w:pPr>
        <w:rPr>
          <w:sz w:val="28"/>
          <w:szCs w:val="28"/>
        </w:rPr>
      </w:pPr>
    </w:p>
    <w:p w14:paraId="79A10791" w14:textId="176F3E6C" w:rsidR="00895E7D" w:rsidRPr="0076373E" w:rsidRDefault="00895E7D" w:rsidP="00895E7D">
      <w:pPr>
        <w:rPr>
          <w:rFonts w:asciiTheme="majorBidi" w:hAnsiTheme="majorBidi" w:cstheme="majorBidi"/>
          <w:b/>
          <w:bCs/>
          <w:sz w:val="32"/>
          <w:szCs w:val="32"/>
        </w:rPr>
      </w:pPr>
      <w:r w:rsidRPr="0076373E">
        <w:rPr>
          <w:rFonts w:asciiTheme="majorBidi" w:hAnsiTheme="majorBidi" w:cstheme="majorBidi"/>
          <w:b/>
          <w:bCs/>
          <w:sz w:val="32"/>
          <w:szCs w:val="32"/>
        </w:rPr>
        <w:t xml:space="preserve">B. Local and </w:t>
      </w:r>
      <w:proofErr w:type="spellStart"/>
      <w:r w:rsidRPr="0076373E">
        <w:rPr>
          <w:rFonts w:asciiTheme="majorBidi" w:hAnsiTheme="majorBidi" w:cstheme="majorBidi"/>
          <w:b/>
          <w:bCs/>
          <w:sz w:val="32"/>
          <w:szCs w:val="32"/>
        </w:rPr>
        <w:t>Unported</w:t>
      </w:r>
      <w:proofErr w:type="spellEnd"/>
      <w:r w:rsidRPr="0076373E">
        <w:rPr>
          <w:rFonts w:asciiTheme="majorBidi" w:hAnsiTheme="majorBidi" w:cstheme="majorBidi"/>
          <w:b/>
          <w:bCs/>
          <w:sz w:val="32"/>
          <w:szCs w:val="32"/>
        </w:rPr>
        <w:t xml:space="preserve"> Signals:</w:t>
      </w:r>
    </w:p>
    <w:tbl>
      <w:tblPr>
        <w:tblStyle w:val="TableGrid"/>
        <w:tblW w:w="10051" w:type="dxa"/>
        <w:tblLook w:val="04A0" w:firstRow="1" w:lastRow="0" w:firstColumn="1" w:lastColumn="0" w:noHBand="0" w:noVBand="1"/>
      </w:tblPr>
      <w:tblGrid>
        <w:gridCol w:w="3349"/>
        <w:gridCol w:w="2586"/>
        <w:gridCol w:w="4116"/>
      </w:tblGrid>
      <w:tr w:rsidR="00895E7D" w14:paraId="605504F1" w14:textId="77777777" w:rsidTr="00D932E9">
        <w:trPr>
          <w:trHeight w:val="368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AC3A1E" w14:textId="77777777" w:rsidR="00895E7D" w:rsidRPr="0076373E" w:rsidRDefault="00895E7D" w:rsidP="0076373E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Name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3E4EDD" w14:textId="77777777" w:rsidR="00895E7D" w:rsidRPr="0076373E" w:rsidRDefault="00895E7D" w:rsidP="0076373E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Type / Size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645670" w14:textId="77777777" w:rsidR="00895E7D" w:rsidRPr="0076373E" w:rsidRDefault="00895E7D" w:rsidP="0076373E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Description</w:t>
            </w:r>
          </w:p>
        </w:tc>
      </w:tr>
      <w:tr w:rsidR="00C9218F" w14:paraId="128DFCC1" w14:textId="77777777" w:rsidTr="00D932E9">
        <w:trPr>
          <w:trHeight w:val="368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84BF2" w14:textId="45417889" w:rsidR="00C9218F" w:rsidRPr="002A3574" w:rsidRDefault="00C9218F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counter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67481" w14:textId="2CDE2D65" w:rsidR="00C9218F" w:rsidRPr="002A3574" w:rsidRDefault="00425B1F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teger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060C9" w14:textId="2D2E2CE4" w:rsidR="00C9218F" w:rsidRPr="002A3574" w:rsidRDefault="00812D1F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A counter that counts the number of bets</w:t>
            </w:r>
          </w:p>
        </w:tc>
      </w:tr>
      <w:tr w:rsidR="00895E7D" w14:paraId="3C58D1E3" w14:textId="77777777" w:rsidTr="00D932E9">
        <w:trPr>
          <w:trHeight w:val="71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AB6DF0" w14:textId="385FB8AB" w:rsidR="00895E7D" w:rsidRPr="002A3574" w:rsidRDefault="00CE11CC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flag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A5689B" w14:textId="2CA8F518" w:rsidR="00895E7D" w:rsidRPr="002A3574" w:rsidRDefault="00895E7D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eg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FB1B74" w14:textId="7246527E" w:rsidR="00895E7D" w:rsidRPr="002A3574" w:rsidRDefault="00CE11CC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A bit raised to high when the transmission and receiving process are terminated.</w:t>
            </w:r>
          </w:p>
        </w:tc>
      </w:tr>
      <w:tr w:rsidR="003C095A" w14:paraId="5484805B" w14:textId="77777777" w:rsidTr="00D932E9">
        <w:trPr>
          <w:trHeight w:val="71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4B2DC" w14:textId="06366E86" w:rsidR="003C095A" w:rsidRPr="002A3574" w:rsidRDefault="00CE11CC" w:rsidP="00CE11CC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buffer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E6176" w14:textId="65B0047C" w:rsidR="003C095A" w:rsidRPr="002A3574" w:rsidRDefault="00CE11CC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</w:t>
            </w:r>
            <w:r w:rsidR="00046456"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eg</w:t>
            </w: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 [7:0]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FE35E" w14:textId="77777777" w:rsidR="00CE11CC" w:rsidRPr="002A3574" w:rsidRDefault="00CE11CC" w:rsidP="00CE11CC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- The Register inside the master</w:t>
            </w:r>
          </w:p>
          <w:p w14:paraId="5DBDC6E7" w14:textId="0C926AAA" w:rsidR="003C095A" w:rsidRPr="002A3574" w:rsidRDefault="00CE11CC" w:rsidP="00CE11CC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- A normal shift Register with MISO as its IL and MOSI as its IR.</w:t>
            </w:r>
          </w:p>
        </w:tc>
      </w:tr>
    </w:tbl>
    <w:p w14:paraId="4F8755BA" w14:textId="0A665B21" w:rsidR="00895E7D" w:rsidRPr="0076373E" w:rsidRDefault="00D23EAC" w:rsidP="00895E7D">
      <w:pPr>
        <w:rPr>
          <w:rFonts w:asciiTheme="majorBidi" w:hAnsiTheme="majorBidi" w:cstheme="majorBidi"/>
          <w:b/>
          <w:bCs/>
          <w:sz w:val="32"/>
          <w:szCs w:val="32"/>
        </w:rPr>
      </w:pPr>
      <w:r w:rsidRPr="0076373E">
        <w:rPr>
          <w:rFonts w:asciiTheme="majorBidi" w:hAnsiTheme="majorBidi" w:cstheme="majorBidi"/>
          <w:b/>
          <w:bCs/>
          <w:sz w:val="32"/>
          <w:szCs w:val="32"/>
        </w:rPr>
        <w:t>C. Processes and The Data Flow:</w:t>
      </w:r>
    </w:p>
    <w:p w14:paraId="13C2AE2C" w14:textId="3B2950CC" w:rsidR="00291086" w:rsidRPr="000D2F9E" w:rsidRDefault="00291086" w:rsidP="00895E7D">
      <w:pPr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ab/>
      </w:r>
      <w:r w:rsidR="00A80262">
        <w:rPr>
          <w:rFonts w:asciiTheme="majorBidi" w:eastAsiaTheme="minorEastAsia" w:hAnsiTheme="majorBidi" w:cstheme="majorBidi"/>
          <w:sz w:val="28"/>
          <w:szCs w:val="28"/>
          <w:lang w:eastAsia="zh-CN"/>
        </w:rPr>
        <w:t>1.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At the </w:t>
      </w:r>
      <w:r w:rsidR="00F23974">
        <w:rPr>
          <w:rFonts w:asciiTheme="majorBidi" w:eastAsiaTheme="minorEastAsia" w:hAnsiTheme="majorBidi" w:cstheme="majorBidi"/>
          <w:sz w:val="28"/>
          <w:szCs w:val="28"/>
          <w:lang w:eastAsia="zh-CN"/>
        </w:rPr>
        <w:t>falling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edge of </w:t>
      </w:r>
      <w:r w:rsidR="006A4561">
        <w:rPr>
          <w:rFonts w:asciiTheme="majorBidi" w:eastAsiaTheme="minorEastAsia" w:hAnsiTheme="majorBidi" w:cstheme="majorBidi"/>
          <w:sz w:val="28"/>
          <w:szCs w:val="28"/>
          <w:lang w:eastAsia="zh-CN"/>
        </w:rPr>
        <w:t>SCLK (At the beginning)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:</w:t>
      </w:r>
    </w:p>
    <w:p w14:paraId="04D5EA16" w14:textId="2BA6F219" w:rsidR="00291086" w:rsidRPr="000D2F9E" w:rsidRDefault="00291086" w:rsidP="00895E7D">
      <w:pPr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ab/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ab/>
      </w:r>
      <w:r w:rsidR="001C7342"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-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The master read the </w:t>
      </w:r>
      <w:proofErr w:type="spellStart"/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slaveSelect</w:t>
      </w:r>
      <w:proofErr w:type="spellEnd"/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.</w:t>
      </w:r>
    </w:p>
    <w:p w14:paraId="2BAA6B36" w14:textId="35B30844" w:rsidR="00291086" w:rsidRPr="000D2F9E" w:rsidRDefault="00291086" w:rsidP="00895E7D">
      <w:pPr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ab/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ab/>
      </w:r>
      <w:r w:rsidR="001C7342"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-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Sent the CS bit for each slave (in the same time)</w:t>
      </w:r>
    </w:p>
    <w:p w14:paraId="3050E236" w14:textId="4D326ED8" w:rsidR="00C42D90" w:rsidRPr="000D2F9E" w:rsidRDefault="00C42D90" w:rsidP="00C42D90">
      <w:pPr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ab/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ab/>
        <w:t xml:space="preserve">- Initialize the </w:t>
      </w:r>
      <w:proofErr w:type="spellStart"/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masterDataRecieved</w:t>
      </w:r>
      <w:proofErr w:type="spellEnd"/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by unknowns.</w:t>
      </w:r>
    </w:p>
    <w:p w14:paraId="6EBEE57B" w14:textId="0AE3FE2E" w:rsidR="004B092E" w:rsidRPr="000D2F9E" w:rsidRDefault="004B092E" w:rsidP="00895E7D">
      <w:pPr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ab/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ab/>
      </w:r>
      <w:r w:rsidR="001C7342"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-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Initialize the buffer by </w:t>
      </w:r>
      <w:proofErr w:type="spellStart"/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masterDataToSend</w:t>
      </w:r>
      <w:proofErr w:type="spellEnd"/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.</w:t>
      </w:r>
    </w:p>
    <w:p w14:paraId="1C528672" w14:textId="10805829" w:rsidR="00DF182A" w:rsidRPr="000D2F9E" w:rsidRDefault="00DF182A" w:rsidP="00895E7D">
      <w:pPr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ab/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ab/>
      </w:r>
      <w:r w:rsidR="001C7342"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-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Initialize the counter by 1</w:t>
      </w:r>
    </w:p>
    <w:p w14:paraId="37DDCACD" w14:textId="016952D1" w:rsidR="00DF182A" w:rsidRPr="000D2F9E" w:rsidRDefault="00DF182A" w:rsidP="00895E7D">
      <w:pPr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ab/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ab/>
      </w:r>
      <w:r w:rsidR="001C7342"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- 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Initialize the flag by zero</w:t>
      </w:r>
    </w:p>
    <w:p w14:paraId="15734A6C" w14:textId="4CD7EEE7" w:rsidR="001C7342" w:rsidRPr="00A80262" w:rsidRDefault="001C7342" w:rsidP="00A80262">
      <w:pPr>
        <w:pStyle w:val="ListParagraph"/>
        <w:numPr>
          <w:ilvl w:val="0"/>
          <w:numId w:val="27"/>
        </w:numPr>
        <w:spacing w:line="256" w:lineRule="auto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A80262">
        <w:rPr>
          <w:rFonts w:asciiTheme="majorBidi" w:eastAsiaTheme="minorEastAsia" w:hAnsiTheme="majorBidi" w:cstheme="majorBidi"/>
          <w:sz w:val="28"/>
          <w:szCs w:val="28"/>
          <w:lang w:eastAsia="zh-CN"/>
        </w:rPr>
        <w:t>At the rising edge of SCLK (shifting process):</w:t>
      </w:r>
    </w:p>
    <w:p w14:paraId="02FAC923" w14:textId="3A4042AE" w:rsidR="001C7342" w:rsidRPr="000D2F9E" w:rsidRDefault="001C7342" w:rsidP="00F33B0B">
      <w:pPr>
        <w:ind w:left="720" w:firstLine="72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- </w:t>
      </w:r>
      <w:r w:rsidR="000B1443">
        <w:rPr>
          <w:rFonts w:asciiTheme="majorBidi" w:eastAsiaTheme="minorEastAsia" w:hAnsiTheme="majorBidi" w:cstheme="majorBidi"/>
          <w:sz w:val="28"/>
          <w:szCs w:val="28"/>
          <w:lang w:eastAsia="zh-CN"/>
        </w:rPr>
        <w:t>S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hifting the LSB in the </w:t>
      </w:r>
      <w:r w:rsidR="00F65467"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buffer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into the MISO.</w:t>
      </w:r>
    </w:p>
    <w:p w14:paraId="6A02E428" w14:textId="13D8372D" w:rsidR="001C7342" w:rsidRPr="000D2F9E" w:rsidRDefault="001C7342" w:rsidP="00A80262">
      <w:pPr>
        <w:pStyle w:val="ListParagraph"/>
        <w:numPr>
          <w:ilvl w:val="0"/>
          <w:numId w:val="27"/>
        </w:numPr>
        <w:spacing w:line="256" w:lineRule="auto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At the falling edge of SCLK (Sampling process):</w:t>
      </w:r>
    </w:p>
    <w:p w14:paraId="0BF7C554" w14:textId="2BA2A2FB" w:rsidR="001C7342" w:rsidRPr="000D2F9E" w:rsidRDefault="001C7342" w:rsidP="001C7342">
      <w:pPr>
        <w:ind w:left="720" w:firstLine="72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- </w:t>
      </w:r>
      <w:r w:rsidR="000B1443">
        <w:rPr>
          <w:rFonts w:asciiTheme="majorBidi" w:eastAsiaTheme="minorEastAsia" w:hAnsiTheme="majorBidi" w:cstheme="majorBidi"/>
          <w:sz w:val="28"/>
          <w:szCs w:val="28"/>
          <w:lang w:eastAsia="zh-CN"/>
        </w:rPr>
        <w:t>S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hifting the MOSI bit into the Register from the left.</w:t>
      </w:r>
    </w:p>
    <w:p w14:paraId="3B59D61F" w14:textId="2A7AFA52" w:rsidR="001C7342" w:rsidRPr="000D2F9E" w:rsidRDefault="001C7342" w:rsidP="004A102B">
      <w:pPr>
        <w:ind w:left="144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- </w:t>
      </w:r>
      <w:r w:rsidR="000B1443">
        <w:rPr>
          <w:rFonts w:asciiTheme="majorBidi" w:eastAsiaTheme="minorEastAsia" w:hAnsiTheme="majorBidi" w:cstheme="majorBidi"/>
          <w:sz w:val="28"/>
          <w:szCs w:val="28"/>
          <w:lang w:eastAsia="zh-CN"/>
        </w:rPr>
        <w:t>U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pdating the </w:t>
      </w:r>
      <w:proofErr w:type="spellStart"/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SlaveDataReceived</w:t>
      </w:r>
      <w:proofErr w:type="spellEnd"/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to contain the same bits as th</w:t>
      </w:r>
      <w:r w:rsidR="004A102B"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e 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Register.</w:t>
      </w:r>
    </w:p>
    <w:p w14:paraId="1E9CFA93" w14:textId="57E40A99" w:rsidR="00DE56C3" w:rsidRPr="000D2F9E" w:rsidRDefault="00A80262" w:rsidP="00DE56C3">
      <w:pPr>
        <w:ind w:firstLine="72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>
        <w:rPr>
          <w:rFonts w:asciiTheme="majorBidi" w:eastAsiaTheme="minorEastAsia" w:hAnsiTheme="majorBidi" w:cstheme="majorBidi"/>
          <w:sz w:val="28"/>
          <w:szCs w:val="28"/>
          <w:lang w:eastAsia="zh-CN"/>
        </w:rPr>
        <w:t>4.</w:t>
      </w:r>
      <w:r w:rsidR="00DE56C3"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At the raising edge of </w:t>
      </w:r>
      <w:r w:rsidR="00384245"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flag:</w:t>
      </w:r>
    </w:p>
    <w:p w14:paraId="29C80628" w14:textId="1EB2DC92" w:rsidR="00895E7D" w:rsidRPr="00911696" w:rsidRDefault="00384245" w:rsidP="00911696">
      <w:pPr>
        <w:ind w:firstLine="72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ab/>
        <w:t>- Both transmission and receiving process are terminated</w:t>
      </w:r>
      <w:r w:rsidR="00423683"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.</w:t>
      </w:r>
    </w:p>
    <w:p w14:paraId="0EA1C3F3" w14:textId="77777777" w:rsidR="00E97229" w:rsidRDefault="00E97229" w:rsidP="00D71A55">
      <w:pPr>
        <w:rPr>
          <w:rFonts w:asciiTheme="majorBidi" w:eastAsiaTheme="minorEastAsia" w:hAnsiTheme="majorBidi" w:cstheme="majorBidi"/>
          <w:b/>
          <w:bCs/>
          <w:sz w:val="36"/>
          <w:szCs w:val="36"/>
          <w:lang w:eastAsia="zh-CN"/>
        </w:rPr>
      </w:pPr>
    </w:p>
    <w:p w14:paraId="772EE995" w14:textId="5F6DB410" w:rsidR="00D71A55" w:rsidRPr="00D71A55" w:rsidRDefault="00DB0B73" w:rsidP="00D71A55">
      <w:pPr>
        <w:rPr>
          <w:rFonts w:asciiTheme="majorBidi" w:eastAsiaTheme="minorEastAsia" w:hAnsiTheme="majorBidi" w:cstheme="majorBidi"/>
          <w:b/>
          <w:bCs/>
          <w:sz w:val="36"/>
          <w:szCs w:val="36"/>
          <w:lang w:eastAsia="zh-CN"/>
        </w:rPr>
      </w:pPr>
      <w:r w:rsidRPr="00244C71">
        <w:rPr>
          <w:rFonts w:asciiTheme="majorBidi" w:eastAsiaTheme="minorEastAsia" w:hAnsiTheme="majorBidi" w:cstheme="majorBidi"/>
          <w:b/>
          <w:bCs/>
          <w:sz w:val="36"/>
          <w:szCs w:val="36"/>
          <w:lang w:eastAsia="zh-CN"/>
        </w:rPr>
        <w:lastRenderedPageBreak/>
        <w:t>PART II: Self-Checking Testbench for the Master Module</w:t>
      </w:r>
    </w:p>
    <w:p w14:paraId="5DC403AB" w14:textId="01CD897A" w:rsidR="00D71A55" w:rsidRPr="001B3DE3" w:rsidRDefault="00D71A55" w:rsidP="00D71A55">
      <w:pPr>
        <w:rPr>
          <w:rFonts w:asciiTheme="majorBidi" w:hAnsiTheme="majorBidi" w:cstheme="majorBidi"/>
          <w:b/>
          <w:bCs/>
          <w:sz w:val="32"/>
          <w:szCs w:val="32"/>
        </w:rPr>
      </w:pPr>
      <w:r w:rsidRPr="001B3DE3">
        <w:rPr>
          <w:rFonts w:asciiTheme="majorBidi" w:hAnsiTheme="majorBidi" w:cstheme="majorBidi"/>
          <w:b/>
          <w:bCs/>
          <w:sz w:val="32"/>
          <w:szCs w:val="32"/>
        </w:rPr>
        <w:t>A</w:t>
      </w:r>
      <w:r w:rsidR="001B3DE3">
        <w:rPr>
          <w:rFonts w:asciiTheme="majorBidi" w:hAnsiTheme="majorBidi" w:cstheme="majorBidi"/>
          <w:b/>
          <w:bCs/>
          <w:sz w:val="32"/>
          <w:szCs w:val="32"/>
        </w:rPr>
        <w:t>.</w:t>
      </w:r>
      <w:r w:rsidRPr="001B3DE3">
        <w:rPr>
          <w:rFonts w:asciiTheme="majorBidi" w:hAnsiTheme="majorBidi" w:cstheme="majorBidi"/>
          <w:b/>
          <w:bCs/>
          <w:sz w:val="32"/>
          <w:szCs w:val="32"/>
        </w:rPr>
        <w:t xml:space="preserve"> Local and </w:t>
      </w:r>
      <w:proofErr w:type="spellStart"/>
      <w:r w:rsidRPr="001B3DE3">
        <w:rPr>
          <w:rFonts w:asciiTheme="majorBidi" w:hAnsiTheme="majorBidi" w:cstheme="majorBidi"/>
          <w:b/>
          <w:bCs/>
          <w:sz w:val="32"/>
          <w:szCs w:val="32"/>
        </w:rPr>
        <w:t>Unported</w:t>
      </w:r>
      <w:proofErr w:type="spellEnd"/>
      <w:r w:rsidRPr="001B3DE3">
        <w:rPr>
          <w:rFonts w:asciiTheme="majorBidi" w:hAnsiTheme="majorBidi" w:cstheme="majorBidi"/>
          <w:b/>
          <w:bCs/>
          <w:sz w:val="32"/>
          <w:szCs w:val="32"/>
        </w:rPr>
        <w:t xml:space="preserve"> Signals:</w:t>
      </w:r>
    </w:p>
    <w:tbl>
      <w:tblPr>
        <w:tblStyle w:val="TableGrid"/>
        <w:tblW w:w="10350" w:type="dxa"/>
        <w:tblInd w:w="-5" w:type="dxa"/>
        <w:tblLook w:val="04A0" w:firstRow="1" w:lastRow="0" w:firstColumn="1" w:lastColumn="0" w:noHBand="0" w:noVBand="1"/>
      </w:tblPr>
      <w:tblGrid>
        <w:gridCol w:w="3780"/>
        <w:gridCol w:w="2610"/>
        <w:gridCol w:w="3960"/>
      </w:tblGrid>
      <w:tr w:rsidR="00D71A55" w14:paraId="69C47937" w14:textId="77777777" w:rsidTr="008D7339">
        <w:tc>
          <w:tcPr>
            <w:tcW w:w="3780" w:type="dxa"/>
          </w:tcPr>
          <w:p w14:paraId="43CDB1C7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Name</w:t>
            </w:r>
          </w:p>
        </w:tc>
        <w:tc>
          <w:tcPr>
            <w:tcW w:w="2610" w:type="dxa"/>
          </w:tcPr>
          <w:p w14:paraId="452A0665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Type</w:t>
            </w:r>
          </w:p>
        </w:tc>
        <w:tc>
          <w:tcPr>
            <w:tcW w:w="3960" w:type="dxa"/>
          </w:tcPr>
          <w:p w14:paraId="78442821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Description</w:t>
            </w:r>
          </w:p>
        </w:tc>
      </w:tr>
      <w:tr w:rsidR="00D71A55" w14:paraId="2DF37863" w14:textId="77777777" w:rsidTr="008D7339">
        <w:tc>
          <w:tcPr>
            <w:tcW w:w="3780" w:type="dxa"/>
          </w:tcPr>
          <w:p w14:paraId="316B1D4E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CLK</w:t>
            </w:r>
          </w:p>
        </w:tc>
        <w:tc>
          <w:tcPr>
            <w:tcW w:w="2610" w:type="dxa"/>
          </w:tcPr>
          <w:p w14:paraId="75500982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reg</w:t>
            </w:r>
          </w:p>
        </w:tc>
        <w:tc>
          <w:tcPr>
            <w:tcW w:w="3960" w:type="dxa"/>
          </w:tcPr>
          <w:p w14:paraId="1A89A7B5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Input to Master</w:t>
            </w:r>
          </w:p>
        </w:tc>
      </w:tr>
      <w:tr w:rsidR="00D71A55" w14:paraId="03C95AF5" w14:textId="77777777" w:rsidTr="008D7339">
        <w:tc>
          <w:tcPr>
            <w:tcW w:w="3780" w:type="dxa"/>
          </w:tcPr>
          <w:p w14:paraId="705E3931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Start</w:t>
            </w:r>
          </w:p>
        </w:tc>
        <w:tc>
          <w:tcPr>
            <w:tcW w:w="2610" w:type="dxa"/>
          </w:tcPr>
          <w:p w14:paraId="69C4F4B9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reg</w:t>
            </w:r>
          </w:p>
        </w:tc>
        <w:tc>
          <w:tcPr>
            <w:tcW w:w="3960" w:type="dxa"/>
          </w:tcPr>
          <w:p w14:paraId="43ED5B03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Input to Master</w:t>
            </w:r>
          </w:p>
        </w:tc>
      </w:tr>
      <w:tr w:rsidR="00D71A55" w14:paraId="2A4A2E35" w14:textId="77777777" w:rsidTr="008D7339">
        <w:tc>
          <w:tcPr>
            <w:tcW w:w="3780" w:type="dxa"/>
          </w:tcPr>
          <w:p w14:paraId="5EB32CD0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Slave Select</w:t>
            </w:r>
          </w:p>
        </w:tc>
        <w:tc>
          <w:tcPr>
            <w:tcW w:w="2610" w:type="dxa"/>
          </w:tcPr>
          <w:p w14:paraId="1ACB102A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reg [1:0]</w:t>
            </w:r>
          </w:p>
        </w:tc>
        <w:tc>
          <w:tcPr>
            <w:tcW w:w="3960" w:type="dxa"/>
          </w:tcPr>
          <w:p w14:paraId="7B37E49C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Input to Master</w:t>
            </w:r>
          </w:p>
        </w:tc>
      </w:tr>
      <w:tr w:rsidR="00D71A55" w14:paraId="46E319E1" w14:textId="77777777" w:rsidTr="008D7339">
        <w:tc>
          <w:tcPr>
            <w:tcW w:w="3780" w:type="dxa"/>
          </w:tcPr>
          <w:p w14:paraId="7ADB72B4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reset</w:t>
            </w:r>
          </w:p>
        </w:tc>
        <w:tc>
          <w:tcPr>
            <w:tcW w:w="2610" w:type="dxa"/>
          </w:tcPr>
          <w:p w14:paraId="4FCC6038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reg</w:t>
            </w:r>
          </w:p>
        </w:tc>
        <w:tc>
          <w:tcPr>
            <w:tcW w:w="3960" w:type="dxa"/>
          </w:tcPr>
          <w:p w14:paraId="6E9435DC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Input to Master</w:t>
            </w:r>
          </w:p>
        </w:tc>
      </w:tr>
      <w:tr w:rsidR="00D71A55" w14:paraId="5A6BA15B" w14:textId="77777777" w:rsidTr="008D7339">
        <w:tc>
          <w:tcPr>
            <w:tcW w:w="3780" w:type="dxa"/>
          </w:tcPr>
          <w:p w14:paraId="1164A861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MISO</w:t>
            </w:r>
          </w:p>
        </w:tc>
        <w:tc>
          <w:tcPr>
            <w:tcW w:w="2610" w:type="dxa"/>
          </w:tcPr>
          <w:p w14:paraId="5D9C4A55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reg</w:t>
            </w:r>
          </w:p>
        </w:tc>
        <w:tc>
          <w:tcPr>
            <w:tcW w:w="3960" w:type="dxa"/>
          </w:tcPr>
          <w:p w14:paraId="4FDC8874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Input to Master</w:t>
            </w:r>
          </w:p>
        </w:tc>
      </w:tr>
      <w:tr w:rsidR="00D71A55" w14:paraId="5E177984" w14:textId="77777777" w:rsidTr="008D7339">
        <w:tc>
          <w:tcPr>
            <w:tcW w:w="3780" w:type="dxa"/>
          </w:tcPr>
          <w:p w14:paraId="6E1A0A61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SCLK</w:t>
            </w:r>
          </w:p>
        </w:tc>
        <w:tc>
          <w:tcPr>
            <w:tcW w:w="2610" w:type="dxa"/>
          </w:tcPr>
          <w:p w14:paraId="780D21C6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wire</w:t>
            </w:r>
          </w:p>
        </w:tc>
        <w:tc>
          <w:tcPr>
            <w:tcW w:w="3960" w:type="dxa"/>
          </w:tcPr>
          <w:p w14:paraId="2AD5908F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Output from Master</w:t>
            </w:r>
          </w:p>
        </w:tc>
      </w:tr>
      <w:tr w:rsidR="00D71A55" w14:paraId="48159F8A" w14:textId="77777777" w:rsidTr="008D7339">
        <w:tc>
          <w:tcPr>
            <w:tcW w:w="3780" w:type="dxa"/>
          </w:tcPr>
          <w:p w14:paraId="459DA64D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CS</w:t>
            </w:r>
          </w:p>
        </w:tc>
        <w:tc>
          <w:tcPr>
            <w:tcW w:w="2610" w:type="dxa"/>
          </w:tcPr>
          <w:p w14:paraId="4C01C0A6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wire [0:2]</w:t>
            </w:r>
          </w:p>
        </w:tc>
        <w:tc>
          <w:tcPr>
            <w:tcW w:w="3960" w:type="dxa"/>
          </w:tcPr>
          <w:p w14:paraId="7A4870A0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Output from Master</w:t>
            </w:r>
          </w:p>
        </w:tc>
      </w:tr>
      <w:tr w:rsidR="00D71A55" w14:paraId="4EDF5FD8" w14:textId="77777777" w:rsidTr="008D7339">
        <w:tc>
          <w:tcPr>
            <w:tcW w:w="3780" w:type="dxa"/>
          </w:tcPr>
          <w:p w14:paraId="00963CE4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MOSI</w:t>
            </w:r>
          </w:p>
        </w:tc>
        <w:tc>
          <w:tcPr>
            <w:tcW w:w="2610" w:type="dxa"/>
          </w:tcPr>
          <w:p w14:paraId="1EAA9C72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wire</w:t>
            </w:r>
          </w:p>
        </w:tc>
        <w:tc>
          <w:tcPr>
            <w:tcW w:w="3960" w:type="dxa"/>
          </w:tcPr>
          <w:p w14:paraId="12407BF0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Output from Master</w:t>
            </w:r>
          </w:p>
        </w:tc>
      </w:tr>
      <w:tr w:rsidR="00D71A55" w14:paraId="35F88560" w14:textId="77777777" w:rsidTr="008D7339">
        <w:tc>
          <w:tcPr>
            <w:tcW w:w="3780" w:type="dxa"/>
          </w:tcPr>
          <w:p w14:paraId="6A6CC5C2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proofErr w:type="spellStart"/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masterDataToSend</w:t>
            </w:r>
            <w:proofErr w:type="spellEnd"/>
          </w:p>
        </w:tc>
        <w:tc>
          <w:tcPr>
            <w:tcW w:w="2610" w:type="dxa"/>
          </w:tcPr>
          <w:p w14:paraId="69EB955E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reg [7:0]</w:t>
            </w:r>
          </w:p>
        </w:tc>
        <w:tc>
          <w:tcPr>
            <w:tcW w:w="3960" w:type="dxa"/>
          </w:tcPr>
          <w:p w14:paraId="0DCE1496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Input to Master</w:t>
            </w:r>
          </w:p>
        </w:tc>
      </w:tr>
      <w:tr w:rsidR="00D71A55" w14:paraId="55BE06BC" w14:textId="77777777" w:rsidTr="008D7339">
        <w:tc>
          <w:tcPr>
            <w:tcW w:w="3780" w:type="dxa"/>
          </w:tcPr>
          <w:p w14:paraId="1A218746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proofErr w:type="spellStart"/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masterDataReceived</w:t>
            </w:r>
            <w:proofErr w:type="spellEnd"/>
          </w:p>
        </w:tc>
        <w:tc>
          <w:tcPr>
            <w:tcW w:w="2610" w:type="dxa"/>
          </w:tcPr>
          <w:p w14:paraId="134F4247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 xml:space="preserve">wire [7:0] </w:t>
            </w:r>
          </w:p>
        </w:tc>
        <w:tc>
          <w:tcPr>
            <w:tcW w:w="3960" w:type="dxa"/>
          </w:tcPr>
          <w:p w14:paraId="62AE59F5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output from master module</w:t>
            </w:r>
          </w:p>
        </w:tc>
      </w:tr>
      <w:tr w:rsidR="00D71A55" w14:paraId="4CA82F08" w14:textId="77777777" w:rsidTr="008D7339">
        <w:tc>
          <w:tcPr>
            <w:tcW w:w="3780" w:type="dxa"/>
          </w:tcPr>
          <w:p w14:paraId="7615485D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proofErr w:type="spellStart"/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ExpectedSlaveDataToReceive</w:t>
            </w:r>
            <w:proofErr w:type="spellEnd"/>
          </w:p>
        </w:tc>
        <w:tc>
          <w:tcPr>
            <w:tcW w:w="2610" w:type="dxa"/>
          </w:tcPr>
          <w:p w14:paraId="29861178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reg [7:0]</w:t>
            </w:r>
          </w:p>
        </w:tc>
        <w:tc>
          <w:tcPr>
            <w:tcW w:w="3960" w:type="dxa"/>
          </w:tcPr>
          <w:p w14:paraId="175901D6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The 8-bits data which the Slave is expected to receive at the end of transmission</w:t>
            </w:r>
          </w:p>
        </w:tc>
      </w:tr>
      <w:tr w:rsidR="00D71A55" w14:paraId="6BCCA296" w14:textId="77777777" w:rsidTr="008D7339">
        <w:tc>
          <w:tcPr>
            <w:tcW w:w="3780" w:type="dxa"/>
          </w:tcPr>
          <w:p w14:paraId="6B2119E6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proofErr w:type="spellStart"/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testcase_SlaveDataToSend</w:t>
            </w:r>
            <w:proofErr w:type="spellEnd"/>
          </w:p>
        </w:tc>
        <w:tc>
          <w:tcPr>
            <w:tcW w:w="2610" w:type="dxa"/>
          </w:tcPr>
          <w:p w14:paraId="6FEB7E25" w14:textId="3548C55D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 xml:space="preserve">wire [7:0] </w:t>
            </w:r>
            <w:r w:rsidR="0002751C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 xml:space="preserve">vector </w:t>
            </w: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[1:4]</w:t>
            </w:r>
          </w:p>
        </w:tc>
        <w:tc>
          <w:tcPr>
            <w:tcW w:w="3960" w:type="dxa"/>
          </w:tcPr>
          <w:p w14:paraId="3853395E" w14:textId="29CE52D2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 xml:space="preserve">The 4-element </w:t>
            </w:r>
            <w:r w:rsidR="00A20F42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vector</w:t>
            </w: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 xml:space="preserve"> of 8-bit data which is expected to be sent by Master in transmission </w:t>
            </w:r>
          </w:p>
        </w:tc>
      </w:tr>
      <w:tr w:rsidR="00D71A55" w14:paraId="575AB439" w14:textId="77777777" w:rsidTr="008D7339">
        <w:tc>
          <w:tcPr>
            <w:tcW w:w="3780" w:type="dxa"/>
          </w:tcPr>
          <w:p w14:paraId="248653B9" w14:textId="77777777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proofErr w:type="spellStart"/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testcase_MasterDataToSend</w:t>
            </w:r>
            <w:proofErr w:type="spellEnd"/>
          </w:p>
        </w:tc>
        <w:tc>
          <w:tcPr>
            <w:tcW w:w="2610" w:type="dxa"/>
          </w:tcPr>
          <w:p w14:paraId="5046A42B" w14:textId="4A2487CB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 xml:space="preserve">wire [7:0] </w:t>
            </w:r>
            <w:r w:rsidR="0002751C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vector</w:t>
            </w: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 xml:space="preserve"> [1:4]</w:t>
            </w:r>
          </w:p>
        </w:tc>
        <w:tc>
          <w:tcPr>
            <w:tcW w:w="3960" w:type="dxa"/>
          </w:tcPr>
          <w:p w14:paraId="4114D5CB" w14:textId="2F05E801" w:rsidR="00D71A55" w:rsidRPr="001B3DE3" w:rsidRDefault="00D71A55" w:rsidP="001B3DE3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 xml:space="preserve">The 4-element </w:t>
            </w:r>
            <w:r w:rsidR="00A20F42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vector</w:t>
            </w:r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 xml:space="preserve"> of 8-bit data which is an input to Master in transmission (</w:t>
            </w:r>
            <w:proofErr w:type="spellStart"/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masterDataToSend</w:t>
            </w:r>
            <w:proofErr w:type="spellEnd"/>
            <w:r w:rsidRPr="001B3DE3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)</w:t>
            </w:r>
          </w:p>
        </w:tc>
      </w:tr>
    </w:tbl>
    <w:p w14:paraId="702CD67B" w14:textId="32D490C7" w:rsidR="00377DEC" w:rsidRPr="00377DEC" w:rsidRDefault="00377DEC" w:rsidP="00377DEC">
      <w:pPr>
        <w:rPr>
          <w:rFonts w:asciiTheme="majorBidi" w:hAnsiTheme="majorBidi" w:cstheme="majorBidi"/>
          <w:b/>
          <w:bCs/>
          <w:sz w:val="32"/>
          <w:szCs w:val="32"/>
        </w:rPr>
      </w:pPr>
      <w:r w:rsidRPr="00377DEC">
        <w:rPr>
          <w:rFonts w:asciiTheme="majorBidi" w:hAnsiTheme="majorBidi" w:cstheme="majorBidi"/>
          <w:b/>
          <w:bCs/>
          <w:sz w:val="32"/>
          <w:szCs w:val="32"/>
        </w:rPr>
        <w:t>B</w:t>
      </w:r>
      <w:r w:rsidR="001B3DE3">
        <w:rPr>
          <w:rFonts w:asciiTheme="majorBidi" w:hAnsiTheme="majorBidi" w:cstheme="majorBidi"/>
          <w:b/>
          <w:bCs/>
          <w:sz w:val="32"/>
          <w:szCs w:val="32"/>
        </w:rPr>
        <w:t xml:space="preserve">. </w:t>
      </w:r>
      <w:r w:rsidRPr="00377DEC">
        <w:rPr>
          <w:rFonts w:asciiTheme="majorBidi" w:hAnsiTheme="majorBidi" w:cstheme="majorBidi"/>
          <w:b/>
          <w:bCs/>
          <w:sz w:val="32"/>
          <w:szCs w:val="32"/>
        </w:rPr>
        <w:t>Processes and The Data Flow:</w:t>
      </w:r>
    </w:p>
    <w:p w14:paraId="032D21CD" w14:textId="77777777" w:rsidR="00377DEC" w:rsidRPr="00377DEC" w:rsidRDefault="00377DEC" w:rsidP="00377DEC">
      <w:pPr>
        <w:pStyle w:val="ListParagraph"/>
        <w:numPr>
          <w:ilvl w:val="0"/>
          <w:numId w:val="26"/>
        </w:numPr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377DEC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Initializing Local and </w:t>
      </w:r>
      <w:proofErr w:type="spellStart"/>
      <w:r w:rsidRPr="00377DEC">
        <w:rPr>
          <w:rFonts w:asciiTheme="majorBidi" w:eastAsiaTheme="minorEastAsia" w:hAnsiTheme="majorBidi" w:cstheme="majorBidi"/>
          <w:sz w:val="28"/>
          <w:szCs w:val="28"/>
          <w:lang w:eastAsia="zh-CN"/>
        </w:rPr>
        <w:t>unported</w:t>
      </w:r>
      <w:proofErr w:type="spellEnd"/>
      <w:r w:rsidRPr="00377DEC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signals:</w:t>
      </w:r>
    </w:p>
    <w:p w14:paraId="75766559" w14:textId="50DF5F9E" w:rsidR="00377DEC" w:rsidRPr="00377DEC" w:rsidRDefault="00377DEC" w:rsidP="00377DEC">
      <w:pPr>
        <w:ind w:left="144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377DEC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- </w:t>
      </w:r>
      <w:r w:rsidR="00235568">
        <w:rPr>
          <w:rFonts w:asciiTheme="majorBidi" w:eastAsiaTheme="minorEastAsia" w:hAnsiTheme="majorBidi" w:cstheme="majorBidi"/>
          <w:sz w:val="28"/>
          <w:szCs w:val="28"/>
          <w:lang w:eastAsia="zh-CN"/>
        </w:rPr>
        <w:t>I</w:t>
      </w:r>
      <w:r w:rsidRPr="00377DEC">
        <w:rPr>
          <w:rFonts w:asciiTheme="majorBidi" w:eastAsiaTheme="minorEastAsia" w:hAnsiTheme="majorBidi" w:cstheme="majorBidi"/>
          <w:sz w:val="28"/>
          <w:szCs w:val="28"/>
          <w:lang w:eastAsia="zh-CN"/>
        </w:rPr>
        <w:t>nitialize start with 0 then 1 (triggering the start signal to start transmission).</w:t>
      </w:r>
    </w:p>
    <w:p w14:paraId="5A1B0A28" w14:textId="2D11D606" w:rsidR="00377DEC" w:rsidRPr="00377DEC" w:rsidRDefault="00377DEC" w:rsidP="00377DEC">
      <w:pPr>
        <w:ind w:left="144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377DEC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- </w:t>
      </w:r>
      <w:r w:rsidR="00235568">
        <w:rPr>
          <w:rFonts w:asciiTheme="majorBidi" w:eastAsiaTheme="minorEastAsia" w:hAnsiTheme="majorBidi" w:cstheme="majorBidi"/>
          <w:sz w:val="28"/>
          <w:szCs w:val="28"/>
          <w:lang w:eastAsia="zh-CN"/>
        </w:rPr>
        <w:t>I</w:t>
      </w:r>
      <w:r w:rsidRPr="00377DEC">
        <w:rPr>
          <w:rFonts w:asciiTheme="majorBidi" w:eastAsiaTheme="minorEastAsia" w:hAnsiTheme="majorBidi" w:cstheme="majorBidi"/>
          <w:sz w:val="28"/>
          <w:szCs w:val="28"/>
          <w:lang w:eastAsia="zh-CN"/>
        </w:rPr>
        <w:t>nitialize input data loaded to Master and expected data to receive.</w:t>
      </w:r>
    </w:p>
    <w:p w14:paraId="6CEA6EC7" w14:textId="2E9479A2" w:rsidR="00377DEC" w:rsidRPr="00377DEC" w:rsidRDefault="00377DEC" w:rsidP="00377DEC">
      <w:pPr>
        <w:ind w:left="144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377DEC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- </w:t>
      </w:r>
      <w:r w:rsidR="00235568">
        <w:rPr>
          <w:rFonts w:asciiTheme="majorBidi" w:eastAsiaTheme="minorEastAsia" w:hAnsiTheme="majorBidi" w:cstheme="majorBidi"/>
          <w:sz w:val="28"/>
          <w:szCs w:val="28"/>
          <w:lang w:eastAsia="zh-CN"/>
        </w:rPr>
        <w:t>I</w:t>
      </w:r>
      <w:r w:rsidRPr="00377DEC">
        <w:rPr>
          <w:rFonts w:asciiTheme="majorBidi" w:eastAsiaTheme="minorEastAsia" w:hAnsiTheme="majorBidi" w:cstheme="majorBidi"/>
          <w:sz w:val="28"/>
          <w:szCs w:val="28"/>
          <w:lang w:eastAsia="zh-CN"/>
        </w:rPr>
        <w:t>nitialize slave select.</w:t>
      </w:r>
    </w:p>
    <w:p w14:paraId="78A8C6B2" w14:textId="77777777" w:rsidR="00377DEC" w:rsidRPr="00377DEC" w:rsidRDefault="00377DEC" w:rsidP="00377DEC">
      <w:pPr>
        <w:pStyle w:val="ListParagraph"/>
        <w:numPr>
          <w:ilvl w:val="0"/>
          <w:numId w:val="26"/>
        </w:numPr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377DEC">
        <w:rPr>
          <w:rFonts w:asciiTheme="majorBidi" w:eastAsiaTheme="minorEastAsia" w:hAnsiTheme="majorBidi" w:cstheme="majorBidi"/>
          <w:sz w:val="28"/>
          <w:szCs w:val="28"/>
          <w:lang w:eastAsia="zh-CN"/>
        </w:rPr>
        <w:t>At the rising edge of CLK (mimicking shifting process of Slave):</w:t>
      </w:r>
    </w:p>
    <w:p w14:paraId="53013A43" w14:textId="01B3783C" w:rsidR="00377DEC" w:rsidRPr="00377DEC" w:rsidRDefault="00377DEC" w:rsidP="00377DEC">
      <w:pPr>
        <w:ind w:left="720" w:firstLine="72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- </w:t>
      </w:r>
      <w:r w:rsidRPr="00377DEC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Setting MISO with </w:t>
      </w:r>
      <m:oMath>
        <m:sSub>
          <m:sSubPr>
            <m:ctrlPr>
              <w:rPr>
                <w:rFonts w:ascii="Cambria Math" w:eastAsiaTheme="minorEastAsia" w:hAnsi="Cambria Math" w:cstheme="majorBidi"/>
                <w:sz w:val="28"/>
                <w:szCs w:val="28"/>
                <w:lang w:eastAsia="zh-CN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28"/>
                <w:szCs w:val="28"/>
                <w:lang w:eastAsia="zh-CN"/>
              </w:rPr>
              <m:t>i</m:t>
            </m:r>
          </m:e>
          <m:sub>
            <m:r>
              <w:rPr>
                <w:rFonts w:ascii="Cambria Math" w:eastAsiaTheme="minorEastAsia" w:hAnsi="Cambria Math" w:cstheme="majorBidi"/>
                <w:sz w:val="28"/>
                <w:szCs w:val="28"/>
                <w:lang w:eastAsia="zh-CN"/>
              </w:rPr>
              <m:t>th</m:t>
            </m:r>
          </m:sub>
        </m:sSub>
      </m:oMath>
      <w:r w:rsidRPr="00377DEC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bit of testcase_SlaveDataToSend.</w:t>
      </w:r>
    </w:p>
    <w:p w14:paraId="61EB230C" w14:textId="04FF93CB" w:rsidR="00377DEC" w:rsidRPr="00377DEC" w:rsidRDefault="00377DEC" w:rsidP="00377DEC">
      <w:pPr>
        <w:ind w:left="720" w:firstLine="72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- </w:t>
      </w:r>
      <w:r w:rsidRPr="00377DEC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Increasing </w:t>
      </w:r>
      <w:proofErr w:type="spellStart"/>
      <w:r w:rsidRPr="00377DEC">
        <w:rPr>
          <w:rFonts w:asciiTheme="majorBidi" w:eastAsiaTheme="minorEastAsia" w:hAnsiTheme="majorBidi" w:cstheme="majorBidi"/>
          <w:sz w:val="28"/>
          <w:szCs w:val="28"/>
          <w:lang w:eastAsia="zh-CN"/>
        </w:rPr>
        <w:t>i</w:t>
      </w:r>
      <w:proofErr w:type="spellEnd"/>
      <w:r w:rsidRPr="00377DEC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by 1.</w:t>
      </w:r>
    </w:p>
    <w:p w14:paraId="38CA224A" w14:textId="4A4362A7" w:rsidR="00377DEC" w:rsidRPr="00377DEC" w:rsidRDefault="00377DEC" w:rsidP="00377DEC">
      <w:pPr>
        <w:pStyle w:val="ListParagraph"/>
        <w:numPr>
          <w:ilvl w:val="0"/>
          <w:numId w:val="26"/>
        </w:numPr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377DEC">
        <w:rPr>
          <w:rFonts w:asciiTheme="majorBidi" w:eastAsiaTheme="minorEastAsia" w:hAnsiTheme="majorBidi" w:cstheme="majorBidi"/>
          <w:sz w:val="28"/>
          <w:szCs w:val="28"/>
          <w:lang w:eastAsia="zh-CN"/>
        </w:rPr>
        <w:t>At the falling edge of CLK (sampling process):</w:t>
      </w:r>
    </w:p>
    <w:p w14:paraId="2CCB751A" w14:textId="3870799E" w:rsidR="00377DEC" w:rsidRPr="00377DEC" w:rsidRDefault="00377DEC" w:rsidP="00377DEC">
      <w:pPr>
        <w:ind w:left="72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377DEC">
        <w:rPr>
          <w:rFonts w:asciiTheme="majorBidi" w:eastAsiaTheme="minorEastAsia" w:hAnsiTheme="majorBidi" w:cstheme="majorBidi"/>
          <w:sz w:val="28"/>
          <w:szCs w:val="28"/>
          <w:lang w:eastAsia="zh-CN"/>
        </w:rPr>
        <w:lastRenderedPageBreak/>
        <w:t>-</w:t>
      </w:r>
      <w:r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</w:t>
      </w:r>
      <w:r w:rsidR="00D154DF">
        <w:rPr>
          <w:rFonts w:asciiTheme="majorBidi" w:eastAsiaTheme="minorEastAsia" w:hAnsiTheme="majorBidi" w:cstheme="majorBidi"/>
          <w:sz w:val="28"/>
          <w:szCs w:val="28"/>
          <w:lang w:eastAsia="zh-CN"/>
        </w:rPr>
        <w:t>U</w:t>
      </w:r>
      <w:r w:rsidRPr="00377DEC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pdating the </w:t>
      </w:r>
      <w:proofErr w:type="spellStart"/>
      <w:r w:rsidRPr="00377DEC">
        <w:rPr>
          <w:rFonts w:asciiTheme="majorBidi" w:eastAsiaTheme="minorEastAsia" w:hAnsiTheme="majorBidi" w:cstheme="majorBidi"/>
          <w:sz w:val="28"/>
          <w:szCs w:val="28"/>
          <w:lang w:eastAsia="zh-CN"/>
        </w:rPr>
        <w:t>ExpectedSlaveDataToReceive</w:t>
      </w:r>
      <w:proofErr w:type="spellEnd"/>
      <w:r w:rsidRPr="00377DEC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to contain all the bits shifted by</w:t>
      </w:r>
      <w:r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</w:t>
      </w:r>
      <w:r w:rsidRPr="00377DEC">
        <w:rPr>
          <w:rFonts w:asciiTheme="majorBidi" w:eastAsiaTheme="minorEastAsia" w:hAnsiTheme="majorBidi" w:cstheme="majorBidi"/>
          <w:sz w:val="28"/>
          <w:szCs w:val="28"/>
          <w:lang w:eastAsia="zh-CN"/>
        </w:rPr>
        <w:t>Master and sampled by Slave.</w:t>
      </w:r>
    </w:p>
    <w:p w14:paraId="561808C7" w14:textId="59FE1B7B" w:rsidR="001B3DE3" w:rsidRPr="002A5E3A" w:rsidRDefault="001B3DE3" w:rsidP="0002751C">
      <w:pPr>
        <w:tabs>
          <w:tab w:val="left" w:pos="450"/>
        </w:tabs>
        <w:ind w:left="-90" w:hanging="90"/>
        <w:rPr>
          <w:rFonts w:asciiTheme="majorBidi" w:hAnsiTheme="majorBidi" w:cstheme="majorBidi"/>
          <w:b/>
          <w:bCs/>
          <w:sz w:val="32"/>
          <w:szCs w:val="32"/>
        </w:rPr>
      </w:pPr>
      <w:r w:rsidRPr="002A5E3A"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anchor distT="0" distB="0" distL="114300" distR="114300" simplePos="0" relativeHeight="251666432" behindDoc="0" locked="0" layoutInCell="1" allowOverlap="1" wp14:anchorId="143103AD" wp14:editId="3766BE11">
            <wp:simplePos x="0" y="0"/>
            <wp:positionH relativeFrom="page">
              <wp:align>center</wp:align>
            </wp:positionH>
            <wp:positionV relativeFrom="paragraph">
              <wp:posOffset>331989</wp:posOffset>
            </wp:positionV>
            <wp:extent cx="7499350" cy="2525482"/>
            <wp:effectExtent l="0" t="0" r="6350" b="8255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99350" cy="25254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A5E3A">
        <w:rPr>
          <w:rFonts w:asciiTheme="majorBidi" w:hAnsiTheme="majorBidi" w:cstheme="majorBidi"/>
          <w:b/>
          <w:bCs/>
          <w:sz w:val="32"/>
          <w:szCs w:val="32"/>
        </w:rPr>
        <w:t>C. Wave of Master simulation</w:t>
      </w:r>
    </w:p>
    <w:p w14:paraId="7315A510" w14:textId="77777777" w:rsidR="001B3DE3" w:rsidRDefault="001B3DE3" w:rsidP="001B3DE3">
      <w:pPr>
        <w:rPr>
          <w:b/>
          <w:bCs/>
          <w:sz w:val="28"/>
          <w:szCs w:val="28"/>
        </w:rPr>
      </w:pPr>
    </w:p>
    <w:p w14:paraId="206A50CC" w14:textId="77777777" w:rsidR="001B3DE3" w:rsidRDefault="001B3DE3" w:rsidP="001B3DE3">
      <w:pPr>
        <w:rPr>
          <w:b/>
          <w:bCs/>
          <w:sz w:val="28"/>
          <w:szCs w:val="28"/>
        </w:rPr>
      </w:pPr>
    </w:p>
    <w:p w14:paraId="29AA70DC" w14:textId="77777777" w:rsidR="001B3DE3" w:rsidRDefault="001B3DE3" w:rsidP="001B3DE3">
      <w:pPr>
        <w:rPr>
          <w:b/>
          <w:bCs/>
          <w:sz w:val="28"/>
          <w:szCs w:val="28"/>
        </w:rPr>
      </w:pPr>
    </w:p>
    <w:p w14:paraId="0AB87E18" w14:textId="3FB1E3C5" w:rsidR="001B3DE3" w:rsidRDefault="001B3DE3" w:rsidP="001B3DE3">
      <w:pPr>
        <w:rPr>
          <w:b/>
          <w:bCs/>
          <w:sz w:val="28"/>
          <w:szCs w:val="28"/>
        </w:rPr>
      </w:pPr>
    </w:p>
    <w:p w14:paraId="62CA0DD9" w14:textId="32B79695" w:rsidR="001B3DE3" w:rsidRDefault="001B3DE3" w:rsidP="001B3DE3">
      <w:pPr>
        <w:rPr>
          <w:b/>
          <w:bCs/>
          <w:sz w:val="28"/>
          <w:szCs w:val="28"/>
        </w:rPr>
      </w:pPr>
    </w:p>
    <w:p w14:paraId="7C822155" w14:textId="54366845" w:rsidR="001B3DE3" w:rsidRDefault="001B3DE3" w:rsidP="001B3DE3">
      <w:pPr>
        <w:rPr>
          <w:b/>
          <w:bCs/>
          <w:sz w:val="28"/>
          <w:szCs w:val="28"/>
        </w:rPr>
      </w:pPr>
    </w:p>
    <w:p w14:paraId="2745C27A" w14:textId="77777777" w:rsidR="001B3DE3" w:rsidRDefault="001B3DE3" w:rsidP="001B3DE3">
      <w:pPr>
        <w:rPr>
          <w:b/>
          <w:bCs/>
          <w:sz w:val="28"/>
          <w:szCs w:val="28"/>
        </w:rPr>
      </w:pPr>
    </w:p>
    <w:p w14:paraId="3A427AE4" w14:textId="77777777" w:rsidR="001B3DE3" w:rsidRDefault="001B3DE3" w:rsidP="001B3DE3">
      <w:pPr>
        <w:rPr>
          <w:b/>
          <w:bCs/>
          <w:sz w:val="28"/>
          <w:szCs w:val="28"/>
        </w:rPr>
      </w:pPr>
    </w:p>
    <w:p w14:paraId="23715BFD" w14:textId="5F1CCBDD" w:rsidR="001B3DE3" w:rsidRDefault="001B3DE3" w:rsidP="001B3DE3">
      <w:pPr>
        <w:rPr>
          <w:b/>
          <w:bCs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B96712E" wp14:editId="32E6AE99">
                <wp:simplePos x="0" y="0"/>
                <wp:positionH relativeFrom="page">
                  <wp:align>center</wp:align>
                </wp:positionH>
                <wp:positionV relativeFrom="paragraph">
                  <wp:posOffset>6292</wp:posOffset>
                </wp:positionV>
                <wp:extent cx="3434963" cy="256309"/>
                <wp:effectExtent l="0" t="0" r="13335" b="1079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34963" cy="256309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9E7EC01" w14:textId="0551473F" w:rsidR="001B3DE3" w:rsidRPr="00996231" w:rsidRDefault="001B3DE3" w:rsidP="001B3DE3">
                            <w:pPr>
                              <w:pStyle w:val="Caption"/>
                              <w:jc w:val="center"/>
                              <w:rPr>
                                <w:noProof/>
                                <w:sz w:val="28"/>
                                <w:szCs w:val="28"/>
                              </w:rPr>
                            </w:pPr>
                            <w:r>
                              <w:t xml:space="preserve">Figure </w:t>
                            </w:r>
                            <w:proofErr w:type="gramStart"/>
                            <w:r w:rsidR="002A5E3A">
                              <w:t>2</w:t>
                            </w:r>
                            <w:r>
                              <w:t xml:space="preserve"> :</w:t>
                            </w:r>
                            <w:proofErr w:type="gramEnd"/>
                            <w:r>
                              <w:t xml:space="preserve"> Wave form</w:t>
                            </w:r>
                          </w:p>
                          <w:p w14:paraId="71559D1B" w14:textId="77777777" w:rsidR="001B3DE3" w:rsidRDefault="001B3DE3" w:rsidP="001B3DE3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96712E" id="Rectangle 11" o:spid="_x0000_s1027" style="position:absolute;margin-left:0;margin-top:.5pt;width:270.45pt;height:20.2pt;z-index:251667456;visibility:visible;mso-wrap-style:square;mso-height-percent:0;mso-wrap-distance-left:9pt;mso-wrap-distance-top:0;mso-wrap-distance-right:9pt;mso-wrap-distance-bottom:0;mso-position-horizontal:center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" filled="f" strokecolor="#2f528f" strokeweight="1pt">
                <v:textbox>
                  <w:txbxContent>
                    <w:p w14:paraId="19E7EC01" w14:textId="0551473F" w:rsidR="001B3DE3" w:rsidRPr="00996231" w:rsidRDefault="001B3DE3" w:rsidP="001B3DE3">
                      <w:pPr>
                        <w:pStyle w:val="Caption"/>
                        <w:jc w:val="center"/>
                        <w:rPr>
                          <w:noProof/>
                          <w:sz w:val="28"/>
                          <w:szCs w:val="28"/>
                        </w:rPr>
                      </w:pPr>
                      <w:r>
                        <w:t xml:space="preserve">Figure </w:t>
                      </w:r>
                      <w:proofErr w:type="gramStart"/>
                      <w:r w:rsidR="002A5E3A">
                        <w:t>2</w:t>
                      </w:r>
                      <w:r>
                        <w:t xml:space="preserve"> :</w:t>
                      </w:r>
                      <w:proofErr w:type="gramEnd"/>
                      <w:r>
                        <w:t xml:space="preserve"> Wave form</w:t>
                      </w:r>
                    </w:p>
                    <w:p w14:paraId="71559D1B" w14:textId="77777777" w:rsidR="001B3DE3" w:rsidRDefault="001B3DE3" w:rsidP="001B3DE3">
                      <w:pPr>
                        <w:jc w:val="center"/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4EE2C69C" w14:textId="1622F023" w:rsidR="001B3DE3" w:rsidRDefault="001B3DE3" w:rsidP="001B3DE3">
      <w:pPr>
        <w:rPr>
          <w:b/>
          <w:bCs/>
          <w:sz w:val="28"/>
          <w:szCs w:val="28"/>
        </w:rPr>
      </w:pPr>
    </w:p>
    <w:p w14:paraId="6CEA365F" w14:textId="2C099D79" w:rsidR="001B3DE3" w:rsidRDefault="001B3DE3" w:rsidP="001B3DE3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- Transcript</w:t>
      </w:r>
    </w:p>
    <w:p w14:paraId="7034C355" w14:textId="18434D14" w:rsidR="001B3DE3" w:rsidRDefault="001B3DE3" w:rsidP="001B3DE3">
      <w:pPr>
        <w:rPr>
          <w:b/>
          <w:bCs/>
          <w:noProof/>
          <w:sz w:val="28"/>
          <w:szCs w:val="28"/>
        </w:rPr>
      </w:pPr>
    </w:p>
    <w:p w14:paraId="56E5C35D" w14:textId="68F0B9AD" w:rsidR="00B0104E" w:rsidRDefault="006D74CA" w:rsidP="001B3DE3">
      <w:pPr>
        <w:rPr>
          <w:b/>
          <w:bCs/>
          <w:noProof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anchor distT="0" distB="0" distL="114300" distR="114300" simplePos="0" relativeHeight="251680768" behindDoc="1" locked="0" layoutInCell="1" allowOverlap="1" wp14:anchorId="050D91C3" wp14:editId="761011A3">
            <wp:simplePos x="0" y="0"/>
            <wp:positionH relativeFrom="margin">
              <wp:align>center</wp:align>
            </wp:positionH>
            <wp:positionV relativeFrom="paragraph">
              <wp:posOffset>197987</wp:posOffset>
            </wp:positionV>
            <wp:extent cx="3867690" cy="1943371"/>
            <wp:effectExtent l="0" t="0" r="0" b="0"/>
            <wp:wrapTight wrapText="bothSides">
              <wp:wrapPolygon edited="0">
                <wp:start x="0" y="0"/>
                <wp:lineTo x="0" y="21388"/>
                <wp:lineTo x="21494" y="21388"/>
                <wp:lineTo x="21494" y="0"/>
                <wp:lineTo x="0" y="0"/>
              </wp:wrapPolygon>
            </wp:wrapTight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7690" cy="194337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10DE6D6" w14:textId="3E882B63" w:rsidR="00B0104E" w:rsidRDefault="00B0104E" w:rsidP="001B3DE3">
      <w:pPr>
        <w:rPr>
          <w:b/>
          <w:bCs/>
          <w:noProof/>
          <w:sz w:val="28"/>
          <w:szCs w:val="28"/>
        </w:rPr>
      </w:pPr>
    </w:p>
    <w:p w14:paraId="15D49D64" w14:textId="18A6BE0D" w:rsidR="00B0104E" w:rsidRDefault="00B0104E" w:rsidP="001B3DE3">
      <w:pPr>
        <w:rPr>
          <w:b/>
          <w:bCs/>
          <w:noProof/>
          <w:sz w:val="28"/>
          <w:szCs w:val="28"/>
        </w:rPr>
      </w:pPr>
    </w:p>
    <w:p w14:paraId="4FD5BF74" w14:textId="561EB0F6" w:rsidR="00B0104E" w:rsidRDefault="00B0104E" w:rsidP="001B3DE3">
      <w:pPr>
        <w:rPr>
          <w:b/>
          <w:bCs/>
          <w:noProof/>
          <w:sz w:val="28"/>
          <w:szCs w:val="28"/>
        </w:rPr>
      </w:pPr>
    </w:p>
    <w:p w14:paraId="7277B5D1" w14:textId="7586F4B4" w:rsidR="00B0104E" w:rsidRDefault="00B0104E" w:rsidP="001B3DE3">
      <w:pPr>
        <w:rPr>
          <w:b/>
          <w:bCs/>
          <w:noProof/>
          <w:sz w:val="28"/>
          <w:szCs w:val="28"/>
        </w:rPr>
      </w:pPr>
    </w:p>
    <w:p w14:paraId="55669F3E" w14:textId="5CF7DF1E" w:rsidR="00B0104E" w:rsidRDefault="00B0104E" w:rsidP="001B3DE3">
      <w:pPr>
        <w:rPr>
          <w:b/>
          <w:bCs/>
          <w:noProof/>
          <w:sz w:val="28"/>
          <w:szCs w:val="28"/>
        </w:rPr>
      </w:pPr>
    </w:p>
    <w:p w14:paraId="2C377AAF" w14:textId="676A5DEB" w:rsidR="00B0104E" w:rsidRDefault="00B0104E" w:rsidP="001B3DE3">
      <w:pPr>
        <w:rPr>
          <w:b/>
          <w:bCs/>
          <w:noProof/>
          <w:sz w:val="28"/>
          <w:szCs w:val="28"/>
        </w:rPr>
      </w:pPr>
    </w:p>
    <w:p w14:paraId="76A1F21C" w14:textId="138151E7" w:rsidR="00B0104E" w:rsidRDefault="00B0104E" w:rsidP="001B3DE3">
      <w:pPr>
        <w:rPr>
          <w:b/>
          <w:bCs/>
          <w:sz w:val="28"/>
          <w:szCs w:val="28"/>
        </w:rPr>
      </w:pPr>
    </w:p>
    <w:p w14:paraId="33369894" w14:textId="77777777" w:rsidR="001B3DE3" w:rsidRDefault="001B3DE3" w:rsidP="001B3DE3">
      <w:pPr>
        <w:rPr>
          <w:b/>
          <w:bCs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5B89051" wp14:editId="34853D75">
                <wp:simplePos x="0" y="0"/>
                <wp:positionH relativeFrom="margin">
                  <wp:align>center</wp:align>
                </wp:positionH>
                <wp:positionV relativeFrom="paragraph">
                  <wp:posOffset>6350</wp:posOffset>
                </wp:positionV>
                <wp:extent cx="3434715" cy="255905"/>
                <wp:effectExtent l="0" t="0" r="13335" b="1079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34715" cy="25590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8BE0D27" w14:textId="62A2F3E6" w:rsidR="001B3DE3" w:rsidRDefault="001B3DE3" w:rsidP="001B3DE3">
                            <w:pPr>
                              <w:pStyle w:val="Caption"/>
                              <w:jc w:val="center"/>
                            </w:pPr>
                            <w:r>
                              <w:t xml:space="preserve">Figure </w:t>
                            </w:r>
                            <w:proofErr w:type="gramStart"/>
                            <w:r w:rsidR="00160AA2">
                              <w:t>3</w:t>
                            </w:r>
                            <w:r>
                              <w:t xml:space="preserve"> :</w:t>
                            </w:r>
                            <w:proofErr w:type="gramEnd"/>
                            <w:r>
                              <w:t xml:space="preserve"> Tran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B89051" id="Rectangle 15" o:spid="_x0000_s1028" style="position:absolute;margin-left:0;margin-top:.5pt;width:270.45pt;height:20.15pt;z-index:251668480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" filled="f" strokecolor="#2f528f" strokeweight="1pt">
                <v:textbox>
                  <w:txbxContent>
                    <w:p w14:paraId="48BE0D27" w14:textId="62A2F3E6" w:rsidR="001B3DE3" w:rsidRDefault="001B3DE3" w:rsidP="001B3DE3">
                      <w:pPr>
                        <w:pStyle w:val="Caption"/>
                        <w:jc w:val="center"/>
                      </w:pPr>
                      <w:r>
                        <w:t xml:space="preserve">Figure </w:t>
                      </w:r>
                      <w:r w:rsidR="00160AA2">
                        <w:t>3</w:t>
                      </w:r>
                      <w:r>
                        <w:t xml:space="preserve"> : Transcrip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5088339E" w14:textId="77777777" w:rsidR="001B3DE3" w:rsidRPr="00FD510C" w:rsidRDefault="001B3DE3" w:rsidP="001B3DE3">
      <w:pPr>
        <w:rPr>
          <w:b/>
          <w:bCs/>
          <w:sz w:val="28"/>
          <w:szCs w:val="28"/>
          <w:rtl/>
        </w:rPr>
      </w:pPr>
    </w:p>
    <w:p w14:paraId="078A414D" w14:textId="70FD037E" w:rsidR="00412E84" w:rsidRPr="00244C71" w:rsidRDefault="00F4431D" w:rsidP="00412E84">
      <w:pPr>
        <w:rPr>
          <w:rFonts w:asciiTheme="majorBidi" w:eastAsiaTheme="minorEastAsia" w:hAnsiTheme="majorBidi" w:cstheme="majorBidi"/>
          <w:b/>
          <w:bCs/>
          <w:sz w:val="36"/>
          <w:szCs w:val="36"/>
          <w:lang w:eastAsia="zh-CN"/>
        </w:rPr>
      </w:pPr>
      <w:r w:rsidRPr="00244C71">
        <w:rPr>
          <w:rFonts w:asciiTheme="majorBidi" w:eastAsiaTheme="minorEastAsia" w:hAnsiTheme="majorBidi" w:cstheme="majorBidi"/>
          <w:b/>
          <w:bCs/>
          <w:sz w:val="36"/>
          <w:szCs w:val="36"/>
          <w:lang w:eastAsia="zh-CN"/>
        </w:rPr>
        <w:lastRenderedPageBreak/>
        <w:t>Part II</w:t>
      </w:r>
      <w:r w:rsidR="00121DE1" w:rsidRPr="00244C71">
        <w:rPr>
          <w:rFonts w:asciiTheme="majorBidi" w:eastAsiaTheme="minorEastAsia" w:hAnsiTheme="majorBidi" w:cstheme="majorBidi"/>
          <w:b/>
          <w:bCs/>
          <w:sz w:val="36"/>
          <w:szCs w:val="36"/>
          <w:lang w:eastAsia="zh-CN"/>
        </w:rPr>
        <w:t>I</w:t>
      </w:r>
      <w:r w:rsidRPr="00244C71">
        <w:rPr>
          <w:rFonts w:asciiTheme="majorBidi" w:eastAsiaTheme="minorEastAsia" w:hAnsiTheme="majorBidi" w:cstheme="majorBidi"/>
          <w:b/>
          <w:bCs/>
          <w:sz w:val="36"/>
          <w:szCs w:val="36"/>
          <w:lang w:eastAsia="zh-CN"/>
        </w:rPr>
        <w:t>: Slave Module</w:t>
      </w:r>
    </w:p>
    <w:p w14:paraId="5DF7D700" w14:textId="52D6FD09" w:rsidR="00412E84" w:rsidRDefault="00412E84" w:rsidP="00412E84">
      <w:pPr>
        <w:keepNext/>
      </w:pPr>
      <w:r>
        <w:rPr>
          <w:noProof/>
          <w:sz w:val="28"/>
          <w:szCs w:val="28"/>
        </w:rPr>
        <w:drawing>
          <wp:inline distT="0" distB="0" distL="0" distR="0" wp14:anchorId="3770BB6B" wp14:editId="2B681414">
            <wp:extent cx="5410200" cy="11887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200" cy="1188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000567" w14:textId="2A1FDE40" w:rsidR="00412E84" w:rsidRDefault="00412E84" w:rsidP="00412E84">
      <w:pPr>
        <w:pStyle w:val="Caption"/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35EB7AC1" wp14:editId="76BA2454">
                <wp:simplePos x="0" y="0"/>
                <wp:positionH relativeFrom="margin">
                  <wp:posOffset>1186815</wp:posOffset>
                </wp:positionH>
                <wp:positionV relativeFrom="paragraph">
                  <wp:posOffset>4445</wp:posOffset>
                </wp:positionV>
                <wp:extent cx="3434715" cy="167005"/>
                <wp:effectExtent l="0" t="0" r="13335" b="2349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34715" cy="16700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49F6305" id="Rectangle 13" o:spid="_x0000_s1026" style="position:absolute;margin-left:93.45pt;margin-top:.35pt;width:270.45pt;height:13.15pt;z-index:2516531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" filled="f" strokecolor="#2f528f" strokeweight="1pt">
                <w10:wrap anchorx="margin"/>
              </v:rect>
            </w:pict>
          </mc:Fallback>
        </mc:AlternateContent>
      </w:r>
      <w:r>
        <w:t xml:space="preserve">                                                                                                 Figure </w:t>
      </w:r>
      <w:r w:rsidR="00E675D7">
        <w:t>4</w:t>
      </w:r>
      <w:r>
        <w:t xml:space="preserve"> Slave</w:t>
      </w:r>
    </w:p>
    <w:p w14:paraId="03DBF133" w14:textId="6641ECEB" w:rsidR="00412E84" w:rsidRPr="0089443E" w:rsidRDefault="00A35F2F" w:rsidP="00A35F2F">
      <w:pPr>
        <w:rPr>
          <w:rFonts w:asciiTheme="majorBidi" w:hAnsiTheme="majorBidi" w:cstheme="majorBidi"/>
          <w:b/>
          <w:bCs/>
          <w:sz w:val="32"/>
          <w:szCs w:val="32"/>
        </w:rPr>
      </w:pPr>
      <w:r w:rsidRPr="0089443E">
        <w:rPr>
          <w:rFonts w:asciiTheme="majorBidi" w:hAnsiTheme="majorBidi" w:cstheme="majorBidi"/>
          <w:b/>
          <w:bCs/>
          <w:sz w:val="32"/>
          <w:szCs w:val="32"/>
        </w:rPr>
        <w:t xml:space="preserve">A. </w:t>
      </w:r>
      <w:r w:rsidR="00412E84" w:rsidRPr="0089443E">
        <w:rPr>
          <w:rFonts w:asciiTheme="majorBidi" w:hAnsiTheme="majorBidi" w:cstheme="majorBidi"/>
          <w:b/>
          <w:bCs/>
          <w:sz w:val="32"/>
          <w:szCs w:val="32"/>
        </w:rPr>
        <w:t>Ports:</w:t>
      </w:r>
    </w:p>
    <w:tbl>
      <w:tblPr>
        <w:tblStyle w:val="TableGrid"/>
        <w:tblW w:w="10051" w:type="dxa"/>
        <w:tblLook w:val="04A0" w:firstRow="1" w:lastRow="0" w:firstColumn="1" w:lastColumn="0" w:noHBand="0" w:noVBand="1"/>
      </w:tblPr>
      <w:tblGrid>
        <w:gridCol w:w="3349"/>
        <w:gridCol w:w="2586"/>
        <w:gridCol w:w="4116"/>
      </w:tblGrid>
      <w:tr w:rsidR="00412E84" w14:paraId="3E89465F" w14:textId="77777777" w:rsidTr="00412E84">
        <w:trPr>
          <w:trHeight w:val="368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C0EE85" w14:textId="77777777" w:rsidR="00412E84" w:rsidRPr="0076373E" w:rsidRDefault="00412E84" w:rsidP="0076373E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Port Name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8B389D" w14:textId="0FF79E01" w:rsidR="00412E84" w:rsidRPr="0076373E" w:rsidRDefault="00412E84" w:rsidP="0076373E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 xml:space="preserve">Type </w:t>
            </w:r>
            <w:r w:rsidR="00F038D2"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/ Size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079FC7" w14:textId="77777777" w:rsidR="00412E84" w:rsidRPr="0076373E" w:rsidRDefault="00412E84" w:rsidP="0076373E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Description</w:t>
            </w:r>
          </w:p>
        </w:tc>
      </w:tr>
      <w:tr w:rsidR="00412E84" w14:paraId="0202A262" w14:textId="77777777" w:rsidTr="00412E84">
        <w:trPr>
          <w:trHeight w:val="71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5D8361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eset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85E40D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put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8A88F6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esets the Register’s Data to 0</w:t>
            </w:r>
          </w:p>
          <w:p w14:paraId="09B50EBA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(Asynchronous reset).</w:t>
            </w:r>
          </w:p>
        </w:tc>
      </w:tr>
      <w:tr w:rsidR="00412E84" w14:paraId="538BBDF3" w14:textId="77777777" w:rsidTr="00412E84">
        <w:trPr>
          <w:trHeight w:val="68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1C2E8B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proofErr w:type="spellStart"/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slaveDataToSend</w:t>
            </w:r>
            <w:proofErr w:type="spellEnd"/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325307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put [7:0]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A81DCB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The 8-bits data we put in the Register to send in the transmission process.</w:t>
            </w:r>
          </w:p>
        </w:tc>
      </w:tr>
      <w:tr w:rsidR="00412E84" w14:paraId="03DB8D3F" w14:textId="77777777" w:rsidTr="00412E84">
        <w:trPr>
          <w:trHeight w:val="71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02FEE0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proofErr w:type="spellStart"/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slaveDataReceived</w:t>
            </w:r>
            <w:proofErr w:type="spellEnd"/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F8AAEC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output </w:t>
            </w:r>
            <w:proofErr w:type="gramStart"/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eg  [</w:t>
            </w:r>
            <w:proofErr w:type="gramEnd"/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7:0]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C1E785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The 8-bits data which The Slave Receives at the end of transmission.</w:t>
            </w:r>
          </w:p>
        </w:tc>
      </w:tr>
      <w:tr w:rsidR="00412E84" w14:paraId="4ADCF9A4" w14:textId="77777777" w:rsidTr="00412E84">
        <w:trPr>
          <w:trHeight w:val="68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C658A5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SCLK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43729C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put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9074C9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The Synchronous clock of The Master.</w:t>
            </w:r>
          </w:p>
        </w:tc>
      </w:tr>
      <w:tr w:rsidR="00412E84" w14:paraId="33A9FAE1" w14:textId="77777777" w:rsidTr="00412E84">
        <w:trPr>
          <w:trHeight w:val="71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61F261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CS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9C38FF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put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436C9A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Enable bit of The Transmission (Active-Low).</w:t>
            </w:r>
          </w:p>
        </w:tc>
      </w:tr>
      <w:tr w:rsidR="00412E84" w14:paraId="0561A5F5" w14:textId="77777777" w:rsidTr="00412E84">
        <w:trPr>
          <w:trHeight w:val="68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0A66A7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MOSI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0D122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put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33F599" w14:textId="5EBD52E2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The bit received by </w:t>
            </w:r>
            <w:r w:rsidR="00F956C1"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slave from</w:t>
            </w: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 the master at each clock pulse.</w:t>
            </w:r>
          </w:p>
        </w:tc>
      </w:tr>
      <w:tr w:rsidR="00412E84" w14:paraId="57496521" w14:textId="77777777" w:rsidTr="00412E84">
        <w:trPr>
          <w:trHeight w:val="68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286466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MISO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A05FF7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Output reg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8E6870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The bit transmitted to the master from slave at each clock pulse.</w:t>
            </w:r>
          </w:p>
        </w:tc>
      </w:tr>
    </w:tbl>
    <w:p w14:paraId="35B99807" w14:textId="77777777" w:rsidR="00412E84" w:rsidRDefault="00412E84" w:rsidP="00412E84">
      <w:pPr>
        <w:rPr>
          <w:sz w:val="28"/>
          <w:szCs w:val="28"/>
        </w:rPr>
      </w:pPr>
    </w:p>
    <w:p w14:paraId="2C0A13BE" w14:textId="06397E4A" w:rsidR="00412E84" w:rsidRPr="0089443E" w:rsidRDefault="00412E84" w:rsidP="00412E84">
      <w:pPr>
        <w:rPr>
          <w:rFonts w:asciiTheme="majorBidi" w:hAnsiTheme="majorBidi" w:cstheme="majorBidi"/>
          <w:b/>
          <w:bCs/>
          <w:sz w:val="32"/>
          <w:szCs w:val="32"/>
        </w:rPr>
      </w:pPr>
      <w:r w:rsidRPr="0089443E">
        <w:rPr>
          <w:rFonts w:asciiTheme="majorBidi" w:hAnsiTheme="majorBidi" w:cstheme="majorBidi"/>
          <w:b/>
          <w:bCs/>
          <w:sz w:val="32"/>
          <w:szCs w:val="32"/>
        </w:rPr>
        <w:t>B</w:t>
      </w:r>
      <w:r w:rsidR="00DC68A2" w:rsidRPr="0089443E">
        <w:rPr>
          <w:rFonts w:asciiTheme="majorBidi" w:hAnsiTheme="majorBidi" w:cstheme="majorBidi"/>
          <w:b/>
          <w:bCs/>
          <w:sz w:val="32"/>
          <w:szCs w:val="32"/>
        </w:rPr>
        <w:t>.</w:t>
      </w:r>
      <w:r w:rsidR="00700283" w:rsidRPr="0089443E">
        <w:rPr>
          <w:rFonts w:asciiTheme="majorBidi" w:hAnsiTheme="majorBidi" w:cstheme="majorBidi"/>
          <w:b/>
          <w:bCs/>
          <w:sz w:val="32"/>
          <w:szCs w:val="32"/>
        </w:rPr>
        <w:t xml:space="preserve"> Local</w:t>
      </w:r>
      <w:r w:rsidRPr="0089443E">
        <w:rPr>
          <w:rFonts w:asciiTheme="majorBidi" w:hAnsiTheme="majorBidi" w:cstheme="majorBidi"/>
          <w:b/>
          <w:bCs/>
          <w:sz w:val="32"/>
          <w:szCs w:val="32"/>
        </w:rPr>
        <w:t xml:space="preserve"> and </w:t>
      </w:r>
      <w:proofErr w:type="spellStart"/>
      <w:r w:rsidR="00F956C1" w:rsidRPr="0089443E">
        <w:rPr>
          <w:rFonts w:asciiTheme="majorBidi" w:hAnsiTheme="majorBidi" w:cstheme="majorBidi"/>
          <w:b/>
          <w:bCs/>
          <w:sz w:val="32"/>
          <w:szCs w:val="32"/>
        </w:rPr>
        <w:t>U</w:t>
      </w:r>
      <w:r w:rsidRPr="0089443E">
        <w:rPr>
          <w:rFonts w:asciiTheme="majorBidi" w:hAnsiTheme="majorBidi" w:cstheme="majorBidi"/>
          <w:b/>
          <w:bCs/>
          <w:sz w:val="32"/>
          <w:szCs w:val="32"/>
        </w:rPr>
        <w:t>nported</w:t>
      </w:r>
      <w:proofErr w:type="spellEnd"/>
      <w:r w:rsidRPr="0089443E">
        <w:rPr>
          <w:rFonts w:asciiTheme="majorBidi" w:hAnsiTheme="majorBidi" w:cstheme="majorBidi"/>
          <w:b/>
          <w:bCs/>
          <w:sz w:val="32"/>
          <w:szCs w:val="32"/>
        </w:rPr>
        <w:t xml:space="preserve"> Signals:</w:t>
      </w:r>
    </w:p>
    <w:tbl>
      <w:tblPr>
        <w:tblStyle w:val="TableGrid"/>
        <w:tblW w:w="10051" w:type="dxa"/>
        <w:tblLook w:val="04A0" w:firstRow="1" w:lastRow="0" w:firstColumn="1" w:lastColumn="0" w:noHBand="0" w:noVBand="1"/>
      </w:tblPr>
      <w:tblGrid>
        <w:gridCol w:w="3349"/>
        <w:gridCol w:w="2586"/>
        <w:gridCol w:w="4116"/>
      </w:tblGrid>
      <w:tr w:rsidR="00412E84" w14:paraId="26D9144F" w14:textId="77777777" w:rsidTr="00412E84">
        <w:trPr>
          <w:trHeight w:val="368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A439A4" w14:textId="77777777" w:rsidR="00412E84" w:rsidRPr="0076373E" w:rsidRDefault="00412E84" w:rsidP="0076373E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Name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440558" w14:textId="54C29DDC" w:rsidR="00412E84" w:rsidRPr="0076373E" w:rsidRDefault="00E35C9A" w:rsidP="0076373E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Type /</w:t>
            </w:r>
            <w:r w:rsidR="003F3E81"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 xml:space="preserve"> Size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8DE6B8" w14:textId="77777777" w:rsidR="00412E84" w:rsidRPr="0076373E" w:rsidRDefault="00412E84" w:rsidP="0076373E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Description</w:t>
            </w:r>
          </w:p>
        </w:tc>
      </w:tr>
      <w:tr w:rsidR="00412E84" w14:paraId="252A58E9" w14:textId="77777777" w:rsidTr="00412E84">
        <w:trPr>
          <w:trHeight w:val="71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ECF104" w14:textId="2BA1327E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eg</w:t>
            </w:r>
            <w:r w:rsidR="00700283"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 </w:t>
            </w: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Data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E709E2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eg [7:0]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72FE70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- The Register inside The Slave</w:t>
            </w:r>
          </w:p>
          <w:p w14:paraId="1497F8A4" w14:textId="3AEDA078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- A normal shift Register with MOSI as its IL and </w:t>
            </w:r>
            <w:r w:rsidR="00700283"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MISO as</w:t>
            </w: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 its IR.</w:t>
            </w:r>
          </w:p>
        </w:tc>
      </w:tr>
    </w:tbl>
    <w:p w14:paraId="1C5C5640" w14:textId="09BA9D37" w:rsidR="00412E84" w:rsidRDefault="00412E84" w:rsidP="00412E84">
      <w:pPr>
        <w:rPr>
          <w:sz w:val="28"/>
          <w:szCs w:val="28"/>
        </w:rPr>
      </w:pPr>
    </w:p>
    <w:p w14:paraId="1D658EDF" w14:textId="0C8914BD" w:rsidR="00412E84" w:rsidRPr="0089443E" w:rsidRDefault="00412E84" w:rsidP="00412E84">
      <w:pPr>
        <w:rPr>
          <w:rFonts w:asciiTheme="majorBidi" w:hAnsiTheme="majorBidi" w:cstheme="majorBidi"/>
          <w:b/>
          <w:bCs/>
          <w:sz w:val="32"/>
          <w:szCs w:val="32"/>
        </w:rPr>
      </w:pPr>
      <w:r w:rsidRPr="0089443E">
        <w:rPr>
          <w:rFonts w:asciiTheme="majorBidi" w:hAnsiTheme="majorBidi" w:cstheme="majorBidi"/>
          <w:b/>
          <w:bCs/>
          <w:sz w:val="32"/>
          <w:szCs w:val="32"/>
        </w:rPr>
        <w:lastRenderedPageBreak/>
        <w:t>C</w:t>
      </w:r>
      <w:r w:rsidR="00DC68A2" w:rsidRPr="0089443E">
        <w:rPr>
          <w:rFonts w:asciiTheme="majorBidi" w:hAnsiTheme="majorBidi" w:cstheme="majorBidi"/>
          <w:b/>
          <w:bCs/>
          <w:sz w:val="32"/>
          <w:szCs w:val="32"/>
        </w:rPr>
        <w:t>.</w:t>
      </w:r>
      <w:r w:rsidRPr="0089443E">
        <w:rPr>
          <w:rFonts w:asciiTheme="majorBidi" w:hAnsiTheme="majorBidi" w:cstheme="majorBidi"/>
          <w:b/>
          <w:bCs/>
          <w:sz w:val="32"/>
          <w:szCs w:val="32"/>
        </w:rPr>
        <w:t xml:space="preserve"> Processes and The Data Flow:</w:t>
      </w:r>
    </w:p>
    <w:p w14:paraId="5C26CEA3" w14:textId="35A80CE9" w:rsidR="00412E84" w:rsidRPr="000D2F9E" w:rsidRDefault="000D2F9E" w:rsidP="000D2F9E">
      <w:pPr>
        <w:ind w:left="72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>
        <w:rPr>
          <w:rFonts w:asciiTheme="majorBidi" w:eastAsiaTheme="minorEastAsia" w:hAnsiTheme="majorBidi" w:cstheme="majorBidi"/>
          <w:sz w:val="28"/>
          <w:szCs w:val="28"/>
          <w:lang w:eastAsia="zh-CN"/>
        </w:rPr>
        <w:t>1</w:t>
      </w:r>
      <w:r w:rsidR="005E7D3D">
        <w:rPr>
          <w:rFonts w:asciiTheme="majorBidi" w:eastAsiaTheme="minorEastAsia" w:hAnsiTheme="majorBidi" w:cstheme="majorBidi"/>
          <w:sz w:val="28"/>
          <w:szCs w:val="28"/>
          <w:lang w:eastAsia="zh-CN"/>
        </w:rPr>
        <w:t>.</w:t>
      </w:r>
      <w:r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</w:t>
      </w:r>
      <w:r w:rsidR="00412E84"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At the falling edge of CS:</w:t>
      </w:r>
    </w:p>
    <w:p w14:paraId="57D223F2" w14:textId="35CC5E4D" w:rsidR="00412E84" w:rsidRPr="000D2F9E" w:rsidRDefault="00412E84" w:rsidP="003B32FC">
      <w:pPr>
        <w:ind w:left="144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- </w:t>
      </w:r>
      <w:r w:rsidR="003B32FC">
        <w:rPr>
          <w:rFonts w:asciiTheme="majorBidi" w:eastAsiaTheme="minorEastAsia" w:hAnsiTheme="majorBidi" w:cstheme="majorBidi"/>
          <w:sz w:val="28"/>
          <w:szCs w:val="28"/>
          <w:lang w:eastAsia="zh-CN"/>
        </w:rPr>
        <w:t>I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ndicates the start of the transmission.</w:t>
      </w:r>
    </w:p>
    <w:p w14:paraId="7E00C0CE" w14:textId="564B01F4" w:rsidR="00412E84" w:rsidRPr="000D2F9E" w:rsidRDefault="00412E84" w:rsidP="003B32FC">
      <w:pPr>
        <w:ind w:left="144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- The Slave loads the data that will be transmitted into the register.</w:t>
      </w:r>
    </w:p>
    <w:p w14:paraId="7DF18F86" w14:textId="1CDCFE50" w:rsidR="00412E84" w:rsidRPr="005E7D3D" w:rsidRDefault="00412E84" w:rsidP="005E7D3D">
      <w:pPr>
        <w:pStyle w:val="ListParagraph"/>
        <w:numPr>
          <w:ilvl w:val="0"/>
          <w:numId w:val="28"/>
        </w:numPr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5E7D3D">
        <w:rPr>
          <w:rFonts w:asciiTheme="majorBidi" w:eastAsiaTheme="minorEastAsia" w:hAnsiTheme="majorBidi" w:cstheme="majorBidi"/>
          <w:sz w:val="28"/>
          <w:szCs w:val="28"/>
          <w:lang w:eastAsia="zh-CN"/>
        </w:rPr>
        <w:t>At the rising edge of CS:</w:t>
      </w:r>
    </w:p>
    <w:p w14:paraId="371C0F13" w14:textId="5120130C" w:rsidR="00412E84" w:rsidRPr="000D2F9E" w:rsidRDefault="00412E84" w:rsidP="00664C23">
      <w:pPr>
        <w:ind w:left="144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- </w:t>
      </w:r>
      <w:r w:rsidR="003B32FC">
        <w:rPr>
          <w:rFonts w:asciiTheme="majorBidi" w:eastAsiaTheme="minorEastAsia" w:hAnsiTheme="majorBidi" w:cstheme="majorBidi"/>
          <w:sz w:val="28"/>
          <w:szCs w:val="28"/>
          <w:lang w:eastAsia="zh-CN"/>
        </w:rPr>
        <w:t>I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ndicates the end of the transmission</w:t>
      </w:r>
    </w:p>
    <w:p w14:paraId="72B12CB1" w14:textId="00D78664" w:rsidR="00412E84" w:rsidRPr="000D2F9E" w:rsidRDefault="00412E84" w:rsidP="00664C23">
      <w:pPr>
        <w:ind w:left="144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- </w:t>
      </w:r>
      <w:r w:rsidR="003B32FC">
        <w:rPr>
          <w:rFonts w:asciiTheme="majorBidi" w:eastAsiaTheme="minorEastAsia" w:hAnsiTheme="majorBidi" w:cstheme="majorBidi"/>
          <w:sz w:val="28"/>
          <w:szCs w:val="28"/>
          <w:lang w:eastAsia="zh-CN"/>
        </w:rPr>
        <w:t>S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et</w:t>
      </w:r>
      <w:r w:rsidR="007E1013">
        <w:rPr>
          <w:rFonts w:asciiTheme="majorBidi" w:eastAsiaTheme="minorEastAsia" w:hAnsiTheme="majorBidi" w:cstheme="majorBidi"/>
          <w:sz w:val="28"/>
          <w:szCs w:val="28"/>
          <w:lang w:eastAsia="zh-CN"/>
        </w:rPr>
        <w:t>ting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MISO to high-z.</w:t>
      </w:r>
    </w:p>
    <w:p w14:paraId="120C7060" w14:textId="0A5DB1F3" w:rsidR="00412E84" w:rsidRPr="000D2F9E" w:rsidRDefault="00412E84" w:rsidP="005E7D3D">
      <w:pPr>
        <w:pStyle w:val="ListParagraph"/>
        <w:numPr>
          <w:ilvl w:val="0"/>
          <w:numId w:val="28"/>
        </w:numPr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At the rising edge of SCLK (shifting process):</w:t>
      </w:r>
    </w:p>
    <w:p w14:paraId="62B2077D" w14:textId="0597E662" w:rsidR="00412E84" w:rsidRPr="000D2F9E" w:rsidRDefault="00412E84" w:rsidP="00664C23">
      <w:pPr>
        <w:ind w:left="720" w:firstLine="72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- </w:t>
      </w:r>
      <w:r w:rsidR="002D028E">
        <w:rPr>
          <w:rFonts w:asciiTheme="majorBidi" w:eastAsiaTheme="minorEastAsia" w:hAnsiTheme="majorBidi" w:cstheme="majorBidi"/>
          <w:sz w:val="28"/>
          <w:szCs w:val="28"/>
          <w:lang w:eastAsia="zh-CN"/>
        </w:rPr>
        <w:t>S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hifting the LSB in the register into the MISO.</w:t>
      </w:r>
    </w:p>
    <w:p w14:paraId="62D628F1" w14:textId="77777777" w:rsidR="00412E84" w:rsidRPr="000D2F9E" w:rsidRDefault="00412E84" w:rsidP="005E7D3D">
      <w:pPr>
        <w:pStyle w:val="ListParagraph"/>
        <w:numPr>
          <w:ilvl w:val="0"/>
          <w:numId w:val="28"/>
        </w:numPr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At the falling edge of SCLK (Sampling process):</w:t>
      </w:r>
    </w:p>
    <w:p w14:paraId="4CED90EC" w14:textId="26BB43EB" w:rsidR="00412E84" w:rsidRPr="000D2F9E" w:rsidRDefault="00412E84" w:rsidP="00664C23">
      <w:pPr>
        <w:ind w:left="144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- </w:t>
      </w:r>
      <w:r w:rsidR="007E1013">
        <w:rPr>
          <w:rFonts w:asciiTheme="majorBidi" w:eastAsiaTheme="minorEastAsia" w:hAnsiTheme="majorBidi" w:cstheme="majorBidi"/>
          <w:sz w:val="28"/>
          <w:szCs w:val="28"/>
          <w:lang w:eastAsia="zh-CN"/>
        </w:rPr>
        <w:t>S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hifting the MOSI bit into the Register from the left.</w:t>
      </w:r>
    </w:p>
    <w:p w14:paraId="50EDCFC0" w14:textId="51BC351C" w:rsidR="00412E84" w:rsidRPr="000D2F9E" w:rsidRDefault="00412E84" w:rsidP="00664C23">
      <w:pPr>
        <w:ind w:left="144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- </w:t>
      </w:r>
      <w:r w:rsidR="007E1013">
        <w:rPr>
          <w:rFonts w:asciiTheme="majorBidi" w:eastAsiaTheme="minorEastAsia" w:hAnsiTheme="majorBidi" w:cstheme="majorBidi"/>
          <w:sz w:val="28"/>
          <w:szCs w:val="28"/>
          <w:lang w:eastAsia="zh-CN"/>
        </w:rPr>
        <w:t>U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pdating the </w:t>
      </w:r>
      <w:proofErr w:type="spellStart"/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SlaveDataReceived</w:t>
      </w:r>
      <w:proofErr w:type="spellEnd"/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to contain the same bits as the Register.</w:t>
      </w:r>
    </w:p>
    <w:p w14:paraId="41E33A70" w14:textId="06CC32B7" w:rsidR="00ED0C49" w:rsidRDefault="00ED0C49" w:rsidP="00C12663">
      <w:pPr>
        <w:rPr>
          <w:sz w:val="28"/>
          <w:szCs w:val="28"/>
        </w:rPr>
      </w:pPr>
    </w:p>
    <w:p w14:paraId="62C256C4" w14:textId="5487978F" w:rsidR="001C2CB6" w:rsidRDefault="001C2CB6" w:rsidP="00C12663">
      <w:pPr>
        <w:rPr>
          <w:sz w:val="28"/>
          <w:szCs w:val="28"/>
        </w:rPr>
      </w:pPr>
    </w:p>
    <w:p w14:paraId="70CE3A8A" w14:textId="32A8A80F" w:rsidR="001C2CB6" w:rsidRDefault="001C2CB6" w:rsidP="00C12663">
      <w:pPr>
        <w:rPr>
          <w:sz w:val="28"/>
          <w:szCs w:val="28"/>
        </w:rPr>
      </w:pPr>
    </w:p>
    <w:p w14:paraId="0B441EE5" w14:textId="4F61E9B1" w:rsidR="001C2CB6" w:rsidRDefault="001C2CB6" w:rsidP="00C12663">
      <w:pPr>
        <w:rPr>
          <w:sz w:val="28"/>
          <w:szCs w:val="28"/>
        </w:rPr>
      </w:pPr>
    </w:p>
    <w:p w14:paraId="7A4F1579" w14:textId="46F7AB8F" w:rsidR="001C2CB6" w:rsidRDefault="001C2CB6" w:rsidP="00C12663">
      <w:pPr>
        <w:rPr>
          <w:sz w:val="28"/>
          <w:szCs w:val="28"/>
        </w:rPr>
      </w:pPr>
    </w:p>
    <w:p w14:paraId="267D564E" w14:textId="3164C182" w:rsidR="001C2CB6" w:rsidRDefault="001C2CB6" w:rsidP="00C12663">
      <w:pPr>
        <w:rPr>
          <w:sz w:val="28"/>
          <w:szCs w:val="28"/>
        </w:rPr>
      </w:pPr>
    </w:p>
    <w:p w14:paraId="01606389" w14:textId="69D720EF" w:rsidR="001C2CB6" w:rsidRDefault="001C2CB6" w:rsidP="00C12663">
      <w:pPr>
        <w:rPr>
          <w:sz w:val="28"/>
          <w:szCs w:val="28"/>
        </w:rPr>
      </w:pPr>
    </w:p>
    <w:p w14:paraId="7D176A6E" w14:textId="065B0210" w:rsidR="001C2CB6" w:rsidRDefault="001C2CB6" w:rsidP="00C12663">
      <w:pPr>
        <w:rPr>
          <w:sz w:val="28"/>
          <w:szCs w:val="28"/>
        </w:rPr>
      </w:pPr>
    </w:p>
    <w:p w14:paraId="6C6ADC47" w14:textId="5A918009" w:rsidR="001C2CB6" w:rsidRDefault="001C2CB6" w:rsidP="00C12663">
      <w:pPr>
        <w:rPr>
          <w:sz w:val="28"/>
          <w:szCs w:val="28"/>
        </w:rPr>
      </w:pPr>
    </w:p>
    <w:p w14:paraId="1AE9B702" w14:textId="131E841F" w:rsidR="001C2CB6" w:rsidRDefault="001C2CB6" w:rsidP="00C12663">
      <w:pPr>
        <w:rPr>
          <w:sz w:val="28"/>
          <w:szCs w:val="28"/>
        </w:rPr>
      </w:pPr>
    </w:p>
    <w:p w14:paraId="14BF5C2D" w14:textId="77777777" w:rsidR="001C2CB6" w:rsidRDefault="001C2CB6" w:rsidP="00C12663">
      <w:pPr>
        <w:rPr>
          <w:sz w:val="28"/>
          <w:szCs w:val="28"/>
        </w:rPr>
      </w:pPr>
    </w:p>
    <w:p w14:paraId="4C6D1190" w14:textId="77777777" w:rsidR="00BB5007" w:rsidRDefault="00BB5007" w:rsidP="00C12663">
      <w:pPr>
        <w:rPr>
          <w:rFonts w:asciiTheme="majorBidi" w:eastAsiaTheme="minorEastAsia" w:hAnsiTheme="majorBidi" w:cstheme="majorBidi"/>
          <w:b/>
          <w:bCs/>
          <w:sz w:val="32"/>
          <w:szCs w:val="32"/>
          <w:lang w:eastAsia="zh-CN"/>
        </w:rPr>
      </w:pPr>
    </w:p>
    <w:p w14:paraId="618654FE" w14:textId="77777777" w:rsidR="00BB5829" w:rsidRDefault="00BB5829" w:rsidP="00C12663">
      <w:pPr>
        <w:rPr>
          <w:rFonts w:asciiTheme="majorBidi" w:eastAsiaTheme="minorEastAsia" w:hAnsiTheme="majorBidi" w:cstheme="majorBidi"/>
          <w:b/>
          <w:bCs/>
          <w:sz w:val="36"/>
          <w:szCs w:val="36"/>
          <w:lang w:eastAsia="zh-CN"/>
        </w:rPr>
      </w:pPr>
    </w:p>
    <w:p w14:paraId="345B3D0C" w14:textId="5D856526" w:rsidR="00412E84" w:rsidRPr="00244C71" w:rsidRDefault="00ED0C49" w:rsidP="00C12663">
      <w:pPr>
        <w:rPr>
          <w:rFonts w:asciiTheme="majorBidi" w:eastAsiaTheme="minorEastAsia" w:hAnsiTheme="majorBidi" w:cstheme="majorBidi"/>
          <w:b/>
          <w:bCs/>
          <w:sz w:val="36"/>
          <w:szCs w:val="36"/>
          <w:lang w:eastAsia="zh-CN"/>
        </w:rPr>
      </w:pPr>
      <w:r w:rsidRPr="00244C71">
        <w:rPr>
          <w:rFonts w:asciiTheme="majorBidi" w:eastAsiaTheme="minorEastAsia" w:hAnsiTheme="majorBidi" w:cstheme="majorBidi"/>
          <w:b/>
          <w:bCs/>
          <w:sz w:val="36"/>
          <w:szCs w:val="36"/>
          <w:lang w:eastAsia="zh-CN"/>
        </w:rPr>
        <w:lastRenderedPageBreak/>
        <w:t xml:space="preserve">Part IV: </w:t>
      </w:r>
      <w:r w:rsidR="00412E84" w:rsidRPr="00244C71">
        <w:rPr>
          <w:rFonts w:asciiTheme="majorBidi" w:eastAsiaTheme="minorEastAsia" w:hAnsiTheme="majorBidi" w:cstheme="majorBidi"/>
          <w:b/>
          <w:bCs/>
          <w:sz w:val="36"/>
          <w:szCs w:val="36"/>
          <w:lang w:eastAsia="zh-CN"/>
        </w:rPr>
        <w:t>Self-Checking Testbench for the Slave Module</w:t>
      </w:r>
    </w:p>
    <w:p w14:paraId="2B41B8DF" w14:textId="0E693B69" w:rsidR="00412E84" w:rsidRPr="0089443E" w:rsidRDefault="00412E84" w:rsidP="00412E84">
      <w:pPr>
        <w:rPr>
          <w:rFonts w:asciiTheme="majorBidi" w:hAnsiTheme="majorBidi" w:cstheme="majorBidi"/>
          <w:b/>
          <w:bCs/>
          <w:sz w:val="32"/>
          <w:szCs w:val="32"/>
        </w:rPr>
      </w:pPr>
      <w:r w:rsidRPr="0089443E">
        <w:rPr>
          <w:rFonts w:asciiTheme="majorBidi" w:hAnsiTheme="majorBidi" w:cstheme="majorBidi"/>
          <w:b/>
          <w:bCs/>
          <w:sz w:val="32"/>
          <w:szCs w:val="32"/>
        </w:rPr>
        <w:t>A</w:t>
      </w:r>
      <w:r w:rsidR="00172D94" w:rsidRPr="0089443E">
        <w:rPr>
          <w:rFonts w:asciiTheme="majorBidi" w:hAnsiTheme="majorBidi" w:cstheme="majorBidi"/>
          <w:b/>
          <w:bCs/>
          <w:sz w:val="32"/>
          <w:szCs w:val="32"/>
        </w:rPr>
        <w:t>.</w:t>
      </w:r>
      <w:r w:rsidRPr="0089443E">
        <w:rPr>
          <w:rFonts w:asciiTheme="majorBidi" w:hAnsiTheme="majorBidi" w:cstheme="majorBidi"/>
          <w:b/>
          <w:bCs/>
          <w:sz w:val="32"/>
          <w:szCs w:val="32"/>
        </w:rPr>
        <w:t xml:space="preserve"> Local and </w:t>
      </w:r>
      <w:proofErr w:type="spellStart"/>
      <w:r w:rsidR="00F97529" w:rsidRPr="0089443E">
        <w:rPr>
          <w:rFonts w:asciiTheme="majorBidi" w:hAnsiTheme="majorBidi" w:cstheme="majorBidi"/>
          <w:b/>
          <w:bCs/>
          <w:sz w:val="32"/>
          <w:szCs w:val="32"/>
        </w:rPr>
        <w:t>U</w:t>
      </w:r>
      <w:r w:rsidRPr="0089443E">
        <w:rPr>
          <w:rFonts w:asciiTheme="majorBidi" w:hAnsiTheme="majorBidi" w:cstheme="majorBidi"/>
          <w:b/>
          <w:bCs/>
          <w:sz w:val="32"/>
          <w:szCs w:val="32"/>
        </w:rPr>
        <w:t>nported</w:t>
      </w:r>
      <w:proofErr w:type="spellEnd"/>
      <w:r w:rsidRPr="0089443E">
        <w:rPr>
          <w:rFonts w:asciiTheme="majorBidi" w:hAnsiTheme="majorBidi" w:cstheme="majorBidi"/>
          <w:b/>
          <w:bCs/>
          <w:sz w:val="32"/>
          <w:szCs w:val="32"/>
        </w:rPr>
        <w:t xml:space="preserve"> Signals:</w:t>
      </w:r>
    </w:p>
    <w:tbl>
      <w:tblPr>
        <w:tblStyle w:val="TableGrid"/>
        <w:tblW w:w="10350" w:type="dxa"/>
        <w:tblInd w:w="-5" w:type="dxa"/>
        <w:tblLook w:val="04A0" w:firstRow="1" w:lastRow="0" w:firstColumn="1" w:lastColumn="0" w:noHBand="0" w:noVBand="1"/>
      </w:tblPr>
      <w:tblGrid>
        <w:gridCol w:w="3780"/>
        <w:gridCol w:w="2610"/>
        <w:gridCol w:w="3960"/>
      </w:tblGrid>
      <w:tr w:rsidR="00412E84" w14:paraId="7C11485F" w14:textId="77777777" w:rsidTr="00412E84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5E0FBE" w14:textId="77777777" w:rsidR="00412E84" w:rsidRPr="0076373E" w:rsidRDefault="00412E84" w:rsidP="0076373E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Name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8E9F80" w14:textId="77777777" w:rsidR="00412E84" w:rsidRPr="0076373E" w:rsidRDefault="00412E84" w:rsidP="0076373E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Type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89C32B" w14:textId="77777777" w:rsidR="00412E84" w:rsidRPr="0076373E" w:rsidRDefault="00412E84" w:rsidP="0076373E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Description</w:t>
            </w:r>
          </w:p>
        </w:tc>
      </w:tr>
      <w:tr w:rsidR="00412E84" w14:paraId="746B55D6" w14:textId="77777777" w:rsidTr="00412E84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12592D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eset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F3E624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eg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D0E845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put to Slave</w:t>
            </w:r>
          </w:p>
        </w:tc>
      </w:tr>
      <w:tr w:rsidR="00412E84" w14:paraId="793A7731" w14:textId="77777777" w:rsidTr="00412E84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C8EA7A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SCLK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D82E5A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eg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76F8FB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put to Slave</w:t>
            </w:r>
          </w:p>
        </w:tc>
      </w:tr>
      <w:tr w:rsidR="00412E84" w14:paraId="60A2F541" w14:textId="77777777" w:rsidTr="00412E84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FB93FA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CS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68BD5B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eg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35163E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put to Slave</w:t>
            </w:r>
          </w:p>
        </w:tc>
      </w:tr>
      <w:tr w:rsidR="00412E84" w14:paraId="443C537D" w14:textId="77777777" w:rsidTr="00412E84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7A94F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MOSI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172EB7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eg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67F55B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put to Slave</w:t>
            </w:r>
          </w:p>
        </w:tc>
      </w:tr>
      <w:tr w:rsidR="00412E84" w14:paraId="4482769F" w14:textId="77777777" w:rsidTr="00412E84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5BBB6C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MISO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321659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wire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900E54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output from Slave</w:t>
            </w:r>
          </w:p>
        </w:tc>
      </w:tr>
      <w:tr w:rsidR="00412E84" w14:paraId="23E1F081" w14:textId="77777777" w:rsidTr="00412E84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0D7DE3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proofErr w:type="spellStart"/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slaveDataToSend</w:t>
            </w:r>
            <w:proofErr w:type="spellEnd"/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A35C4A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eg [7:0]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1828CB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put to Slave</w:t>
            </w:r>
          </w:p>
        </w:tc>
      </w:tr>
      <w:tr w:rsidR="00412E84" w14:paraId="6738DA50" w14:textId="77777777" w:rsidTr="00412E84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D448F9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proofErr w:type="spellStart"/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slaveSataReceived</w:t>
            </w:r>
            <w:proofErr w:type="spellEnd"/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005691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wire [7:0] 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05D7E9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output from slave module</w:t>
            </w:r>
          </w:p>
        </w:tc>
      </w:tr>
      <w:tr w:rsidR="00412E84" w14:paraId="4BD39A79" w14:textId="77777777" w:rsidTr="00412E84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1C12A5" w14:textId="77777777" w:rsidR="00412E84" w:rsidRPr="00F06AB3" w:rsidRDefault="00412E84" w:rsidP="0097791A">
            <w:pPr>
              <w:jc w:val="both"/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proofErr w:type="spellStart"/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ExpectedMasterDataToReceive</w:t>
            </w:r>
            <w:proofErr w:type="spellEnd"/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0406C7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eg [7:0]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84DB07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The 8-bits data which the Master is expected to receive at the end of transmission</w:t>
            </w:r>
          </w:p>
        </w:tc>
      </w:tr>
      <w:tr w:rsidR="00412E84" w14:paraId="7A72015B" w14:textId="77777777" w:rsidTr="00412E84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D9E243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proofErr w:type="spellStart"/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testcase_MasterDataToSend</w:t>
            </w:r>
            <w:proofErr w:type="spellEnd"/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C9D0B3" w14:textId="119911D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wire [7:0] </w:t>
            </w:r>
            <w:r w:rsidR="00463E86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vector</w:t>
            </w: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 [1:4]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582AE2" w14:textId="51F705C4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The 4-element </w:t>
            </w:r>
            <w:r w:rsidR="00463E86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vector</w:t>
            </w: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 of 8-bit data which is expected to be sent by Master in transmission </w:t>
            </w:r>
          </w:p>
        </w:tc>
      </w:tr>
      <w:tr w:rsidR="00412E84" w14:paraId="400B1DF4" w14:textId="77777777" w:rsidTr="00412E84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AAF76C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proofErr w:type="spellStart"/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testcase_SlaveDataToSend</w:t>
            </w:r>
            <w:proofErr w:type="spellEnd"/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E2AB58" w14:textId="25C0BEA5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wire [7:0] </w:t>
            </w:r>
            <w:r w:rsidR="00463E86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vector</w:t>
            </w: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 [1:4]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D44941" w14:textId="5E847C4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The 4-element </w:t>
            </w:r>
            <w:r w:rsidR="00463E86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vector</w:t>
            </w: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 of 8-bit data which is an input to Slave in transmission (</w:t>
            </w:r>
            <w:proofErr w:type="spellStart"/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slaveDataToSend</w:t>
            </w:r>
            <w:proofErr w:type="spellEnd"/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)</w:t>
            </w:r>
          </w:p>
        </w:tc>
      </w:tr>
    </w:tbl>
    <w:p w14:paraId="24686634" w14:textId="1B9D7012" w:rsidR="00412E84" w:rsidRPr="0089443E" w:rsidRDefault="00412E84" w:rsidP="00F06AB3">
      <w:pPr>
        <w:rPr>
          <w:rFonts w:asciiTheme="majorBidi" w:hAnsiTheme="majorBidi" w:cstheme="majorBidi"/>
          <w:b/>
          <w:bCs/>
          <w:sz w:val="32"/>
          <w:szCs w:val="32"/>
        </w:rPr>
      </w:pPr>
      <w:r w:rsidRPr="0089443E">
        <w:rPr>
          <w:rFonts w:asciiTheme="majorBidi" w:hAnsiTheme="majorBidi" w:cstheme="majorBidi"/>
          <w:b/>
          <w:bCs/>
          <w:sz w:val="32"/>
          <w:szCs w:val="32"/>
        </w:rPr>
        <w:t>B</w:t>
      </w:r>
      <w:r w:rsidR="00836CB4" w:rsidRPr="0089443E">
        <w:rPr>
          <w:rFonts w:asciiTheme="majorBidi" w:hAnsiTheme="majorBidi" w:cstheme="majorBidi"/>
          <w:b/>
          <w:bCs/>
          <w:sz w:val="32"/>
          <w:szCs w:val="32"/>
        </w:rPr>
        <w:t>.</w:t>
      </w:r>
      <w:r w:rsidRPr="0089443E">
        <w:rPr>
          <w:rFonts w:asciiTheme="majorBidi" w:hAnsiTheme="majorBidi" w:cstheme="majorBidi"/>
          <w:b/>
          <w:bCs/>
          <w:sz w:val="32"/>
          <w:szCs w:val="32"/>
        </w:rPr>
        <w:t xml:space="preserve"> Processes and The Data Flow:</w:t>
      </w:r>
    </w:p>
    <w:p w14:paraId="23E48C10" w14:textId="5152DF6C" w:rsidR="00F06AB3" w:rsidRPr="003D4C87" w:rsidRDefault="00412E84" w:rsidP="003D4C87">
      <w:pPr>
        <w:pStyle w:val="ListParagraph"/>
        <w:numPr>
          <w:ilvl w:val="0"/>
          <w:numId w:val="30"/>
        </w:numPr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3D4C87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Initializing Local and </w:t>
      </w:r>
      <w:proofErr w:type="spellStart"/>
      <w:r w:rsidRPr="003D4C87">
        <w:rPr>
          <w:rFonts w:asciiTheme="majorBidi" w:eastAsiaTheme="minorEastAsia" w:hAnsiTheme="majorBidi" w:cstheme="majorBidi"/>
          <w:sz w:val="28"/>
          <w:szCs w:val="28"/>
          <w:lang w:eastAsia="zh-CN"/>
        </w:rPr>
        <w:t>unported</w:t>
      </w:r>
      <w:proofErr w:type="spellEnd"/>
      <w:r w:rsidRPr="003D4C87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signals:</w:t>
      </w:r>
    </w:p>
    <w:p w14:paraId="451E436A" w14:textId="18497D11" w:rsidR="00412E84" w:rsidRPr="00F06AB3" w:rsidRDefault="00F06AB3" w:rsidP="00F06AB3">
      <w:pPr>
        <w:ind w:left="144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- </w:t>
      </w:r>
      <w:r w:rsidR="00CF6C02">
        <w:rPr>
          <w:rFonts w:asciiTheme="majorBidi" w:eastAsiaTheme="minorEastAsia" w:hAnsiTheme="majorBidi" w:cstheme="majorBidi"/>
          <w:sz w:val="28"/>
          <w:szCs w:val="28"/>
          <w:lang w:eastAsia="zh-CN"/>
        </w:rPr>
        <w:t>I</w:t>
      </w:r>
      <w:r w:rsidR="00412E84" w:rsidRPr="00F06AB3">
        <w:rPr>
          <w:rFonts w:asciiTheme="majorBidi" w:eastAsiaTheme="minorEastAsia" w:hAnsiTheme="majorBidi" w:cstheme="majorBidi"/>
          <w:sz w:val="28"/>
          <w:szCs w:val="28"/>
          <w:lang w:eastAsia="zh-CN"/>
        </w:rPr>
        <w:t>nitialize CS with 1 then 0 (triggering falling edge of CS).</w:t>
      </w:r>
    </w:p>
    <w:p w14:paraId="4A37E55C" w14:textId="4C8F579A" w:rsidR="00F06AB3" w:rsidRDefault="00412E84" w:rsidP="00F06AB3">
      <w:pPr>
        <w:ind w:left="144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F06AB3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- </w:t>
      </w:r>
      <w:r w:rsidR="00CF6C02">
        <w:rPr>
          <w:rFonts w:asciiTheme="majorBidi" w:eastAsiaTheme="minorEastAsia" w:hAnsiTheme="majorBidi" w:cstheme="majorBidi"/>
          <w:sz w:val="28"/>
          <w:szCs w:val="28"/>
          <w:lang w:eastAsia="zh-CN"/>
        </w:rPr>
        <w:t>I</w:t>
      </w:r>
      <w:r w:rsidRPr="00F06AB3">
        <w:rPr>
          <w:rFonts w:asciiTheme="majorBidi" w:eastAsiaTheme="minorEastAsia" w:hAnsiTheme="majorBidi" w:cstheme="majorBidi"/>
          <w:sz w:val="28"/>
          <w:szCs w:val="28"/>
          <w:lang w:eastAsia="zh-CN"/>
        </w:rPr>
        <w:t>nitialize input data loaded to Slave.</w:t>
      </w:r>
    </w:p>
    <w:p w14:paraId="5E18AF33" w14:textId="6F75ACE6" w:rsidR="00412E84" w:rsidRPr="003D4C87" w:rsidRDefault="004A4C8A" w:rsidP="003D4C87">
      <w:pPr>
        <w:pStyle w:val="ListParagraph"/>
        <w:numPr>
          <w:ilvl w:val="0"/>
          <w:numId w:val="30"/>
        </w:numPr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3D4C87">
        <w:rPr>
          <w:rFonts w:asciiTheme="majorBidi" w:eastAsiaTheme="minorEastAsia" w:hAnsiTheme="majorBidi" w:cstheme="majorBidi"/>
          <w:sz w:val="28"/>
          <w:szCs w:val="28"/>
          <w:lang w:eastAsia="zh-CN"/>
        </w:rPr>
        <w:t>Set</w:t>
      </w:r>
      <w:r w:rsidR="00412E84" w:rsidRPr="003D4C87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CS =1:</w:t>
      </w:r>
    </w:p>
    <w:p w14:paraId="7406176F" w14:textId="2F126637" w:rsidR="00412E84" w:rsidRPr="00F06AB3" w:rsidRDefault="00F06AB3" w:rsidP="00F06AB3">
      <w:pPr>
        <w:ind w:left="144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F06AB3">
        <w:rPr>
          <w:rFonts w:asciiTheme="majorBidi" w:eastAsiaTheme="minorEastAsia" w:hAnsiTheme="majorBidi" w:cstheme="majorBidi"/>
          <w:sz w:val="28"/>
          <w:szCs w:val="28"/>
          <w:lang w:eastAsia="zh-CN"/>
        </w:rPr>
        <w:t>-</w:t>
      </w:r>
      <w:r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</w:t>
      </w:r>
      <w:r w:rsidR="00412E84" w:rsidRPr="00F06AB3">
        <w:rPr>
          <w:rFonts w:asciiTheme="majorBidi" w:eastAsiaTheme="minorEastAsia" w:hAnsiTheme="majorBidi" w:cstheme="majorBidi"/>
          <w:sz w:val="28"/>
          <w:szCs w:val="28"/>
          <w:lang w:eastAsia="zh-CN"/>
        </w:rPr>
        <w:t>Triggering rising edge of CS.</w:t>
      </w:r>
    </w:p>
    <w:p w14:paraId="1B7F42BC" w14:textId="61835BE5" w:rsidR="00412E84" w:rsidRPr="00F06AB3" w:rsidRDefault="00F06AB3" w:rsidP="00F06AB3">
      <w:pPr>
        <w:ind w:left="144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- </w:t>
      </w:r>
      <w:r w:rsidR="00412E84" w:rsidRPr="00F06AB3">
        <w:rPr>
          <w:rFonts w:asciiTheme="majorBidi" w:eastAsiaTheme="minorEastAsia" w:hAnsiTheme="majorBidi" w:cstheme="majorBidi"/>
          <w:sz w:val="28"/>
          <w:szCs w:val="28"/>
          <w:lang w:eastAsia="zh-CN"/>
        </w:rPr>
        <w:t>Checking if data received and sent by Slave is as Expected and display an indicative message</w:t>
      </w:r>
      <w:r w:rsidR="00C12663" w:rsidRPr="00F06AB3">
        <w:rPr>
          <w:rFonts w:asciiTheme="majorBidi" w:eastAsiaTheme="minorEastAsia" w:hAnsiTheme="majorBidi" w:cstheme="majorBidi"/>
          <w:sz w:val="28"/>
          <w:szCs w:val="28"/>
          <w:lang w:eastAsia="zh-CN"/>
        </w:rPr>
        <w:t>.</w:t>
      </w:r>
    </w:p>
    <w:p w14:paraId="7C2FDD37" w14:textId="64D23C1B" w:rsidR="00412E84" w:rsidRPr="003D4C87" w:rsidRDefault="00412E84" w:rsidP="003D4C87">
      <w:pPr>
        <w:pStyle w:val="ListParagraph"/>
        <w:numPr>
          <w:ilvl w:val="0"/>
          <w:numId w:val="30"/>
        </w:numPr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3D4C87">
        <w:rPr>
          <w:rFonts w:asciiTheme="majorBidi" w:eastAsiaTheme="minorEastAsia" w:hAnsiTheme="majorBidi" w:cstheme="majorBidi"/>
          <w:sz w:val="28"/>
          <w:szCs w:val="28"/>
          <w:lang w:eastAsia="zh-CN"/>
        </w:rPr>
        <w:t>At the rising edge of SCLK (mimicking the shifting process of Master):</w:t>
      </w:r>
    </w:p>
    <w:p w14:paraId="0CEDAD6A" w14:textId="77777777" w:rsidR="00F06AB3" w:rsidRDefault="00F06AB3" w:rsidP="00F06AB3">
      <w:pPr>
        <w:ind w:left="720" w:firstLine="72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F06AB3">
        <w:rPr>
          <w:rFonts w:asciiTheme="majorBidi" w:eastAsiaTheme="minorEastAsia" w:hAnsiTheme="majorBidi" w:cstheme="majorBidi"/>
          <w:sz w:val="28"/>
          <w:szCs w:val="28"/>
          <w:lang w:eastAsia="zh-CN"/>
        </w:rPr>
        <w:t>-</w:t>
      </w:r>
      <w:r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</w:t>
      </w:r>
      <w:r w:rsidR="00412E84" w:rsidRPr="00F06AB3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Setting MOSI with </w:t>
      </w:r>
      <m:oMath>
        <m:sSub>
          <m:sSubPr>
            <m:ctrlPr>
              <w:rPr>
                <w:rFonts w:ascii="Cambria Math" w:eastAsiaTheme="minorEastAsia" w:hAnsi="Cambria Math" w:cstheme="majorBidi"/>
                <w:sz w:val="28"/>
                <w:szCs w:val="28"/>
                <w:lang w:eastAsia="zh-CN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28"/>
                <w:szCs w:val="28"/>
                <w:lang w:eastAsia="zh-CN"/>
              </w:rPr>
              <m:t>i</m:t>
            </m:r>
          </m:e>
          <m:sub>
            <m:r>
              <w:rPr>
                <w:rFonts w:ascii="Cambria Math" w:eastAsiaTheme="minorEastAsia" w:hAnsi="Cambria Math" w:cstheme="majorBidi"/>
                <w:sz w:val="28"/>
                <w:szCs w:val="28"/>
                <w:lang w:eastAsia="zh-CN"/>
              </w:rPr>
              <m:t>th</m:t>
            </m:r>
          </m:sub>
        </m:sSub>
      </m:oMath>
      <w:r w:rsidR="00412E84" w:rsidRPr="00F06AB3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bit of testcase_MasterDataToSend.</w:t>
      </w:r>
      <w:r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</w:t>
      </w:r>
    </w:p>
    <w:p w14:paraId="032795CC" w14:textId="68081FAE" w:rsidR="00412E84" w:rsidRPr="00F06AB3" w:rsidRDefault="00F06AB3" w:rsidP="00F06AB3">
      <w:pPr>
        <w:ind w:left="720" w:firstLine="72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- </w:t>
      </w:r>
      <w:r w:rsidR="00412E84" w:rsidRPr="00F06AB3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Increase </w:t>
      </w:r>
      <w:proofErr w:type="spellStart"/>
      <w:r w:rsidR="00412E84" w:rsidRPr="00F06AB3">
        <w:rPr>
          <w:rFonts w:asciiTheme="majorBidi" w:eastAsiaTheme="minorEastAsia" w:hAnsiTheme="majorBidi" w:cstheme="majorBidi"/>
          <w:sz w:val="28"/>
          <w:szCs w:val="28"/>
          <w:lang w:eastAsia="zh-CN"/>
        </w:rPr>
        <w:t>i</w:t>
      </w:r>
      <w:proofErr w:type="spellEnd"/>
      <w:r w:rsidR="00412E84" w:rsidRPr="00F06AB3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by 1.</w:t>
      </w:r>
    </w:p>
    <w:p w14:paraId="1F1C9898" w14:textId="38AB49EA" w:rsidR="00C12663" w:rsidRDefault="00412E84" w:rsidP="00FB0A9E">
      <w:pPr>
        <w:pStyle w:val="ListParagraph"/>
        <w:numPr>
          <w:ilvl w:val="0"/>
          <w:numId w:val="30"/>
        </w:numPr>
        <w:spacing w:line="256" w:lineRule="auto"/>
        <w:rPr>
          <w:sz w:val="28"/>
          <w:szCs w:val="28"/>
        </w:rPr>
      </w:pPr>
      <w:r>
        <w:rPr>
          <w:sz w:val="28"/>
          <w:szCs w:val="28"/>
        </w:rPr>
        <w:t>At the falling edge of SCLK (sampling process):</w:t>
      </w:r>
    </w:p>
    <w:p w14:paraId="047E5796" w14:textId="16E89E96" w:rsidR="00412E84" w:rsidRDefault="00C12663" w:rsidP="00F06AB3">
      <w:pPr>
        <w:spacing w:line="256" w:lineRule="auto"/>
        <w:ind w:left="1440"/>
        <w:rPr>
          <w:sz w:val="28"/>
          <w:szCs w:val="28"/>
        </w:rPr>
      </w:pPr>
      <w:r w:rsidRPr="00C12663">
        <w:rPr>
          <w:sz w:val="28"/>
          <w:szCs w:val="28"/>
        </w:rPr>
        <w:lastRenderedPageBreak/>
        <w:t xml:space="preserve">- </w:t>
      </w:r>
      <w:r w:rsidR="00790703">
        <w:rPr>
          <w:sz w:val="28"/>
          <w:szCs w:val="28"/>
        </w:rPr>
        <w:t>U</w:t>
      </w:r>
      <w:r w:rsidR="00412E84" w:rsidRPr="00C12663">
        <w:rPr>
          <w:sz w:val="28"/>
          <w:szCs w:val="28"/>
        </w:rPr>
        <w:t xml:space="preserve">pdating the </w:t>
      </w:r>
      <w:proofErr w:type="spellStart"/>
      <w:r w:rsidR="00412E84" w:rsidRPr="00C12663">
        <w:rPr>
          <w:sz w:val="28"/>
          <w:szCs w:val="28"/>
        </w:rPr>
        <w:t>ExpectedMasterDataToReceive</w:t>
      </w:r>
      <w:proofErr w:type="spellEnd"/>
      <w:r>
        <w:rPr>
          <w:sz w:val="28"/>
          <w:szCs w:val="28"/>
        </w:rPr>
        <w:t xml:space="preserve"> </w:t>
      </w:r>
      <w:r w:rsidR="00412E84">
        <w:rPr>
          <w:sz w:val="28"/>
          <w:szCs w:val="28"/>
        </w:rPr>
        <w:t>to contain all the bits shifted b</w:t>
      </w:r>
      <w:r w:rsidR="004C7752">
        <w:rPr>
          <w:sz w:val="28"/>
          <w:szCs w:val="28"/>
        </w:rPr>
        <w:t xml:space="preserve">y </w:t>
      </w:r>
      <w:r w:rsidR="00412E84">
        <w:rPr>
          <w:sz w:val="28"/>
          <w:szCs w:val="28"/>
        </w:rPr>
        <w:t>Slave and sampled by Master.</w:t>
      </w:r>
    </w:p>
    <w:p w14:paraId="7DF2D3C1" w14:textId="6368A574" w:rsidR="00412E84" w:rsidRPr="0089443E" w:rsidRDefault="00E95DB4" w:rsidP="00412E84">
      <w:pPr>
        <w:rPr>
          <w:rFonts w:asciiTheme="majorBidi" w:hAnsiTheme="majorBidi" w:cstheme="majorBidi"/>
          <w:b/>
          <w:bCs/>
          <w:sz w:val="32"/>
          <w:szCs w:val="32"/>
        </w:rPr>
      </w:pPr>
      <w:r w:rsidRPr="0089443E">
        <w:rPr>
          <w:rFonts w:asciiTheme="majorBidi" w:hAnsiTheme="majorBidi" w:cstheme="majorBidi"/>
          <w:b/>
          <w:bCs/>
          <w:sz w:val="32"/>
          <w:szCs w:val="32"/>
        </w:rPr>
        <w:t xml:space="preserve">C. </w:t>
      </w:r>
      <w:r w:rsidR="00412E84" w:rsidRPr="0089443E">
        <w:rPr>
          <w:rFonts w:asciiTheme="majorBidi" w:hAnsiTheme="majorBidi" w:cstheme="majorBidi"/>
          <w:b/>
          <w:bCs/>
          <w:sz w:val="32"/>
          <w:szCs w:val="32"/>
        </w:rPr>
        <w:t xml:space="preserve">Simulation of Slave: </w:t>
      </w:r>
    </w:p>
    <w:p w14:paraId="67B29124" w14:textId="0ECF97BC" w:rsidR="00412E84" w:rsidRDefault="00AA4E4F" w:rsidP="00412E84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81792" behindDoc="1" locked="0" layoutInCell="1" allowOverlap="1" wp14:anchorId="32E93C02" wp14:editId="02D2DED2">
            <wp:simplePos x="0" y="0"/>
            <wp:positionH relativeFrom="margin">
              <wp:align>right</wp:align>
            </wp:positionH>
            <wp:positionV relativeFrom="paragraph">
              <wp:posOffset>337185</wp:posOffset>
            </wp:positionV>
            <wp:extent cx="6400800" cy="3227070"/>
            <wp:effectExtent l="0" t="0" r="0" b="0"/>
            <wp:wrapTight wrapText="bothSides">
              <wp:wrapPolygon edited="0">
                <wp:start x="0" y="0"/>
                <wp:lineTo x="0" y="21421"/>
                <wp:lineTo x="21536" y="21421"/>
                <wp:lineTo x="21536" y="0"/>
                <wp:lineTo x="0" y="0"/>
              </wp:wrapPolygon>
            </wp:wrapTight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227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12E84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7F774558" wp14:editId="7404E942">
                <wp:simplePos x="0" y="0"/>
                <wp:positionH relativeFrom="margin">
                  <wp:align>center</wp:align>
                </wp:positionH>
                <wp:positionV relativeFrom="paragraph">
                  <wp:posOffset>3761105</wp:posOffset>
                </wp:positionV>
                <wp:extent cx="3434715" cy="167005"/>
                <wp:effectExtent l="0" t="0" r="13335" b="2349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34715" cy="16700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302692E" id="Rectangle 12" o:spid="_x0000_s1026" style="position:absolute;margin-left:0;margin-top:296.15pt;width:270.45pt;height:13.15pt;z-index:25165619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" filled="f" strokecolor="#2f528f" strokeweight="1pt">
                <w10:wrap anchorx="margin"/>
              </v:rect>
            </w:pict>
          </mc:Fallback>
        </mc:AlternateContent>
      </w:r>
      <w:r w:rsidR="00412E84">
        <w:rPr>
          <w:noProof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1DAC3483" wp14:editId="696737CE">
                <wp:simplePos x="0" y="0"/>
                <wp:positionH relativeFrom="margin">
                  <wp:align>center</wp:align>
                </wp:positionH>
                <wp:positionV relativeFrom="paragraph">
                  <wp:posOffset>3764280</wp:posOffset>
                </wp:positionV>
                <wp:extent cx="1104900" cy="198755"/>
                <wp:effectExtent l="0" t="0" r="0" b="10795"/>
                <wp:wrapTight wrapText="bothSides">
                  <wp:wrapPolygon edited="0">
                    <wp:start x="0" y="0"/>
                    <wp:lineTo x="0" y="20703"/>
                    <wp:lineTo x="21228" y="20703"/>
                    <wp:lineTo x="21228" y="0"/>
                    <wp:lineTo x="0" y="0"/>
                  </wp:wrapPolygon>
                </wp:wrapTight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4900" cy="1987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AD2DB4C" w14:textId="005FB1FF" w:rsidR="00412E84" w:rsidRDefault="00412E84" w:rsidP="00412E84">
                            <w:pPr>
                              <w:pStyle w:val="Caption"/>
                              <w:rPr>
                                <w:noProof/>
                                <w:sz w:val="28"/>
                                <w:szCs w:val="28"/>
                              </w:rPr>
                            </w:pPr>
                            <w:r>
                              <w:t>Figure</w:t>
                            </w:r>
                            <w:r w:rsidR="00001E9A">
                              <w:t xml:space="preserve"> </w:t>
                            </w:r>
                            <w:r w:rsidR="00C62007">
                              <w:t>5</w:t>
                            </w:r>
                            <w:r>
                              <w:t>: Wave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AC3483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9" type="#_x0000_t202" style="position:absolute;margin-left:0;margin-top:296.4pt;width:87pt;height:15.65pt;z-index:-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" filled="f" stroked="f">
                <v:textbox inset="0,0,0,0">
                  <w:txbxContent>
                    <w:p w14:paraId="7AD2DB4C" w14:textId="005FB1FF" w:rsidR="00412E84" w:rsidRDefault="00412E84" w:rsidP="00412E84">
                      <w:pPr>
                        <w:pStyle w:val="Caption"/>
                        <w:rPr>
                          <w:noProof/>
                          <w:sz w:val="28"/>
                          <w:szCs w:val="28"/>
                        </w:rPr>
                      </w:pPr>
                      <w:r>
                        <w:t>Figure</w:t>
                      </w:r>
                      <w:r w:rsidR="00001E9A">
                        <w:t xml:space="preserve"> </w:t>
                      </w:r>
                      <w:r w:rsidR="00C62007">
                        <w:t>5</w:t>
                      </w:r>
                      <w:r>
                        <w:t>: Wave form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1BAF6AB8" w14:textId="0DB62A2C" w:rsidR="001732E2" w:rsidRDefault="001732E2" w:rsidP="000F1CA8">
      <w:pPr>
        <w:ind w:left="720" w:hanging="90"/>
        <w:rPr>
          <w:sz w:val="28"/>
          <w:szCs w:val="28"/>
        </w:rPr>
      </w:pPr>
    </w:p>
    <w:p w14:paraId="04BC2236" w14:textId="5CD8FCA6" w:rsidR="001732E2" w:rsidRDefault="00AA104D" w:rsidP="001732E2">
      <w:pPr>
        <w:tabs>
          <w:tab w:val="left" w:pos="2160"/>
        </w:tabs>
        <w:ind w:firstLine="810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B616013" wp14:editId="70B9B504">
                <wp:simplePos x="0" y="0"/>
                <wp:positionH relativeFrom="column">
                  <wp:posOffset>1456899</wp:posOffset>
                </wp:positionH>
                <wp:positionV relativeFrom="paragraph">
                  <wp:posOffset>2578697</wp:posOffset>
                </wp:positionV>
                <wp:extent cx="3575713" cy="218317"/>
                <wp:effectExtent l="0" t="0" r="24765" b="10795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75713" cy="218317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9F3E66" id="Rectangle 29" o:spid="_x0000_s1026" style="position:absolute;margin-left:114.7pt;margin-top:203.05pt;width:281.55pt;height:17.2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" filled="f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1" locked="0" layoutInCell="1" allowOverlap="1" wp14:anchorId="72FB073F" wp14:editId="671334FA">
                <wp:simplePos x="0" y="0"/>
                <wp:positionH relativeFrom="margin">
                  <wp:align>center</wp:align>
                </wp:positionH>
                <wp:positionV relativeFrom="paragraph">
                  <wp:posOffset>2591435</wp:posOffset>
                </wp:positionV>
                <wp:extent cx="1671320" cy="163195"/>
                <wp:effectExtent l="0" t="0" r="5080" b="8255"/>
                <wp:wrapTight wrapText="bothSides">
                  <wp:wrapPolygon edited="0">
                    <wp:start x="0" y="0"/>
                    <wp:lineTo x="0" y="20171"/>
                    <wp:lineTo x="21419" y="20171"/>
                    <wp:lineTo x="21419" y="0"/>
                    <wp:lineTo x="0" y="0"/>
                  </wp:wrapPolygon>
                </wp:wrapTight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71320" cy="16319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F92D3A2" w14:textId="2DB6C53C" w:rsidR="00AA104D" w:rsidRPr="00B26A21" w:rsidRDefault="00AA104D" w:rsidP="00AA104D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proofErr w:type="gramStart"/>
                            <w:r>
                              <w:t>6 :</w:t>
                            </w:r>
                            <w:proofErr w:type="gramEnd"/>
                            <w:r>
                              <w:t xml:space="preserve"> Displayed Messag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2FB073F" id="_x0000_t202" coordsize="21600,21600" o:spt="202" path="m,l,21600r21600,l21600,xe">
                <v:stroke joinstyle="miter"/>
                <v:path gradientshapeok="t" o:connecttype="rect"/>
              </v:shapetype>
              <v:shape id="Text Box 28" o:spid="_x0000_s1030" type="#_x0000_t202" style="position:absolute;left:0;text-align:left;margin-left:0;margin-top:204.05pt;width:131.6pt;height:12.85pt;z-index:-2516316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" stroked="f">
                <v:textbox inset="0,0,0,0">
                  <w:txbxContent>
                    <w:p w14:paraId="5F92D3A2" w14:textId="2DB6C53C" w:rsidR="00AA104D" w:rsidRPr="00B26A21" w:rsidRDefault="00AA104D" w:rsidP="00AA104D">
                      <w:pPr>
                        <w:pStyle w:val="Caption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proofErr w:type="gramStart"/>
                      <w:r>
                        <w:t>6 :</w:t>
                      </w:r>
                      <w:proofErr w:type="gramEnd"/>
                      <w:r>
                        <w:t xml:space="preserve"> Displayed Messages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2816" behindDoc="1" locked="0" layoutInCell="1" allowOverlap="1" wp14:anchorId="41EC3306" wp14:editId="4DF6F7BE">
            <wp:simplePos x="0" y="0"/>
            <wp:positionH relativeFrom="margin">
              <wp:align>center</wp:align>
            </wp:positionH>
            <wp:positionV relativeFrom="paragraph">
              <wp:posOffset>387862</wp:posOffset>
            </wp:positionV>
            <wp:extent cx="3886742" cy="1981477"/>
            <wp:effectExtent l="0" t="0" r="0" b="0"/>
            <wp:wrapTight wrapText="bothSides">
              <wp:wrapPolygon edited="0">
                <wp:start x="0" y="0"/>
                <wp:lineTo x="0" y="21392"/>
                <wp:lineTo x="21494" y="21392"/>
                <wp:lineTo x="21494" y="0"/>
                <wp:lineTo x="0" y="0"/>
              </wp:wrapPolygon>
            </wp:wrapTight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6742" cy="198147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732E2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3E4C31F" wp14:editId="293397C1">
                <wp:simplePos x="0" y="0"/>
                <wp:positionH relativeFrom="page">
                  <wp:posOffset>1851660</wp:posOffset>
                </wp:positionH>
                <wp:positionV relativeFrom="paragraph">
                  <wp:posOffset>6798310</wp:posOffset>
                </wp:positionV>
                <wp:extent cx="3434715" cy="281940"/>
                <wp:effectExtent l="0" t="0" r="13335" b="2286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34715" cy="28194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AD03289" w14:textId="4F0FD585" w:rsidR="004C7752" w:rsidRDefault="004C7752" w:rsidP="004C7752">
                            <w:pPr>
                              <w:pStyle w:val="Caption"/>
                              <w:jc w:val="center"/>
                              <w:rPr>
                                <w:noProof/>
                                <w:sz w:val="28"/>
                                <w:szCs w:val="28"/>
                              </w:rPr>
                            </w:pPr>
                            <w:r>
                              <w:t xml:space="preserve">Figure </w:t>
                            </w:r>
                            <w:r w:rsidR="006E0B78">
                              <w:t>6</w:t>
                            </w:r>
                            <w:r>
                              <w:t>: Displayed Messages</w:t>
                            </w:r>
                          </w:p>
                          <w:p w14:paraId="360B6767" w14:textId="77777777" w:rsidR="004C7752" w:rsidRDefault="004C7752" w:rsidP="004C775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3E4C31F" id="Rectangle 6" o:spid="_x0000_s1030" style="position:absolute;left:0;text-align:left;margin-left:145.8pt;margin-top:535.3pt;width:270.45pt;height:22.2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" filled="f" strokecolor="#1f3763 [1604]" strokeweight="1pt">
                <v:textbox>
                  <w:txbxContent>
                    <w:p w14:paraId="5AD03289" w14:textId="4F0FD585" w:rsidR="004C7752" w:rsidRDefault="004C7752" w:rsidP="004C7752">
                      <w:pPr>
                        <w:pStyle w:val="Caption"/>
                        <w:jc w:val="center"/>
                        <w:rPr>
                          <w:noProof/>
                          <w:sz w:val="28"/>
                          <w:szCs w:val="28"/>
                        </w:rPr>
                      </w:pPr>
                      <w:r>
                        <w:t xml:space="preserve">Figure </w:t>
                      </w:r>
                      <w:r w:rsidR="006E0B78">
                        <w:t>6</w:t>
                      </w:r>
                      <w:r>
                        <w:t>: Displayed Messages</w:t>
                      </w:r>
                    </w:p>
                    <w:p w14:paraId="360B6767" w14:textId="77777777" w:rsidR="004C7752" w:rsidRDefault="004C7752" w:rsidP="004C7752">
                      <w:pPr>
                        <w:jc w:val="center"/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1732E2">
        <w:rPr>
          <w:sz w:val="28"/>
          <w:szCs w:val="28"/>
        </w:rPr>
        <w:br w:type="page"/>
      </w:r>
      <w:r w:rsidR="007B1F53">
        <w:rPr>
          <w:sz w:val="28"/>
          <w:szCs w:val="28"/>
        </w:rPr>
        <w:lastRenderedPageBreak/>
        <w:br/>
      </w:r>
      <w:r w:rsidR="00E77C7D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D5093CB" wp14:editId="0C7AB675">
                <wp:simplePos x="0" y="0"/>
                <wp:positionH relativeFrom="column">
                  <wp:posOffset>2042160</wp:posOffset>
                </wp:positionH>
                <wp:positionV relativeFrom="paragraph">
                  <wp:posOffset>4754880</wp:posOffset>
                </wp:positionV>
                <wp:extent cx="1797050" cy="123825"/>
                <wp:effectExtent l="0" t="0" r="0" b="9525"/>
                <wp:wrapTopAndBottom/>
                <wp:docPr id="23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97050" cy="123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B2491B" w14:textId="77777777" w:rsidR="001732E2" w:rsidRPr="00C610B2" w:rsidRDefault="001732E2" w:rsidP="001732E2">
                            <w:pPr>
                              <w:pStyle w:val="Caption"/>
                              <w:rPr>
                                <w:rFonts w:asciiTheme="majorBidi" w:hAnsiTheme="majorBidi" w:cstheme="majorBidi"/>
                                <w:b/>
                                <w:bCs/>
                                <w:noProof/>
                                <w:sz w:val="32"/>
                                <w:szCs w:val="32"/>
                              </w:rPr>
                            </w:pPr>
                            <w:r>
                              <w:t xml:space="preserve">Figure </w:t>
                            </w:r>
                            <w:proofErr w:type="gramStart"/>
                            <w:r>
                              <w:t>7 :</w:t>
                            </w:r>
                            <w:proofErr w:type="gramEnd"/>
                            <w:r>
                              <w:t xml:space="preserve"> Development Wave Form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5093CB" id="Text Box 23" o:spid="_x0000_s1031" type="#_x0000_t202" style="position:absolute;left:0;text-align:left;margin-left:160.8pt;margin-top:374.4pt;width:141.5pt;height:9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" stroked="f">
                <v:textbox inset="0,0,0,0">
                  <w:txbxContent>
                    <w:p w14:paraId="70B2491B" w14:textId="77777777" w:rsidR="001732E2" w:rsidRPr="00C610B2" w:rsidRDefault="001732E2" w:rsidP="001732E2">
                      <w:pPr>
                        <w:pStyle w:val="Caption"/>
                        <w:rPr>
                          <w:rFonts w:asciiTheme="majorBidi" w:hAnsiTheme="majorBidi" w:cstheme="majorBidi"/>
                          <w:b/>
                          <w:bCs/>
                          <w:noProof/>
                          <w:sz w:val="32"/>
                          <w:szCs w:val="32"/>
                        </w:rPr>
                      </w:pPr>
                      <w:r>
                        <w:t>Figure 7 : Development Wave Form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E77C7D">
        <w:rPr>
          <w:rFonts w:asciiTheme="majorBidi" w:hAnsiTheme="majorBidi" w:cstheme="majorBidi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5EE982C" wp14:editId="3D10256A">
                <wp:simplePos x="0" y="0"/>
                <wp:positionH relativeFrom="column">
                  <wp:posOffset>847090</wp:posOffset>
                </wp:positionH>
                <wp:positionV relativeFrom="paragraph">
                  <wp:posOffset>4714875</wp:posOffset>
                </wp:positionV>
                <wp:extent cx="3803650" cy="211455"/>
                <wp:effectExtent l="9525" t="10795" r="6350" b="6350"/>
                <wp:wrapNone/>
                <wp:docPr id="24" name="Rectangl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803650" cy="2114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5875465" id="Rectangle 24" o:spid="_x0000_s1026" style="position:absolute;margin-left:66.7pt;margin-top:371.25pt;width:299.5pt;height:16.6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"/>
            </w:pict>
          </mc:Fallback>
        </mc:AlternateContent>
      </w:r>
      <w:r w:rsidR="00E77C7D"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anchor distT="0" distB="0" distL="114300" distR="114300" simplePos="0" relativeHeight="251674624" behindDoc="1" locked="0" layoutInCell="1" allowOverlap="1" wp14:anchorId="0119361D" wp14:editId="68DE319C">
            <wp:simplePos x="0" y="0"/>
            <wp:positionH relativeFrom="page">
              <wp:align>right</wp:align>
            </wp:positionH>
            <wp:positionV relativeFrom="paragraph">
              <wp:posOffset>502920</wp:posOffset>
            </wp:positionV>
            <wp:extent cx="7645400" cy="4152900"/>
            <wp:effectExtent l="0" t="0" r="0" b="0"/>
            <wp:wrapTight wrapText="bothSides">
              <wp:wrapPolygon edited="0">
                <wp:start x="0" y="0"/>
                <wp:lineTo x="0" y="21501"/>
                <wp:lineTo x="21528" y="21501"/>
                <wp:lineTo x="21528" y="0"/>
                <wp:lineTo x="0" y="0"/>
              </wp:wrapPolygon>
            </wp:wrapTight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45400" cy="4152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E77C7D" w:rsidRPr="009F619D">
        <w:rPr>
          <w:rFonts w:asciiTheme="majorBidi" w:hAnsiTheme="majorBidi" w:cstheme="majorBidi"/>
          <w:b/>
          <w:bCs/>
          <w:sz w:val="32"/>
          <w:szCs w:val="32"/>
        </w:rPr>
        <w:t>D.</w:t>
      </w:r>
      <w:r w:rsidR="00E77C7D"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  <w:r w:rsidR="00E77C7D" w:rsidRPr="009F619D">
        <w:rPr>
          <w:rFonts w:asciiTheme="majorBidi" w:hAnsiTheme="majorBidi" w:cstheme="majorBidi"/>
          <w:b/>
          <w:bCs/>
          <w:sz w:val="32"/>
          <w:szCs w:val="32"/>
        </w:rPr>
        <w:t>Simulation of Development Testbench:</w:t>
      </w:r>
    </w:p>
    <w:p w14:paraId="40791E0D" w14:textId="70A7160C" w:rsidR="001732E2" w:rsidRDefault="00E77C7D" w:rsidP="007B1F53">
      <w:pPr>
        <w:tabs>
          <w:tab w:val="left" w:pos="2160"/>
        </w:tabs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75648" behindDoc="1" locked="0" layoutInCell="1" allowOverlap="1" wp14:anchorId="38DE8739" wp14:editId="74465459">
            <wp:simplePos x="0" y="0"/>
            <wp:positionH relativeFrom="margin">
              <wp:posOffset>-22860</wp:posOffset>
            </wp:positionH>
            <wp:positionV relativeFrom="paragraph">
              <wp:posOffset>4610735</wp:posOffset>
            </wp:positionV>
            <wp:extent cx="6136005" cy="2527300"/>
            <wp:effectExtent l="0" t="0" r="0" b="6350"/>
            <wp:wrapTight wrapText="bothSides">
              <wp:wrapPolygon edited="0">
                <wp:start x="0" y="0"/>
                <wp:lineTo x="0" y="21491"/>
                <wp:lineTo x="21526" y="21491"/>
                <wp:lineTo x="21526" y="0"/>
                <wp:lineTo x="0" y="0"/>
              </wp:wrapPolygon>
            </wp:wrapTight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6005" cy="252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4E61D6" w14:textId="652F14AF" w:rsidR="00412E84" w:rsidRPr="007B1F53" w:rsidRDefault="00E77C7D" w:rsidP="007B1F53">
      <w:pPr>
        <w:tabs>
          <w:tab w:val="left" w:pos="2160"/>
        </w:tabs>
        <w:ind w:firstLine="810"/>
        <w:rPr>
          <w:rFonts w:asciiTheme="majorBidi" w:hAnsiTheme="majorBidi" w:cstheme="majorBidi"/>
          <w:b/>
          <w:bCs/>
          <w:sz w:val="32"/>
          <w:szCs w:val="32"/>
          <w:rtl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742BB59" wp14:editId="4713E287">
                <wp:simplePos x="0" y="0"/>
                <wp:positionH relativeFrom="column">
                  <wp:posOffset>1633855</wp:posOffset>
                </wp:positionH>
                <wp:positionV relativeFrom="paragraph">
                  <wp:posOffset>2714625</wp:posOffset>
                </wp:positionV>
                <wp:extent cx="2073910" cy="135890"/>
                <wp:effectExtent l="0" t="0" r="2540" b="0"/>
                <wp:wrapTight wrapText="bothSides">
                  <wp:wrapPolygon edited="0">
                    <wp:start x="0" y="0"/>
                    <wp:lineTo x="0" y="18168"/>
                    <wp:lineTo x="21428" y="18168"/>
                    <wp:lineTo x="21428" y="0"/>
                    <wp:lineTo x="0" y="0"/>
                  </wp:wrapPolygon>
                </wp:wrapTight>
                <wp:docPr id="22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73910" cy="1358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B94AEE" w14:textId="77777777" w:rsidR="001732E2" w:rsidRPr="002F4663" w:rsidRDefault="001732E2" w:rsidP="001732E2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proofErr w:type="gramStart"/>
                            <w:r>
                              <w:t>8 :</w:t>
                            </w:r>
                            <w:proofErr w:type="gramEnd"/>
                            <w:r>
                              <w:t xml:space="preserve"> Development Displayed Messag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42BB59" id="Text Box 22" o:spid="_x0000_s1033" type="#_x0000_t202" style="position:absolute;left:0;text-align:left;margin-left:128.65pt;margin-top:213.75pt;width:163.3pt;height:10.7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" stroked="f">
                <v:textbox inset="0,0,0,0">
                  <w:txbxContent>
                    <w:p w14:paraId="08B94AEE" w14:textId="77777777" w:rsidR="001732E2" w:rsidRPr="002F4663" w:rsidRDefault="001732E2" w:rsidP="001732E2">
                      <w:pPr>
                        <w:pStyle w:val="Caption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proofErr w:type="gramStart"/>
                      <w:r>
                        <w:t>8 :</w:t>
                      </w:r>
                      <w:proofErr w:type="gramEnd"/>
                      <w:r>
                        <w:t xml:space="preserve"> Development Displayed Message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1" locked="0" layoutInCell="1" allowOverlap="1" wp14:anchorId="461A0EB0" wp14:editId="15BBAF0F">
                <wp:simplePos x="0" y="0"/>
                <wp:positionH relativeFrom="margin">
                  <wp:posOffset>822960</wp:posOffset>
                </wp:positionH>
                <wp:positionV relativeFrom="paragraph">
                  <wp:posOffset>2663825</wp:posOffset>
                </wp:positionV>
                <wp:extent cx="3867150" cy="207645"/>
                <wp:effectExtent l="0" t="0" r="19050" b="20955"/>
                <wp:wrapNone/>
                <wp:docPr id="21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867150" cy="20764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ACF117A" id="Rectangle 21" o:spid="_x0000_s1026" style="position:absolute;margin-left:64.8pt;margin-top:209.75pt;width:304.5pt;height:16.35pt;z-index:-2516367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" filled="f">
                <w10:wrap anchorx="margin"/>
              </v:rect>
            </w:pict>
          </mc:Fallback>
        </mc:AlternateContent>
      </w:r>
    </w:p>
    <w:sectPr w:rsidR="00412E84" w:rsidRPr="007B1F53" w:rsidSect="008B1014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71695A" w14:textId="77777777" w:rsidR="0054578D" w:rsidRDefault="0054578D" w:rsidP="00FB18B0">
      <w:pPr>
        <w:spacing w:after="0" w:line="240" w:lineRule="auto"/>
      </w:pPr>
      <w:r>
        <w:separator/>
      </w:r>
    </w:p>
  </w:endnote>
  <w:endnote w:type="continuationSeparator" w:id="0">
    <w:p w14:paraId="75062EE3" w14:textId="77777777" w:rsidR="0054578D" w:rsidRDefault="0054578D" w:rsidP="00FB18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EE05CA" w14:textId="77777777" w:rsidR="0054578D" w:rsidRDefault="0054578D" w:rsidP="00FB18B0">
      <w:pPr>
        <w:spacing w:after="0" w:line="240" w:lineRule="auto"/>
      </w:pPr>
      <w:r>
        <w:separator/>
      </w:r>
    </w:p>
  </w:footnote>
  <w:footnote w:type="continuationSeparator" w:id="0">
    <w:p w14:paraId="1E8B5350" w14:textId="77777777" w:rsidR="0054578D" w:rsidRDefault="0054578D" w:rsidP="00FB18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04684"/>
    <w:multiLevelType w:val="hybridMultilevel"/>
    <w:tmpl w:val="0D9440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FC75C2"/>
    <w:multiLevelType w:val="hybridMultilevel"/>
    <w:tmpl w:val="E3B8B972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1FB0769"/>
    <w:multiLevelType w:val="hybridMultilevel"/>
    <w:tmpl w:val="5566891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F459AD"/>
    <w:multiLevelType w:val="hybridMultilevel"/>
    <w:tmpl w:val="157E0606"/>
    <w:lvl w:ilvl="0" w:tplc="869A62B4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8E83889"/>
    <w:multiLevelType w:val="hybridMultilevel"/>
    <w:tmpl w:val="75ACEB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6B7F31"/>
    <w:multiLevelType w:val="hybridMultilevel"/>
    <w:tmpl w:val="0D944040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0115DC3"/>
    <w:multiLevelType w:val="hybridMultilevel"/>
    <w:tmpl w:val="04FC8108"/>
    <w:lvl w:ilvl="0" w:tplc="520056D8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762E91"/>
    <w:multiLevelType w:val="hybridMultilevel"/>
    <w:tmpl w:val="7A9AED7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BE4C0B"/>
    <w:multiLevelType w:val="hybridMultilevel"/>
    <w:tmpl w:val="98A6A8C0"/>
    <w:lvl w:ilvl="0" w:tplc="1E261C78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1F1645"/>
    <w:multiLevelType w:val="hybridMultilevel"/>
    <w:tmpl w:val="269C8D62"/>
    <w:lvl w:ilvl="0" w:tplc="797E4440">
      <w:start w:val="1"/>
      <w:numFmt w:val="decimal"/>
      <w:lvlText w:val="%1."/>
      <w:lvlJc w:val="left"/>
      <w:pPr>
        <w:ind w:left="1121" w:hanging="401"/>
        <w:jc w:val="left"/>
      </w:pPr>
      <w:rPr>
        <w:rFonts w:ascii="Times New Roman" w:eastAsia="Times New Roman" w:hAnsi="Times New Roman" w:cs="Times New Roman" w:hint="default"/>
        <w:b/>
        <w:bCs/>
        <w:spacing w:val="-7"/>
        <w:w w:val="100"/>
        <w:sz w:val="40"/>
        <w:szCs w:val="40"/>
        <w:lang w:val="en-US" w:eastAsia="en-US" w:bidi="ar-SA"/>
      </w:rPr>
    </w:lvl>
    <w:lvl w:ilvl="1" w:tplc="AD80A838">
      <w:numFmt w:val="bullet"/>
      <w:lvlText w:val="•"/>
      <w:lvlJc w:val="left"/>
      <w:pPr>
        <w:ind w:left="2115" w:hanging="401"/>
      </w:pPr>
      <w:rPr>
        <w:rFonts w:hint="default"/>
        <w:lang w:val="en-US" w:eastAsia="en-US" w:bidi="ar-SA"/>
      </w:rPr>
    </w:lvl>
    <w:lvl w:ilvl="2" w:tplc="0B2631A8">
      <w:numFmt w:val="bullet"/>
      <w:lvlText w:val="•"/>
      <w:lvlJc w:val="left"/>
      <w:pPr>
        <w:ind w:left="3109" w:hanging="401"/>
      </w:pPr>
      <w:rPr>
        <w:rFonts w:hint="default"/>
        <w:lang w:val="en-US" w:eastAsia="en-US" w:bidi="ar-SA"/>
      </w:rPr>
    </w:lvl>
    <w:lvl w:ilvl="3" w:tplc="616286F2">
      <w:numFmt w:val="bullet"/>
      <w:lvlText w:val="•"/>
      <w:lvlJc w:val="left"/>
      <w:pPr>
        <w:ind w:left="4103" w:hanging="401"/>
      </w:pPr>
      <w:rPr>
        <w:rFonts w:hint="default"/>
        <w:lang w:val="en-US" w:eastAsia="en-US" w:bidi="ar-SA"/>
      </w:rPr>
    </w:lvl>
    <w:lvl w:ilvl="4" w:tplc="6F9E66EC">
      <w:numFmt w:val="bullet"/>
      <w:lvlText w:val="•"/>
      <w:lvlJc w:val="left"/>
      <w:pPr>
        <w:ind w:left="5097" w:hanging="401"/>
      </w:pPr>
      <w:rPr>
        <w:rFonts w:hint="default"/>
        <w:lang w:val="en-US" w:eastAsia="en-US" w:bidi="ar-SA"/>
      </w:rPr>
    </w:lvl>
    <w:lvl w:ilvl="5" w:tplc="DD66229A">
      <w:numFmt w:val="bullet"/>
      <w:lvlText w:val="•"/>
      <w:lvlJc w:val="left"/>
      <w:pPr>
        <w:ind w:left="6091" w:hanging="401"/>
      </w:pPr>
      <w:rPr>
        <w:rFonts w:hint="default"/>
        <w:lang w:val="en-US" w:eastAsia="en-US" w:bidi="ar-SA"/>
      </w:rPr>
    </w:lvl>
    <w:lvl w:ilvl="6" w:tplc="BE1E322E">
      <w:numFmt w:val="bullet"/>
      <w:lvlText w:val="•"/>
      <w:lvlJc w:val="left"/>
      <w:pPr>
        <w:ind w:left="7085" w:hanging="401"/>
      </w:pPr>
      <w:rPr>
        <w:rFonts w:hint="default"/>
        <w:lang w:val="en-US" w:eastAsia="en-US" w:bidi="ar-SA"/>
      </w:rPr>
    </w:lvl>
    <w:lvl w:ilvl="7" w:tplc="8110DE78">
      <w:numFmt w:val="bullet"/>
      <w:lvlText w:val="•"/>
      <w:lvlJc w:val="left"/>
      <w:pPr>
        <w:ind w:left="8079" w:hanging="401"/>
      </w:pPr>
      <w:rPr>
        <w:rFonts w:hint="default"/>
        <w:lang w:val="en-US" w:eastAsia="en-US" w:bidi="ar-SA"/>
      </w:rPr>
    </w:lvl>
    <w:lvl w:ilvl="8" w:tplc="5A4A658C">
      <w:numFmt w:val="bullet"/>
      <w:lvlText w:val="•"/>
      <w:lvlJc w:val="left"/>
      <w:pPr>
        <w:ind w:left="9073" w:hanging="401"/>
      </w:pPr>
      <w:rPr>
        <w:rFonts w:hint="default"/>
        <w:lang w:val="en-US" w:eastAsia="en-US" w:bidi="ar-SA"/>
      </w:rPr>
    </w:lvl>
  </w:abstractNum>
  <w:abstractNum w:abstractNumId="10" w15:restartNumberingAfterBreak="0">
    <w:nsid w:val="322B581A"/>
    <w:multiLevelType w:val="hybridMultilevel"/>
    <w:tmpl w:val="2EC49C08"/>
    <w:lvl w:ilvl="0" w:tplc="069A8E22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B8D5AA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1D679D3"/>
    <w:multiLevelType w:val="hybridMultilevel"/>
    <w:tmpl w:val="08BA14D0"/>
    <w:lvl w:ilvl="0" w:tplc="D4F0BB82">
      <w:start w:val="2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301268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48E06B1"/>
    <w:multiLevelType w:val="hybridMultilevel"/>
    <w:tmpl w:val="F208B5C4"/>
    <w:lvl w:ilvl="0" w:tplc="1938D05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576D405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5B2E3FB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60C2383E"/>
    <w:multiLevelType w:val="hybridMultilevel"/>
    <w:tmpl w:val="8ABE1C92"/>
    <w:lvl w:ilvl="0" w:tplc="F8D0E4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3E510FE"/>
    <w:multiLevelType w:val="hybridMultilevel"/>
    <w:tmpl w:val="A4140FCE"/>
    <w:lvl w:ilvl="0" w:tplc="D4F0BB82">
      <w:start w:val="2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51470D1"/>
    <w:multiLevelType w:val="hybridMultilevel"/>
    <w:tmpl w:val="5C745A4A"/>
    <w:lvl w:ilvl="0" w:tplc="CE9E09B8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D580D2D"/>
    <w:multiLevelType w:val="hybridMultilevel"/>
    <w:tmpl w:val="A2CCE98A"/>
    <w:lvl w:ilvl="0" w:tplc="1D107366">
      <w:start w:val="2"/>
      <w:numFmt w:val="bullet"/>
      <w:lvlText w:val="-"/>
      <w:lvlJc w:val="left"/>
      <w:pPr>
        <w:ind w:left="32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1" w15:restartNumberingAfterBreak="0">
    <w:nsid w:val="728933BB"/>
    <w:multiLevelType w:val="hybridMultilevel"/>
    <w:tmpl w:val="A1F81D60"/>
    <w:lvl w:ilvl="0" w:tplc="98B6F2EA">
      <w:start w:val="4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3512C63"/>
    <w:multiLevelType w:val="hybridMultilevel"/>
    <w:tmpl w:val="267485E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65911EF"/>
    <w:multiLevelType w:val="hybridMultilevel"/>
    <w:tmpl w:val="7020069C"/>
    <w:lvl w:ilvl="0" w:tplc="830CEAFC">
      <w:start w:val="4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65A283D"/>
    <w:multiLevelType w:val="hybridMultilevel"/>
    <w:tmpl w:val="9692FE6E"/>
    <w:lvl w:ilvl="0" w:tplc="8092E924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7372E5"/>
    <w:multiLevelType w:val="hybridMultilevel"/>
    <w:tmpl w:val="FB2A1B6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B05473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"/>
  </w:num>
  <w:num w:numId="2">
    <w:abstractNumId w:val="5"/>
  </w:num>
  <w:num w:numId="3">
    <w:abstractNumId w:val="26"/>
  </w:num>
  <w:num w:numId="4">
    <w:abstractNumId w:val="15"/>
  </w:num>
  <w:num w:numId="5">
    <w:abstractNumId w:val="11"/>
  </w:num>
  <w:num w:numId="6">
    <w:abstractNumId w:val="13"/>
  </w:num>
  <w:num w:numId="7">
    <w:abstractNumId w:val="16"/>
  </w:num>
  <w:num w:numId="8">
    <w:abstractNumId w:val="24"/>
  </w:num>
  <w:num w:numId="9">
    <w:abstractNumId w:val="6"/>
  </w:num>
  <w:num w:numId="10">
    <w:abstractNumId w:val="0"/>
  </w:num>
  <w:num w:numId="11">
    <w:abstractNumId w:val="8"/>
  </w:num>
  <w:num w:numId="12">
    <w:abstractNumId w:val="20"/>
  </w:num>
  <w:num w:numId="13">
    <w:abstractNumId w:val="23"/>
  </w:num>
  <w:num w:numId="14">
    <w:abstractNumId w:val="17"/>
  </w:num>
  <w:num w:numId="15">
    <w:abstractNumId w:val="10"/>
  </w:num>
  <w:num w:numId="16">
    <w:abstractNumId w:val="21"/>
  </w:num>
  <w:num w:numId="1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0"/>
  </w:num>
  <w:num w:numId="20">
    <w:abstractNumId w:val="23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"/>
  </w:num>
  <w:num w:numId="22">
    <w:abstractNumId w:val="25"/>
  </w:num>
  <w:num w:numId="23">
    <w:abstractNumId w:val="12"/>
  </w:num>
  <w:num w:numId="24">
    <w:abstractNumId w:val="18"/>
  </w:num>
  <w:num w:numId="25">
    <w:abstractNumId w:val="7"/>
  </w:num>
  <w:num w:numId="26">
    <w:abstractNumId w:val="4"/>
  </w:num>
  <w:num w:numId="27">
    <w:abstractNumId w:val="3"/>
  </w:num>
  <w:num w:numId="28">
    <w:abstractNumId w:val="19"/>
  </w:num>
  <w:num w:numId="29">
    <w:abstractNumId w:val="14"/>
  </w:num>
  <w:num w:numId="30">
    <w:abstractNumId w:val="22"/>
  </w:num>
  <w:num w:numId="3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xNDY1MTIwMTY2MzZR0lEKTi0uzszPAykwrgUAD8pj0CwAAAA="/>
  </w:docVars>
  <w:rsids>
    <w:rsidRoot w:val="003017D9"/>
    <w:rsid w:val="00001E9A"/>
    <w:rsid w:val="00003EFA"/>
    <w:rsid w:val="0002751C"/>
    <w:rsid w:val="00027B9D"/>
    <w:rsid w:val="00041840"/>
    <w:rsid w:val="00046456"/>
    <w:rsid w:val="000621B7"/>
    <w:rsid w:val="00081F6E"/>
    <w:rsid w:val="000838D6"/>
    <w:rsid w:val="000B1443"/>
    <w:rsid w:val="000D2F9E"/>
    <w:rsid w:val="000D590E"/>
    <w:rsid w:val="000F1CA8"/>
    <w:rsid w:val="000F4135"/>
    <w:rsid w:val="000F4240"/>
    <w:rsid w:val="00113361"/>
    <w:rsid w:val="00121DE1"/>
    <w:rsid w:val="001228FD"/>
    <w:rsid w:val="00123106"/>
    <w:rsid w:val="001330EE"/>
    <w:rsid w:val="00133B48"/>
    <w:rsid w:val="00141500"/>
    <w:rsid w:val="00152778"/>
    <w:rsid w:val="0015330A"/>
    <w:rsid w:val="00160AA2"/>
    <w:rsid w:val="0016737B"/>
    <w:rsid w:val="00171870"/>
    <w:rsid w:val="00172D94"/>
    <w:rsid w:val="001732E2"/>
    <w:rsid w:val="001835A5"/>
    <w:rsid w:val="00184192"/>
    <w:rsid w:val="001858D3"/>
    <w:rsid w:val="00194253"/>
    <w:rsid w:val="001976A7"/>
    <w:rsid w:val="001A101D"/>
    <w:rsid w:val="001A2764"/>
    <w:rsid w:val="001B3DE3"/>
    <w:rsid w:val="001C2CB6"/>
    <w:rsid w:val="001C7342"/>
    <w:rsid w:val="001E103F"/>
    <w:rsid w:val="001E2529"/>
    <w:rsid w:val="001E2CAF"/>
    <w:rsid w:val="001F0EC4"/>
    <w:rsid w:val="001F1219"/>
    <w:rsid w:val="002109CD"/>
    <w:rsid w:val="00214C1C"/>
    <w:rsid w:val="00235568"/>
    <w:rsid w:val="00244C71"/>
    <w:rsid w:val="00273592"/>
    <w:rsid w:val="0028073A"/>
    <w:rsid w:val="002849DD"/>
    <w:rsid w:val="00291086"/>
    <w:rsid w:val="002A1169"/>
    <w:rsid w:val="002A3574"/>
    <w:rsid w:val="002A5E3A"/>
    <w:rsid w:val="002A68D5"/>
    <w:rsid w:val="002B2191"/>
    <w:rsid w:val="002D028E"/>
    <w:rsid w:val="002D28FC"/>
    <w:rsid w:val="002D4BA4"/>
    <w:rsid w:val="002E0224"/>
    <w:rsid w:val="003017D9"/>
    <w:rsid w:val="00313C22"/>
    <w:rsid w:val="00351585"/>
    <w:rsid w:val="0035356C"/>
    <w:rsid w:val="003709D4"/>
    <w:rsid w:val="00373367"/>
    <w:rsid w:val="00377DEC"/>
    <w:rsid w:val="00384245"/>
    <w:rsid w:val="00390EAD"/>
    <w:rsid w:val="0039259E"/>
    <w:rsid w:val="00394B2F"/>
    <w:rsid w:val="003B32FC"/>
    <w:rsid w:val="003B3B70"/>
    <w:rsid w:val="003B5C38"/>
    <w:rsid w:val="003C095A"/>
    <w:rsid w:val="003D4C87"/>
    <w:rsid w:val="003E1D6F"/>
    <w:rsid w:val="003F1B87"/>
    <w:rsid w:val="003F3E81"/>
    <w:rsid w:val="00403325"/>
    <w:rsid w:val="00405C2F"/>
    <w:rsid w:val="00412BCA"/>
    <w:rsid w:val="00412E84"/>
    <w:rsid w:val="004143DC"/>
    <w:rsid w:val="00414E27"/>
    <w:rsid w:val="004208B0"/>
    <w:rsid w:val="004225FA"/>
    <w:rsid w:val="00423683"/>
    <w:rsid w:val="00425B1F"/>
    <w:rsid w:val="00431A6F"/>
    <w:rsid w:val="00433802"/>
    <w:rsid w:val="0044112B"/>
    <w:rsid w:val="004454E3"/>
    <w:rsid w:val="0044711C"/>
    <w:rsid w:val="00452FC2"/>
    <w:rsid w:val="004604DE"/>
    <w:rsid w:val="00463E86"/>
    <w:rsid w:val="0046551D"/>
    <w:rsid w:val="004716A0"/>
    <w:rsid w:val="00476317"/>
    <w:rsid w:val="00491AE4"/>
    <w:rsid w:val="004A102B"/>
    <w:rsid w:val="004A439A"/>
    <w:rsid w:val="004A4C8A"/>
    <w:rsid w:val="004B092E"/>
    <w:rsid w:val="004C17A7"/>
    <w:rsid w:val="004C6BAD"/>
    <w:rsid w:val="004C7752"/>
    <w:rsid w:val="004D0E2E"/>
    <w:rsid w:val="004D3759"/>
    <w:rsid w:val="004D7CE6"/>
    <w:rsid w:val="004F39F3"/>
    <w:rsid w:val="00500848"/>
    <w:rsid w:val="005136AA"/>
    <w:rsid w:val="00514790"/>
    <w:rsid w:val="005168A6"/>
    <w:rsid w:val="005236C2"/>
    <w:rsid w:val="00542216"/>
    <w:rsid w:val="0054578D"/>
    <w:rsid w:val="00561DB2"/>
    <w:rsid w:val="005621E0"/>
    <w:rsid w:val="00562E57"/>
    <w:rsid w:val="00574342"/>
    <w:rsid w:val="005A59FA"/>
    <w:rsid w:val="005C3E1A"/>
    <w:rsid w:val="005C7A49"/>
    <w:rsid w:val="005E7D3D"/>
    <w:rsid w:val="005F16C5"/>
    <w:rsid w:val="00601E05"/>
    <w:rsid w:val="006302BF"/>
    <w:rsid w:val="00632A3C"/>
    <w:rsid w:val="00653723"/>
    <w:rsid w:val="00655655"/>
    <w:rsid w:val="00664C23"/>
    <w:rsid w:val="0067216C"/>
    <w:rsid w:val="00676B83"/>
    <w:rsid w:val="00684A59"/>
    <w:rsid w:val="006922B9"/>
    <w:rsid w:val="00692A9E"/>
    <w:rsid w:val="006A4561"/>
    <w:rsid w:val="006B13DC"/>
    <w:rsid w:val="006D6A49"/>
    <w:rsid w:val="006D74CA"/>
    <w:rsid w:val="006E0B78"/>
    <w:rsid w:val="006F2180"/>
    <w:rsid w:val="006F5E4F"/>
    <w:rsid w:val="00700283"/>
    <w:rsid w:val="007307AF"/>
    <w:rsid w:val="00753DBA"/>
    <w:rsid w:val="00757A7A"/>
    <w:rsid w:val="0076373E"/>
    <w:rsid w:val="00774252"/>
    <w:rsid w:val="007753E3"/>
    <w:rsid w:val="007755C5"/>
    <w:rsid w:val="00790703"/>
    <w:rsid w:val="007A4758"/>
    <w:rsid w:val="007B153C"/>
    <w:rsid w:val="007B1F53"/>
    <w:rsid w:val="007C0110"/>
    <w:rsid w:val="007D472B"/>
    <w:rsid w:val="007E1013"/>
    <w:rsid w:val="007E4DE9"/>
    <w:rsid w:val="007F3D8D"/>
    <w:rsid w:val="007F4662"/>
    <w:rsid w:val="0081001F"/>
    <w:rsid w:val="00812D1F"/>
    <w:rsid w:val="00836CB4"/>
    <w:rsid w:val="008415CC"/>
    <w:rsid w:val="00842E21"/>
    <w:rsid w:val="008478E5"/>
    <w:rsid w:val="0089443E"/>
    <w:rsid w:val="00895E7D"/>
    <w:rsid w:val="008A59F8"/>
    <w:rsid w:val="008B0630"/>
    <w:rsid w:val="008B1014"/>
    <w:rsid w:val="008D250B"/>
    <w:rsid w:val="008E5DD4"/>
    <w:rsid w:val="008F43B3"/>
    <w:rsid w:val="008F7E7E"/>
    <w:rsid w:val="00911696"/>
    <w:rsid w:val="00917E08"/>
    <w:rsid w:val="00941DE5"/>
    <w:rsid w:val="00945657"/>
    <w:rsid w:val="00970C19"/>
    <w:rsid w:val="0097791A"/>
    <w:rsid w:val="00991899"/>
    <w:rsid w:val="009945CA"/>
    <w:rsid w:val="00995E75"/>
    <w:rsid w:val="009B2732"/>
    <w:rsid w:val="009D2404"/>
    <w:rsid w:val="009D68C3"/>
    <w:rsid w:val="009E55BE"/>
    <w:rsid w:val="00A03B11"/>
    <w:rsid w:val="00A05748"/>
    <w:rsid w:val="00A1144B"/>
    <w:rsid w:val="00A20F42"/>
    <w:rsid w:val="00A2278A"/>
    <w:rsid w:val="00A24D27"/>
    <w:rsid w:val="00A26438"/>
    <w:rsid w:val="00A30256"/>
    <w:rsid w:val="00A35BAB"/>
    <w:rsid w:val="00A35F2F"/>
    <w:rsid w:val="00A417A7"/>
    <w:rsid w:val="00A77F6F"/>
    <w:rsid w:val="00A80262"/>
    <w:rsid w:val="00A96BC4"/>
    <w:rsid w:val="00AA104D"/>
    <w:rsid w:val="00AA4E4F"/>
    <w:rsid w:val="00AB411E"/>
    <w:rsid w:val="00AB72D3"/>
    <w:rsid w:val="00AD3D83"/>
    <w:rsid w:val="00AE1080"/>
    <w:rsid w:val="00AE3EA4"/>
    <w:rsid w:val="00AF5F97"/>
    <w:rsid w:val="00B0104E"/>
    <w:rsid w:val="00B03A36"/>
    <w:rsid w:val="00B04FBC"/>
    <w:rsid w:val="00B204B0"/>
    <w:rsid w:val="00B23F77"/>
    <w:rsid w:val="00B24317"/>
    <w:rsid w:val="00B37724"/>
    <w:rsid w:val="00B555C8"/>
    <w:rsid w:val="00B57476"/>
    <w:rsid w:val="00B6361B"/>
    <w:rsid w:val="00B678DD"/>
    <w:rsid w:val="00B73AEC"/>
    <w:rsid w:val="00B84C39"/>
    <w:rsid w:val="00BB5007"/>
    <w:rsid w:val="00BB5829"/>
    <w:rsid w:val="00BB7463"/>
    <w:rsid w:val="00BC4235"/>
    <w:rsid w:val="00BD0FD2"/>
    <w:rsid w:val="00BD2064"/>
    <w:rsid w:val="00C008C2"/>
    <w:rsid w:val="00C12663"/>
    <w:rsid w:val="00C20AB3"/>
    <w:rsid w:val="00C329B5"/>
    <w:rsid w:val="00C41955"/>
    <w:rsid w:val="00C42D90"/>
    <w:rsid w:val="00C440B8"/>
    <w:rsid w:val="00C472A2"/>
    <w:rsid w:val="00C62007"/>
    <w:rsid w:val="00C65EBA"/>
    <w:rsid w:val="00C808CF"/>
    <w:rsid w:val="00C87BD2"/>
    <w:rsid w:val="00C9218F"/>
    <w:rsid w:val="00CA0A42"/>
    <w:rsid w:val="00CA5DFA"/>
    <w:rsid w:val="00CC6D67"/>
    <w:rsid w:val="00CC7201"/>
    <w:rsid w:val="00CC7CE2"/>
    <w:rsid w:val="00CD4C09"/>
    <w:rsid w:val="00CD6F7E"/>
    <w:rsid w:val="00CE11CC"/>
    <w:rsid w:val="00CE1551"/>
    <w:rsid w:val="00CF14D3"/>
    <w:rsid w:val="00CF6C02"/>
    <w:rsid w:val="00D02B44"/>
    <w:rsid w:val="00D06CF2"/>
    <w:rsid w:val="00D154DF"/>
    <w:rsid w:val="00D23EAC"/>
    <w:rsid w:val="00D37FF7"/>
    <w:rsid w:val="00D40F4E"/>
    <w:rsid w:val="00D41095"/>
    <w:rsid w:val="00D56D6C"/>
    <w:rsid w:val="00D60548"/>
    <w:rsid w:val="00D70353"/>
    <w:rsid w:val="00D71A55"/>
    <w:rsid w:val="00D71E3F"/>
    <w:rsid w:val="00D725B2"/>
    <w:rsid w:val="00D756F1"/>
    <w:rsid w:val="00D86D3E"/>
    <w:rsid w:val="00D9450B"/>
    <w:rsid w:val="00DA73DE"/>
    <w:rsid w:val="00DB007F"/>
    <w:rsid w:val="00DB0B73"/>
    <w:rsid w:val="00DB716A"/>
    <w:rsid w:val="00DC17ED"/>
    <w:rsid w:val="00DC1ADB"/>
    <w:rsid w:val="00DC2DD0"/>
    <w:rsid w:val="00DC667A"/>
    <w:rsid w:val="00DC68A2"/>
    <w:rsid w:val="00DD0D37"/>
    <w:rsid w:val="00DD3014"/>
    <w:rsid w:val="00DD6F22"/>
    <w:rsid w:val="00DD7620"/>
    <w:rsid w:val="00DE56C3"/>
    <w:rsid w:val="00DF182A"/>
    <w:rsid w:val="00E24525"/>
    <w:rsid w:val="00E256F4"/>
    <w:rsid w:val="00E35C9A"/>
    <w:rsid w:val="00E50CBD"/>
    <w:rsid w:val="00E675D7"/>
    <w:rsid w:val="00E73383"/>
    <w:rsid w:val="00E73BF0"/>
    <w:rsid w:val="00E77C7D"/>
    <w:rsid w:val="00E92E04"/>
    <w:rsid w:val="00E95DB4"/>
    <w:rsid w:val="00E97229"/>
    <w:rsid w:val="00E97735"/>
    <w:rsid w:val="00EA073E"/>
    <w:rsid w:val="00EA7EE2"/>
    <w:rsid w:val="00EB3EE9"/>
    <w:rsid w:val="00EC45E1"/>
    <w:rsid w:val="00ED0C49"/>
    <w:rsid w:val="00ED64AB"/>
    <w:rsid w:val="00EE4F9E"/>
    <w:rsid w:val="00EF77E2"/>
    <w:rsid w:val="00F0306F"/>
    <w:rsid w:val="00F038D2"/>
    <w:rsid w:val="00F04C1D"/>
    <w:rsid w:val="00F06AB3"/>
    <w:rsid w:val="00F23974"/>
    <w:rsid w:val="00F33B0B"/>
    <w:rsid w:val="00F35A79"/>
    <w:rsid w:val="00F35BB0"/>
    <w:rsid w:val="00F40F25"/>
    <w:rsid w:val="00F411ED"/>
    <w:rsid w:val="00F4431D"/>
    <w:rsid w:val="00F46C90"/>
    <w:rsid w:val="00F516FB"/>
    <w:rsid w:val="00F53A2B"/>
    <w:rsid w:val="00F55122"/>
    <w:rsid w:val="00F653FC"/>
    <w:rsid w:val="00F65467"/>
    <w:rsid w:val="00F91D4B"/>
    <w:rsid w:val="00F9205D"/>
    <w:rsid w:val="00F956C1"/>
    <w:rsid w:val="00F97529"/>
    <w:rsid w:val="00FB0A9E"/>
    <w:rsid w:val="00FB18B0"/>
    <w:rsid w:val="00FB2CC0"/>
    <w:rsid w:val="00FC0B67"/>
    <w:rsid w:val="00FC7E79"/>
    <w:rsid w:val="00FD6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1B23B3"/>
  <w15:chartTrackingRefBased/>
  <w15:docId w15:val="{08072922-B878-43F6-A88B-08E35354F3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2E0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42E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A03B1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73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73BF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73BF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3B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3BF0"/>
    <w:rPr>
      <w:b/>
      <w:bCs/>
      <w:sz w:val="20"/>
      <w:szCs w:val="20"/>
    </w:rPr>
  </w:style>
  <w:style w:type="character" w:customStyle="1" w:styleId="pl-c1">
    <w:name w:val="pl-c1"/>
    <w:basedOn w:val="DefaultParagraphFont"/>
    <w:rsid w:val="004225FA"/>
  </w:style>
  <w:style w:type="character" w:styleId="PlaceholderText">
    <w:name w:val="Placeholder Text"/>
    <w:basedOn w:val="DefaultParagraphFont"/>
    <w:uiPriority w:val="99"/>
    <w:semiHidden/>
    <w:rsid w:val="00041840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4716A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B18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18B0"/>
  </w:style>
  <w:style w:type="paragraph" w:styleId="Footer">
    <w:name w:val="footer"/>
    <w:basedOn w:val="Normal"/>
    <w:link w:val="FooterChar"/>
    <w:uiPriority w:val="99"/>
    <w:unhideWhenUsed/>
    <w:rsid w:val="00FB18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18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991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41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22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621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845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87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952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9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3</TotalTime>
  <Pages>10</Pages>
  <Words>990</Words>
  <Characters>564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ata abdallah abdelhay</dc:creator>
  <cp:keywords/>
  <dc:description/>
  <cp:lastModifiedBy>منة الله حسام الدين عبدربه سعيد</cp:lastModifiedBy>
  <cp:revision>471</cp:revision>
  <cp:lastPrinted>2021-05-25T13:23:00Z</cp:lastPrinted>
  <dcterms:created xsi:type="dcterms:W3CDTF">2021-05-25T10:52:00Z</dcterms:created>
  <dcterms:modified xsi:type="dcterms:W3CDTF">2021-06-02T09:10:00Z</dcterms:modified>
</cp:coreProperties>
</file>